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8BE9A8" w14:textId="2FBE1635" w:rsidR="00B34CFD" w:rsidRPr="00F52ADF" w:rsidRDefault="00B34CFD" w:rsidP="006D0886">
      <w:pPr>
        <w:jc w:val="right"/>
      </w:pPr>
      <w:r w:rsidRPr="00F52ADF">
        <w:t xml:space="preserve">Прилог </w:t>
      </w:r>
      <w:r w:rsidR="0012181E" w:rsidRPr="00F52ADF">
        <w:rPr>
          <w:lang w:val="sr-Cyrl-CS"/>
        </w:rPr>
        <w:t>5</w:t>
      </w:r>
      <w:r w:rsidR="007975E8" w:rsidRPr="00F52ADF">
        <w:rPr>
          <w:lang w:val="sr-Latn-CS"/>
        </w:rPr>
        <w:t>.</w:t>
      </w:r>
    </w:p>
    <w:p w14:paraId="1C6343AD" w14:textId="6E17C832" w:rsidR="00526977" w:rsidRDefault="00526977" w:rsidP="00777890">
      <w:pPr>
        <w:jc w:val="center"/>
        <w:rPr>
          <w:b/>
          <w:lang w:val="en-US"/>
        </w:rPr>
      </w:pPr>
      <w:r w:rsidRPr="00777890">
        <w:rPr>
          <w:b/>
        </w:rPr>
        <w:t>Елементи критеријума и начин бодовања по критеријумима за оцену пројеката унапређења енергетске ефикасности</w:t>
      </w:r>
      <w:r w:rsidR="00C326CE" w:rsidRPr="00777890">
        <w:rPr>
          <w:b/>
          <w:lang w:val="sr-Cyrl-CS"/>
        </w:rPr>
        <w:t xml:space="preserve"> зграде</w:t>
      </w:r>
    </w:p>
    <w:p w14:paraId="5F5C3A33" w14:textId="77777777" w:rsidR="00A05572" w:rsidRPr="00A05572" w:rsidRDefault="00A05572" w:rsidP="00777890">
      <w:pPr>
        <w:jc w:val="center"/>
        <w:rPr>
          <w:b/>
          <w:lang w:val="en-US"/>
        </w:rPr>
      </w:pPr>
    </w:p>
    <w:p w14:paraId="3E036013" w14:textId="5436673B" w:rsidR="000A2468" w:rsidRPr="00F52ADF" w:rsidRDefault="00F51FB0" w:rsidP="007975E8">
      <w:pPr>
        <w:rPr>
          <w:sz w:val="22"/>
          <w:szCs w:val="22"/>
          <w:lang w:val="sr-Cyrl-CS"/>
        </w:rPr>
      </w:pPr>
      <w:r w:rsidRPr="00E64E56">
        <w:rPr>
          <w:bCs/>
          <w:spacing w:val="-6"/>
          <w:lang w:val="sr-Cyrl-CS" w:eastAsia="sr-Latn-RS"/>
        </w:rPr>
        <w:t>мере из одељка I. став 1. тач. 1), 2), 3), 4)</w:t>
      </w:r>
      <w:r w:rsidR="00330202" w:rsidRPr="00C53840">
        <w:rPr>
          <w:bCs/>
          <w:spacing w:val="-6"/>
          <w:lang w:val="sr-Cyrl-CS" w:eastAsia="sr-Latn-RS"/>
        </w:rPr>
        <w:t xml:space="preserve"> и </w:t>
      </w:r>
      <w:r w:rsidR="003E0F20" w:rsidRPr="00E64E56">
        <w:rPr>
          <w:bCs/>
          <w:spacing w:val="-6"/>
          <w:lang w:val="sr-Cyrl-CS" w:eastAsia="sr-Latn-RS"/>
        </w:rPr>
        <w:t xml:space="preserve"> </w:t>
      </w:r>
      <w:r w:rsidR="00330202" w:rsidRPr="00C53840">
        <w:rPr>
          <w:bCs/>
          <w:spacing w:val="-6"/>
          <w:lang w:val="sr-Cyrl-CS" w:eastAsia="sr-Latn-RS"/>
        </w:rPr>
        <w:t>6</w:t>
      </w:r>
      <w:r w:rsidR="00693C81" w:rsidRPr="00E64E56">
        <w:rPr>
          <w:bCs/>
          <w:spacing w:val="-6"/>
          <w:lang w:val="sr-Cyrl-CS" w:eastAsia="sr-Latn-RS"/>
        </w:rPr>
        <w:t>)</w:t>
      </w:r>
      <w:r w:rsidRPr="00E64E56">
        <w:rPr>
          <w:bCs/>
          <w:spacing w:val="-6"/>
          <w:lang w:val="sr-Cyrl-CS" w:eastAsia="sr-Latn-RS"/>
        </w:rPr>
        <w:t xml:space="preserve"> Јавног позива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850"/>
        <w:gridCol w:w="6"/>
        <w:gridCol w:w="7072"/>
        <w:gridCol w:w="6"/>
        <w:gridCol w:w="1133"/>
        <w:gridCol w:w="1134"/>
      </w:tblGrid>
      <w:tr w:rsidR="00B34CFD" w:rsidRPr="00F52ADF" w14:paraId="5C5BD89F" w14:textId="77777777" w:rsidTr="000E29FF">
        <w:trPr>
          <w:cantSplit/>
        </w:trPr>
        <w:tc>
          <w:tcPr>
            <w:tcW w:w="850" w:type="dxa"/>
            <w:vAlign w:val="center"/>
          </w:tcPr>
          <w:p w14:paraId="3B3181B3" w14:textId="77777777" w:rsidR="00B34CFD" w:rsidRPr="00F52ADF" w:rsidRDefault="00B34CFD" w:rsidP="003D74D3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Бр.</w:t>
            </w:r>
          </w:p>
        </w:tc>
        <w:tc>
          <w:tcPr>
            <w:tcW w:w="7078" w:type="dxa"/>
            <w:gridSpan w:val="2"/>
            <w:vAlign w:val="center"/>
          </w:tcPr>
          <w:p w14:paraId="7549885D" w14:textId="77777777" w:rsidR="00B34CFD" w:rsidRPr="00F52ADF" w:rsidRDefault="00B34CFD" w:rsidP="003D74D3">
            <w:pPr>
              <w:rPr>
                <w:b/>
                <w:sz w:val="22"/>
                <w:szCs w:val="22"/>
              </w:rPr>
            </w:pPr>
          </w:p>
        </w:tc>
        <w:tc>
          <w:tcPr>
            <w:tcW w:w="1139" w:type="dxa"/>
            <w:gridSpan w:val="2"/>
            <w:vAlign w:val="center"/>
          </w:tcPr>
          <w:p w14:paraId="21015DE9" w14:textId="666AC929" w:rsidR="00B34CFD" w:rsidRPr="00F52ADF" w:rsidRDefault="00B34CFD" w:rsidP="002B024D">
            <w:pPr>
              <w:jc w:val="center"/>
              <w:rPr>
                <w:sz w:val="20"/>
                <w:szCs w:val="20"/>
              </w:rPr>
            </w:pPr>
            <w:r w:rsidRPr="00F52ADF">
              <w:rPr>
                <w:sz w:val="20"/>
                <w:szCs w:val="20"/>
              </w:rPr>
              <w:t xml:space="preserve">Број </w:t>
            </w:r>
            <w:r w:rsidR="002B024D" w:rsidRPr="00F52ADF">
              <w:rPr>
                <w:sz w:val="20"/>
                <w:szCs w:val="20"/>
              </w:rPr>
              <w:t>бодова</w:t>
            </w:r>
          </w:p>
        </w:tc>
        <w:tc>
          <w:tcPr>
            <w:tcW w:w="1134" w:type="dxa"/>
            <w:vAlign w:val="center"/>
          </w:tcPr>
          <w:p w14:paraId="4C7C6C84" w14:textId="37410009" w:rsidR="00B34CFD" w:rsidRPr="00F52ADF" w:rsidRDefault="00B34CFD" w:rsidP="002B024D">
            <w:pPr>
              <w:jc w:val="center"/>
              <w:rPr>
                <w:spacing w:val="-20"/>
                <w:sz w:val="20"/>
                <w:szCs w:val="20"/>
              </w:rPr>
            </w:pPr>
            <w:r w:rsidRPr="00F52ADF">
              <w:rPr>
                <w:spacing w:val="-20"/>
                <w:sz w:val="20"/>
                <w:szCs w:val="20"/>
              </w:rPr>
              <w:t>Максималн</w:t>
            </w:r>
            <w:r w:rsidR="00144EF9" w:rsidRPr="00F52ADF">
              <w:rPr>
                <w:spacing w:val="-20"/>
                <w:sz w:val="20"/>
                <w:szCs w:val="20"/>
              </w:rPr>
              <w:t>и</w:t>
            </w:r>
            <w:r w:rsidRPr="00F52ADF">
              <w:rPr>
                <w:spacing w:val="-20"/>
                <w:sz w:val="20"/>
                <w:szCs w:val="20"/>
              </w:rPr>
              <w:t xml:space="preserve"> број </w:t>
            </w:r>
            <w:r w:rsidR="002B024D" w:rsidRPr="00F52ADF">
              <w:rPr>
                <w:spacing w:val="-20"/>
                <w:sz w:val="20"/>
                <w:szCs w:val="20"/>
              </w:rPr>
              <w:t>бодова</w:t>
            </w:r>
          </w:p>
        </w:tc>
      </w:tr>
      <w:tr w:rsidR="00B34CFD" w:rsidRPr="00F52ADF" w14:paraId="1CB35565" w14:textId="77777777" w:rsidTr="000E29FF">
        <w:trPr>
          <w:cantSplit/>
        </w:trPr>
        <w:tc>
          <w:tcPr>
            <w:tcW w:w="850" w:type="dxa"/>
            <w:vAlign w:val="center"/>
          </w:tcPr>
          <w:p w14:paraId="4A922F57" w14:textId="77777777" w:rsidR="00B34CFD" w:rsidRPr="00F52ADF" w:rsidRDefault="00B34CFD" w:rsidP="003D74D3">
            <w:pPr>
              <w:rPr>
                <w:b/>
                <w:sz w:val="22"/>
                <w:szCs w:val="22"/>
              </w:rPr>
            </w:pPr>
            <w:r w:rsidRPr="00F52ADF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7078" w:type="dxa"/>
            <w:gridSpan w:val="2"/>
            <w:vAlign w:val="center"/>
          </w:tcPr>
          <w:p w14:paraId="652F05CE" w14:textId="77777777" w:rsidR="00B34CFD" w:rsidRPr="00F52ADF" w:rsidRDefault="00B34CFD" w:rsidP="006D0886">
            <w:pPr>
              <w:rPr>
                <w:b/>
                <w:sz w:val="22"/>
                <w:szCs w:val="22"/>
              </w:rPr>
            </w:pPr>
            <w:r w:rsidRPr="00F52ADF">
              <w:rPr>
                <w:b/>
                <w:sz w:val="22"/>
                <w:szCs w:val="22"/>
              </w:rPr>
              <w:t xml:space="preserve">Врста објекта </w:t>
            </w:r>
          </w:p>
        </w:tc>
        <w:tc>
          <w:tcPr>
            <w:tcW w:w="1139" w:type="dxa"/>
            <w:gridSpan w:val="2"/>
            <w:vAlign w:val="center"/>
          </w:tcPr>
          <w:p w14:paraId="57FE8A93" w14:textId="77777777" w:rsidR="00B34CFD" w:rsidRPr="00F52ADF" w:rsidRDefault="00B34CFD" w:rsidP="003D74D3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B1701F7" w14:textId="77777777" w:rsidR="00B34CFD" w:rsidRPr="00F52ADF" w:rsidRDefault="00B34CFD" w:rsidP="003D74D3">
            <w:pPr>
              <w:jc w:val="center"/>
              <w:rPr>
                <w:b/>
                <w:sz w:val="22"/>
                <w:szCs w:val="22"/>
              </w:rPr>
            </w:pPr>
            <w:r w:rsidRPr="00F52ADF">
              <w:rPr>
                <w:b/>
                <w:sz w:val="22"/>
                <w:szCs w:val="22"/>
              </w:rPr>
              <w:t>15</w:t>
            </w:r>
          </w:p>
        </w:tc>
      </w:tr>
      <w:tr w:rsidR="00B34CFD" w:rsidRPr="00F52ADF" w14:paraId="2E8FB66B" w14:textId="77777777" w:rsidTr="000E29FF">
        <w:trPr>
          <w:cantSplit/>
        </w:trPr>
        <w:tc>
          <w:tcPr>
            <w:tcW w:w="850" w:type="dxa"/>
            <w:vAlign w:val="center"/>
          </w:tcPr>
          <w:p w14:paraId="26DFD66A" w14:textId="77777777" w:rsidR="00B34CFD" w:rsidRPr="00F52ADF" w:rsidRDefault="00B34CFD" w:rsidP="0032312D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.1</w:t>
            </w:r>
          </w:p>
        </w:tc>
        <w:tc>
          <w:tcPr>
            <w:tcW w:w="7078" w:type="dxa"/>
            <w:gridSpan w:val="2"/>
            <w:vAlign w:val="center"/>
          </w:tcPr>
          <w:p w14:paraId="7431685C" w14:textId="77777777" w:rsidR="00B34CFD" w:rsidRPr="00F52ADF" w:rsidRDefault="00B34CFD" w:rsidP="00F95598">
            <w:pPr>
              <w:ind w:firstLine="284"/>
              <w:rPr>
                <w:b/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Школе</w:t>
            </w:r>
          </w:p>
        </w:tc>
        <w:tc>
          <w:tcPr>
            <w:tcW w:w="1139" w:type="dxa"/>
            <w:gridSpan w:val="2"/>
            <w:vAlign w:val="center"/>
          </w:tcPr>
          <w:p w14:paraId="267D990B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5</w:t>
            </w:r>
          </w:p>
        </w:tc>
        <w:tc>
          <w:tcPr>
            <w:tcW w:w="1134" w:type="dxa"/>
            <w:vAlign w:val="center"/>
          </w:tcPr>
          <w:p w14:paraId="3B650C25" w14:textId="77777777" w:rsidR="00B34CFD" w:rsidRPr="00F52ADF" w:rsidRDefault="00B34CFD" w:rsidP="002E544D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B34CFD" w:rsidRPr="00F52ADF" w14:paraId="2F66DF3A" w14:textId="77777777" w:rsidTr="000E29FF">
        <w:trPr>
          <w:cantSplit/>
        </w:trPr>
        <w:tc>
          <w:tcPr>
            <w:tcW w:w="850" w:type="dxa"/>
            <w:vAlign w:val="center"/>
          </w:tcPr>
          <w:p w14:paraId="5A55EB94" w14:textId="77777777" w:rsidR="00B34CFD" w:rsidRPr="00F52ADF" w:rsidRDefault="00B34CFD" w:rsidP="0032312D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.2</w:t>
            </w:r>
          </w:p>
        </w:tc>
        <w:tc>
          <w:tcPr>
            <w:tcW w:w="7078" w:type="dxa"/>
            <w:gridSpan w:val="2"/>
            <w:vAlign w:val="center"/>
          </w:tcPr>
          <w:p w14:paraId="2D3B7C43" w14:textId="77777777" w:rsidR="00B34CFD" w:rsidRPr="00F52ADF" w:rsidRDefault="00B34CFD" w:rsidP="00F95598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Предшколске установе</w:t>
            </w:r>
          </w:p>
        </w:tc>
        <w:tc>
          <w:tcPr>
            <w:tcW w:w="1139" w:type="dxa"/>
            <w:gridSpan w:val="2"/>
            <w:vAlign w:val="center"/>
          </w:tcPr>
          <w:p w14:paraId="5E1AD49B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5</w:t>
            </w:r>
          </w:p>
        </w:tc>
        <w:tc>
          <w:tcPr>
            <w:tcW w:w="1134" w:type="dxa"/>
            <w:vAlign w:val="center"/>
          </w:tcPr>
          <w:p w14:paraId="465B15FA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34CFD" w:rsidRPr="00F52ADF" w14:paraId="70BB7F79" w14:textId="77777777" w:rsidTr="000E29FF">
        <w:trPr>
          <w:cantSplit/>
        </w:trPr>
        <w:tc>
          <w:tcPr>
            <w:tcW w:w="850" w:type="dxa"/>
            <w:vAlign w:val="center"/>
          </w:tcPr>
          <w:p w14:paraId="188E91E2" w14:textId="77777777" w:rsidR="00B34CFD" w:rsidRPr="00F52ADF" w:rsidRDefault="00B34CFD" w:rsidP="0032312D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.3</w:t>
            </w:r>
          </w:p>
        </w:tc>
        <w:tc>
          <w:tcPr>
            <w:tcW w:w="7078" w:type="dxa"/>
            <w:gridSpan w:val="2"/>
            <w:vAlign w:val="center"/>
          </w:tcPr>
          <w:p w14:paraId="307F4E77" w14:textId="6562DCA9" w:rsidR="00B34CFD" w:rsidRPr="00F52ADF" w:rsidRDefault="00B34CFD" w:rsidP="00F95598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Домови здравља</w:t>
            </w:r>
          </w:p>
        </w:tc>
        <w:tc>
          <w:tcPr>
            <w:tcW w:w="1139" w:type="dxa"/>
            <w:gridSpan w:val="2"/>
            <w:vAlign w:val="center"/>
          </w:tcPr>
          <w:p w14:paraId="1EF1EA06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5</w:t>
            </w:r>
          </w:p>
        </w:tc>
        <w:tc>
          <w:tcPr>
            <w:tcW w:w="1134" w:type="dxa"/>
            <w:vAlign w:val="center"/>
          </w:tcPr>
          <w:p w14:paraId="41ABA3E6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34CFD" w:rsidRPr="00F52ADF" w14:paraId="288C9CD9" w14:textId="77777777" w:rsidTr="000E29FF">
        <w:trPr>
          <w:cantSplit/>
        </w:trPr>
        <w:tc>
          <w:tcPr>
            <w:tcW w:w="850" w:type="dxa"/>
            <w:vAlign w:val="center"/>
          </w:tcPr>
          <w:p w14:paraId="64164BC0" w14:textId="77777777" w:rsidR="00B34CFD" w:rsidRPr="00F52ADF" w:rsidRDefault="00B34CFD" w:rsidP="0032312D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.4</w:t>
            </w:r>
          </w:p>
        </w:tc>
        <w:tc>
          <w:tcPr>
            <w:tcW w:w="7078" w:type="dxa"/>
            <w:gridSpan w:val="2"/>
            <w:vAlign w:val="center"/>
          </w:tcPr>
          <w:p w14:paraId="4664FC43" w14:textId="77777777" w:rsidR="00B34CFD" w:rsidRPr="00F52ADF" w:rsidRDefault="00B34CFD" w:rsidP="00F95598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Други објекти од значаја за ширу локалну заједницу</w:t>
            </w:r>
          </w:p>
        </w:tc>
        <w:tc>
          <w:tcPr>
            <w:tcW w:w="1139" w:type="dxa"/>
            <w:gridSpan w:val="2"/>
            <w:vAlign w:val="center"/>
          </w:tcPr>
          <w:p w14:paraId="2B2E6551" w14:textId="7DD7AFA6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DF19923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34CFD" w:rsidRPr="00F52ADF" w14:paraId="2A7CA155" w14:textId="77777777" w:rsidTr="000E29FF">
        <w:trPr>
          <w:cantSplit/>
        </w:trPr>
        <w:tc>
          <w:tcPr>
            <w:tcW w:w="850" w:type="dxa"/>
            <w:vAlign w:val="center"/>
          </w:tcPr>
          <w:p w14:paraId="3569EF19" w14:textId="77777777" w:rsidR="00B34CFD" w:rsidRPr="00F52ADF" w:rsidRDefault="00B34CFD" w:rsidP="0032312D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.4.1</w:t>
            </w:r>
          </w:p>
        </w:tc>
        <w:tc>
          <w:tcPr>
            <w:tcW w:w="7078" w:type="dxa"/>
            <w:gridSpan w:val="2"/>
            <w:vAlign w:val="center"/>
          </w:tcPr>
          <w:p w14:paraId="3C0669C0" w14:textId="77777777" w:rsidR="00B34CFD" w:rsidRPr="00F52ADF" w:rsidRDefault="00B34CFD" w:rsidP="00F95598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 xml:space="preserve">Друге зграде намењене здравству и социјалној заштити </w:t>
            </w:r>
          </w:p>
        </w:tc>
        <w:tc>
          <w:tcPr>
            <w:tcW w:w="1139" w:type="dxa"/>
            <w:gridSpan w:val="2"/>
            <w:vAlign w:val="center"/>
          </w:tcPr>
          <w:p w14:paraId="5D13B228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3</w:t>
            </w:r>
          </w:p>
        </w:tc>
        <w:tc>
          <w:tcPr>
            <w:tcW w:w="1134" w:type="dxa"/>
            <w:vAlign w:val="center"/>
          </w:tcPr>
          <w:p w14:paraId="57A68657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34CFD" w:rsidRPr="00F52ADF" w14:paraId="6FA9BBC8" w14:textId="77777777" w:rsidTr="000E29FF">
        <w:trPr>
          <w:cantSplit/>
        </w:trPr>
        <w:tc>
          <w:tcPr>
            <w:tcW w:w="850" w:type="dxa"/>
            <w:vAlign w:val="center"/>
          </w:tcPr>
          <w:p w14:paraId="0A45F8AC" w14:textId="77777777" w:rsidR="00B34CFD" w:rsidRPr="00F52ADF" w:rsidRDefault="00B34CFD" w:rsidP="0032312D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.4.2</w:t>
            </w:r>
          </w:p>
        </w:tc>
        <w:tc>
          <w:tcPr>
            <w:tcW w:w="7078" w:type="dxa"/>
            <w:gridSpan w:val="2"/>
            <w:vAlign w:val="center"/>
          </w:tcPr>
          <w:p w14:paraId="39619A34" w14:textId="11894C54" w:rsidR="00B34CFD" w:rsidRPr="00F52ADF" w:rsidRDefault="00B34CFD" w:rsidP="00F95598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Дру</w:t>
            </w:r>
            <w:r w:rsidR="003E0F20" w:rsidRPr="00F52ADF">
              <w:rPr>
                <w:sz w:val="22"/>
                <w:szCs w:val="22"/>
              </w:rPr>
              <w:t xml:space="preserve">ге зграде намењене образовању, </w:t>
            </w:r>
            <w:r w:rsidRPr="00F52ADF">
              <w:rPr>
                <w:sz w:val="22"/>
                <w:szCs w:val="22"/>
              </w:rPr>
              <w:t>култури</w:t>
            </w:r>
            <w:r w:rsidR="003E0F20" w:rsidRPr="00F52ADF">
              <w:rPr>
                <w:sz w:val="22"/>
                <w:szCs w:val="22"/>
              </w:rPr>
              <w:t xml:space="preserve"> и спорту</w:t>
            </w:r>
          </w:p>
        </w:tc>
        <w:tc>
          <w:tcPr>
            <w:tcW w:w="1139" w:type="dxa"/>
            <w:gridSpan w:val="2"/>
            <w:vAlign w:val="center"/>
          </w:tcPr>
          <w:p w14:paraId="70658DD0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0</w:t>
            </w:r>
          </w:p>
        </w:tc>
        <w:tc>
          <w:tcPr>
            <w:tcW w:w="1134" w:type="dxa"/>
            <w:vAlign w:val="center"/>
          </w:tcPr>
          <w:p w14:paraId="02FE4500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5E6042" w:rsidRPr="00F52ADF" w14:paraId="4AEF7029" w14:textId="77777777" w:rsidTr="000E29FF">
        <w:trPr>
          <w:cantSplit/>
        </w:trPr>
        <w:tc>
          <w:tcPr>
            <w:tcW w:w="850" w:type="dxa"/>
            <w:vAlign w:val="center"/>
          </w:tcPr>
          <w:p w14:paraId="4BFED43A" w14:textId="7CF790DD" w:rsidR="005E6042" w:rsidRPr="00F52ADF" w:rsidRDefault="005E6042" w:rsidP="0032312D">
            <w:pPr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4.3</w:t>
            </w:r>
          </w:p>
        </w:tc>
        <w:tc>
          <w:tcPr>
            <w:tcW w:w="7078" w:type="dxa"/>
            <w:gridSpan w:val="2"/>
            <w:vAlign w:val="center"/>
          </w:tcPr>
          <w:p w14:paraId="0A2089BE" w14:textId="5FBA0128" w:rsidR="005E6042" w:rsidRPr="00F52ADF" w:rsidRDefault="005E6042" w:rsidP="00E60650">
            <w:pPr>
              <w:ind w:firstLine="284"/>
              <w:rPr>
                <w:sz w:val="22"/>
                <w:szCs w:val="22"/>
              </w:rPr>
            </w:pPr>
            <w:r w:rsidRPr="005E6042">
              <w:rPr>
                <w:sz w:val="22"/>
                <w:szCs w:val="22"/>
              </w:rPr>
              <w:t>Зграде/објекти намењени  комуналним делатностима</w:t>
            </w:r>
          </w:p>
        </w:tc>
        <w:tc>
          <w:tcPr>
            <w:tcW w:w="1139" w:type="dxa"/>
            <w:gridSpan w:val="2"/>
            <w:vAlign w:val="center"/>
          </w:tcPr>
          <w:p w14:paraId="1D50FB3E" w14:textId="7DCB3A2A" w:rsidR="005E6042" w:rsidRPr="00F52ADF" w:rsidRDefault="005E6042" w:rsidP="002E544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1134" w:type="dxa"/>
            <w:vAlign w:val="center"/>
          </w:tcPr>
          <w:p w14:paraId="46C33C5C" w14:textId="77777777" w:rsidR="005E6042" w:rsidRPr="00F52ADF" w:rsidRDefault="005E6042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34CFD" w:rsidRPr="00F52ADF" w14:paraId="18369F42" w14:textId="77777777" w:rsidTr="000E29FF">
        <w:trPr>
          <w:cantSplit/>
        </w:trPr>
        <w:tc>
          <w:tcPr>
            <w:tcW w:w="850" w:type="dxa"/>
            <w:vAlign w:val="center"/>
          </w:tcPr>
          <w:p w14:paraId="5D95DCFF" w14:textId="35A826F6" w:rsidR="00B34CFD" w:rsidRPr="00F52ADF" w:rsidRDefault="00B34CFD" w:rsidP="005E6042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.4.</w:t>
            </w:r>
            <w:r w:rsidR="005E6042">
              <w:rPr>
                <w:sz w:val="22"/>
                <w:szCs w:val="22"/>
              </w:rPr>
              <w:t>4</w:t>
            </w:r>
          </w:p>
        </w:tc>
        <w:tc>
          <w:tcPr>
            <w:tcW w:w="7078" w:type="dxa"/>
            <w:gridSpan w:val="2"/>
            <w:vAlign w:val="center"/>
          </w:tcPr>
          <w:p w14:paraId="594BFE6C" w14:textId="4FFB04D0" w:rsidR="00B34CFD" w:rsidRPr="00F52ADF" w:rsidRDefault="00B34CFD" w:rsidP="00E60650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 xml:space="preserve">Управне зграде </w:t>
            </w:r>
          </w:p>
        </w:tc>
        <w:tc>
          <w:tcPr>
            <w:tcW w:w="1139" w:type="dxa"/>
            <w:gridSpan w:val="2"/>
            <w:vAlign w:val="center"/>
          </w:tcPr>
          <w:p w14:paraId="536C62A1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3</w:t>
            </w:r>
          </w:p>
        </w:tc>
        <w:tc>
          <w:tcPr>
            <w:tcW w:w="1134" w:type="dxa"/>
            <w:vAlign w:val="center"/>
          </w:tcPr>
          <w:p w14:paraId="00109BD3" w14:textId="77777777" w:rsidR="00B34CFD" w:rsidRPr="00F52ADF" w:rsidRDefault="00B34CFD" w:rsidP="002E544D">
            <w:pPr>
              <w:jc w:val="center"/>
              <w:rPr>
                <w:sz w:val="22"/>
                <w:szCs w:val="22"/>
              </w:rPr>
            </w:pPr>
          </w:p>
        </w:tc>
      </w:tr>
      <w:tr w:rsidR="00B34CFD" w:rsidRPr="00F52ADF" w14:paraId="61933FF2" w14:textId="77777777" w:rsidTr="000E29FF">
        <w:trPr>
          <w:cantSplit/>
        </w:trPr>
        <w:tc>
          <w:tcPr>
            <w:tcW w:w="850" w:type="dxa"/>
            <w:vAlign w:val="center"/>
          </w:tcPr>
          <w:p w14:paraId="04128592" w14:textId="209FD742" w:rsidR="00B34CFD" w:rsidRPr="00F52ADF" w:rsidRDefault="00B34CFD" w:rsidP="0064235B">
            <w:pPr>
              <w:rPr>
                <w:b/>
                <w:sz w:val="22"/>
                <w:szCs w:val="22"/>
              </w:rPr>
            </w:pPr>
            <w:r w:rsidRPr="00F52ADF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7078" w:type="dxa"/>
            <w:gridSpan w:val="2"/>
            <w:vAlign w:val="center"/>
          </w:tcPr>
          <w:p w14:paraId="5E9C28B0" w14:textId="7CF8F832" w:rsidR="00B34CFD" w:rsidRPr="00F52ADF" w:rsidRDefault="00B34CFD" w:rsidP="002A5D75">
            <w:pPr>
              <w:rPr>
                <w:b/>
                <w:sz w:val="22"/>
                <w:szCs w:val="22"/>
              </w:rPr>
            </w:pPr>
            <w:r w:rsidRPr="00F52ADF">
              <w:rPr>
                <w:b/>
                <w:sz w:val="22"/>
                <w:szCs w:val="22"/>
              </w:rPr>
              <w:t xml:space="preserve">Врста мере </w:t>
            </w:r>
          </w:p>
        </w:tc>
        <w:tc>
          <w:tcPr>
            <w:tcW w:w="1139" w:type="dxa"/>
            <w:gridSpan w:val="2"/>
            <w:vAlign w:val="center"/>
          </w:tcPr>
          <w:p w14:paraId="27D1DB41" w14:textId="77777777" w:rsidR="00B34CFD" w:rsidRPr="00F52ADF" w:rsidRDefault="00B34CFD" w:rsidP="0064235B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8D514FF" w14:textId="27FBF2D8" w:rsidR="00B34CFD" w:rsidRPr="002705DE" w:rsidRDefault="0052668F" w:rsidP="0064235B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F52ADF">
              <w:rPr>
                <w:b/>
                <w:sz w:val="22"/>
                <w:szCs w:val="22"/>
              </w:rPr>
              <w:t>4</w:t>
            </w:r>
            <w:r w:rsidR="002705DE">
              <w:rPr>
                <w:b/>
                <w:sz w:val="22"/>
                <w:szCs w:val="22"/>
                <w:lang w:val="en-US"/>
              </w:rPr>
              <w:t>5</w:t>
            </w:r>
          </w:p>
        </w:tc>
      </w:tr>
      <w:tr w:rsidR="00773AC8" w:rsidRPr="00F52ADF" w14:paraId="49FEFDEA" w14:textId="77777777" w:rsidTr="000E29FF">
        <w:trPr>
          <w:cantSplit/>
        </w:trPr>
        <w:tc>
          <w:tcPr>
            <w:tcW w:w="850" w:type="dxa"/>
            <w:vAlign w:val="center"/>
          </w:tcPr>
          <w:p w14:paraId="08E22ECE" w14:textId="77777777" w:rsidR="00773AC8" w:rsidRPr="00F52ADF" w:rsidRDefault="00773AC8" w:rsidP="0052668F">
            <w:pPr>
              <w:rPr>
                <w:b/>
                <w:sz w:val="22"/>
                <w:szCs w:val="22"/>
              </w:rPr>
            </w:pPr>
          </w:p>
        </w:tc>
        <w:tc>
          <w:tcPr>
            <w:tcW w:w="8217" w:type="dxa"/>
            <w:gridSpan w:val="4"/>
            <w:vAlign w:val="center"/>
          </w:tcPr>
          <w:p w14:paraId="33787A90" w14:textId="77777777" w:rsidR="00773AC8" w:rsidRPr="00F52ADF" w:rsidRDefault="00773AC8" w:rsidP="0052668F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Т - број бодова према врстама мера</w:t>
            </w:r>
          </w:p>
          <w:p w14:paraId="3002BAC2" w14:textId="77777777" w:rsidR="00773AC8" w:rsidRPr="00F52ADF" w:rsidRDefault="00773AC8" w:rsidP="0052668F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M - максимални број бодова према врстама мера који се одређује на основу највише вредности од кандидованих пројеката</w:t>
            </w:r>
          </w:p>
          <w:p w14:paraId="3E8101F0" w14:textId="6FF78827" w:rsidR="00773AC8" w:rsidRPr="00F52ADF" w:rsidRDefault="00773AC8" w:rsidP="003E0F20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Бодови се сабирају за све мере које су обухваћене предложеним пројектом (2.1-2.</w:t>
            </w:r>
            <w:r w:rsidR="003E0F20" w:rsidRPr="00F52ADF">
              <w:rPr>
                <w:sz w:val="22"/>
                <w:szCs w:val="22"/>
                <w:lang w:val="sr-Cyrl-CS"/>
              </w:rPr>
              <w:t>3</w:t>
            </w:r>
            <w:r w:rsidRPr="00F52ADF">
              <w:rPr>
                <w:sz w:val="22"/>
                <w:szCs w:val="22"/>
              </w:rPr>
              <w:t>)</w:t>
            </w:r>
          </w:p>
        </w:tc>
        <w:tc>
          <w:tcPr>
            <w:tcW w:w="1134" w:type="dxa"/>
            <w:vAlign w:val="center"/>
          </w:tcPr>
          <w:p w14:paraId="76342867" w14:textId="41E4D1ED" w:rsidR="00773AC8" w:rsidRPr="00F52ADF" w:rsidRDefault="00773AC8" w:rsidP="0052668F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4</w:t>
            </w:r>
            <w:r w:rsidR="00A22425">
              <w:rPr>
                <w:sz w:val="22"/>
                <w:szCs w:val="22"/>
                <w:lang w:val="sr-Latn-CS"/>
              </w:rPr>
              <w:t>5</w:t>
            </w:r>
            <w:r w:rsidRPr="00F52ADF">
              <w:rPr>
                <w:sz w:val="22"/>
                <w:szCs w:val="22"/>
              </w:rPr>
              <w:t>*T/M</w:t>
            </w:r>
          </w:p>
        </w:tc>
      </w:tr>
      <w:tr w:rsidR="0052668F" w:rsidRPr="00F52ADF" w14:paraId="4C432596" w14:textId="77777777" w:rsidTr="000E29FF">
        <w:trPr>
          <w:cantSplit/>
        </w:trPr>
        <w:tc>
          <w:tcPr>
            <w:tcW w:w="850" w:type="dxa"/>
            <w:vAlign w:val="center"/>
          </w:tcPr>
          <w:p w14:paraId="6909016D" w14:textId="77777777" w:rsidR="0052668F" w:rsidRPr="00F52ADF" w:rsidRDefault="0052668F" w:rsidP="0052668F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1</w:t>
            </w:r>
          </w:p>
        </w:tc>
        <w:tc>
          <w:tcPr>
            <w:tcW w:w="7078" w:type="dxa"/>
            <w:gridSpan w:val="2"/>
            <w:vAlign w:val="center"/>
          </w:tcPr>
          <w:p w14:paraId="19889CA0" w14:textId="462320B1" w:rsidR="0052668F" w:rsidRPr="00F52ADF" w:rsidRDefault="00330202" w:rsidP="0052668F">
            <w:pPr>
              <w:rPr>
                <w:b/>
                <w:sz w:val="22"/>
                <w:szCs w:val="22"/>
              </w:rPr>
            </w:pPr>
            <w:r>
              <w:rPr>
                <w:rStyle w:val="rvts3"/>
                <w:b/>
                <w:sz w:val="22"/>
                <w:szCs w:val="22"/>
                <w:lang w:val="sr-Cyrl-CS"/>
              </w:rPr>
              <w:t>У</w:t>
            </w:r>
            <w:r w:rsidRPr="00330202">
              <w:rPr>
                <w:rStyle w:val="rvts3"/>
                <w:b/>
                <w:sz w:val="22"/>
                <w:szCs w:val="22"/>
              </w:rPr>
              <w:t>напређење термичког омотача зграде</w:t>
            </w:r>
            <w:r w:rsidR="0052668F" w:rsidRPr="00F52ADF">
              <w:rPr>
                <w:rStyle w:val="rvts3"/>
                <w:b/>
                <w:sz w:val="22"/>
                <w:szCs w:val="22"/>
              </w:rPr>
              <w:t>:</w:t>
            </w:r>
          </w:p>
        </w:tc>
        <w:tc>
          <w:tcPr>
            <w:tcW w:w="1139" w:type="dxa"/>
            <w:gridSpan w:val="2"/>
            <w:vAlign w:val="center"/>
          </w:tcPr>
          <w:p w14:paraId="28ED5A6D" w14:textId="36081F7D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4B2D932" w14:textId="0E4ED3DD" w:rsidR="0052668F" w:rsidRPr="006614CB" w:rsidRDefault="00817798" w:rsidP="00533AA3">
            <w:pPr>
              <w:jc w:val="center"/>
              <w:rPr>
                <w:i/>
                <w:sz w:val="22"/>
                <w:szCs w:val="22"/>
                <w:lang w:val="sr-Cyrl-CS"/>
              </w:rPr>
            </w:pPr>
            <w:r>
              <w:rPr>
                <w:i/>
                <w:sz w:val="22"/>
                <w:szCs w:val="22"/>
                <w:lang w:val="en-US"/>
              </w:rPr>
              <w:t>max.</w:t>
            </w:r>
            <w:r w:rsidR="00533AA3">
              <w:rPr>
                <w:i/>
                <w:sz w:val="22"/>
                <w:szCs w:val="22"/>
                <w:lang w:val="sr-Cyrl-CS"/>
              </w:rPr>
              <w:t>30</w:t>
            </w:r>
          </w:p>
        </w:tc>
      </w:tr>
      <w:tr w:rsidR="0052668F" w:rsidRPr="00F52ADF" w14:paraId="2EA547A4" w14:textId="77777777" w:rsidTr="000E29FF">
        <w:trPr>
          <w:cantSplit/>
        </w:trPr>
        <w:tc>
          <w:tcPr>
            <w:tcW w:w="856" w:type="dxa"/>
            <w:gridSpan w:val="2"/>
            <w:vAlign w:val="center"/>
          </w:tcPr>
          <w:p w14:paraId="4771EE0D" w14:textId="7771CC4B" w:rsidR="0052668F" w:rsidRPr="0005655A" w:rsidRDefault="0005655A" w:rsidP="0052668F">
            <w:pPr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t>2.1</w:t>
            </w:r>
            <w:r>
              <w:rPr>
                <w:sz w:val="22"/>
                <w:szCs w:val="22"/>
                <w:lang w:val="sr-Cyrl-CS"/>
              </w:rPr>
              <w:t>.1</w:t>
            </w:r>
          </w:p>
        </w:tc>
        <w:tc>
          <w:tcPr>
            <w:tcW w:w="7078" w:type="dxa"/>
            <w:gridSpan w:val="2"/>
            <w:shd w:val="clear" w:color="auto" w:fill="auto"/>
            <w:vAlign w:val="center"/>
          </w:tcPr>
          <w:p w14:paraId="78C64E19" w14:textId="59E32A7E" w:rsidR="0052668F" w:rsidRPr="00F52ADF" w:rsidRDefault="0052668F" w:rsidP="00780204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>постављањ</w:t>
            </w:r>
            <w:r w:rsidR="005A33C8" w:rsidRPr="00F52ADF">
              <w:rPr>
                <w:rStyle w:val="rvts3"/>
                <w:sz w:val="22"/>
                <w:szCs w:val="22"/>
              </w:rPr>
              <w:t>е</w:t>
            </w:r>
            <w:r w:rsidRPr="00F52ADF">
              <w:rPr>
                <w:rStyle w:val="rvts3"/>
                <w:sz w:val="22"/>
                <w:szCs w:val="22"/>
              </w:rPr>
              <w:t xml:space="preserve"> </w:t>
            </w:r>
            <w:r w:rsidR="000A2468" w:rsidRPr="00F52ADF">
              <w:rPr>
                <w:rStyle w:val="rvts3"/>
                <w:sz w:val="22"/>
                <w:szCs w:val="22"/>
              </w:rPr>
              <w:t xml:space="preserve">термичке изолације </w:t>
            </w:r>
            <w:r w:rsidR="00CA763F" w:rsidRPr="00F52ADF">
              <w:rPr>
                <w:rStyle w:val="rvts3"/>
                <w:sz w:val="22"/>
                <w:szCs w:val="22"/>
              </w:rPr>
              <w:t xml:space="preserve">од </w:t>
            </w:r>
            <w:r w:rsidR="000A2468" w:rsidRPr="00F52ADF">
              <w:rPr>
                <w:rStyle w:val="rvts3"/>
                <w:sz w:val="22"/>
                <w:szCs w:val="22"/>
              </w:rPr>
              <w:t>камене</w:t>
            </w:r>
            <w:r w:rsidR="00CA763F" w:rsidRPr="00F52ADF">
              <w:rPr>
                <w:rStyle w:val="rvts3"/>
                <w:sz w:val="22"/>
                <w:szCs w:val="22"/>
              </w:rPr>
              <w:t xml:space="preserve"> вуне </w:t>
            </w:r>
            <w:r w:rsidR="005A33C8" w:rsidRPr="00F52ADF">
              <w:rPr>
                <w:rStyle w:val="rvts3"/>
                <w:sz w:val="22"/>
                <w:szCs w:val="22"/>
              </w:rPr>
              <w:t xml:space="preserve">дебљине </w:t>
            </w:r>
            <w:r w:rsidR="0084025D" w:rsidRPr="00F52ADF">
              <w:rPr>
                <w:rStyle w:val="rvts3"/>
                <w:sz w:val="22"/>
                <w:szCs w:val="22"/>
              </w:rPr>
              <w:t xml:space="preserve">12 cm </w:t>
            </w:r>
            <w:r w:rsidR="0084025D" w:rsidRPr="00F52ADF">
              <w:rPr>
                <w:rStyle w:val="rvts3"/>
                <w:sz w:val="22"/>
                <w:szCs w:val="22"/>
                <w:lang w:val="sr-Cyrl-CS"/>
              </w:rPr>
              <w:t>и в</w:t>
            </w:r>
            <w:r w:rsidR="005A33C8" w:rsidRPr="00F52ADF">
              <w:rPr>
                <w:rStyle w:val="rvts3"/>
                <w:sz w:val="22"/>
                <w:szCs w:val="22"/>
              </w:rPr>
              <w:t xml:space="preserve">ише </w:t>
            </w:r>
            <w:r w:rsidRPr="00F52ADF">
              <w:rPr>
                <w:rStyle w:val="rvts3"/>
                <w:sz w:val="22"/>
                <w:szCs w:val="22"/>
              </w:rPr>
              <w:t>на спољашње зидове</w:t>
            </w:r>
          </w:p>
        </w:tc>
        <w:tc>
          <w:tcPr>
            <w:tcW w:w="1133" w:type="dxa"/>
            <w:vAlign w:val="center"/>
          </w:tcPr>
          <w:p w14:paraId="6AAF0C11" w14:textId="5D75AB8E" w:rsidR="0052668F" w:rsidRPr="003F4DCD" w:rsidRDefault="00533AA3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5</w:t>
            </w:r>
          </w:p>
        </w:tc>
        <w:tc>
          <w:tcPr>
            <w:tcW w:w="1134" w:type="dxa"/>
            <w:vAlign w:val="center"/>
          </w:tcPr>
          <w:p w14:paraId="586ED319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</w:tr>
      <w:tr w:rsidR="0052668F" w:rsidRPr="00F52ADF" w14:paraId="35EC9E78" w14:textId="77777777" w:rsidTr="000E29FF">
        <w:trPr>
          <w:cantSplit/>
        </w:trPr>
        <w:tc>
          <w:tcPr>
            <w:tcW w:w="856" w:type="dxa"/>
            <w:gridSpan w:val="2"/>
            <w:vAlign w:val="center"/>
          </w:tcPr>
          <w:p w14:paraId="28F03D1E" w14:textId="0BA785D6" w:rsidR="0052668F" w:rsidRPr="0005655A" w:rsidRDefault="0005655A" w:rsidP="0052668F">
            <w:pPr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t>2.1</w:t>
            </w:r>
            <w:r>
              <w:rPr>
                <w:sz w:val="22"/>
                <w:szCs w:val="22"/>
                <w:lang w:val="sr-Cyrl-CS"/>
              </w:rPr>
              <w:t>.2</w:t>
            </w:r>
          </w:p>
        </w:tc>
        <w:tc>
          <w:tcPr>
            <w:tcW w:w="7078" w:type="dxa"/>
            <w:gridSpan w:val="2"/>
            <w:shd w:val="clear" w:color="auto" w:fill="auto"/>
            <w:vAlign w:val="center"/>
          </w:tcPr>
          <w:p w14:paraId="236570CE" w14:textId="12DAF6A7" w:rsidR="0052668F" w:rsidRPr="00F52ADF" w:rsidRDefault="0052668F" w:rsidP="000A2468">
            <w:pPr>
              <w:rPr>
                <w:rStyle w:val="rvts3"/>
                <w:spacing w:val="-14"/>
                <w:sz w:val="22"/>
                <w:szCs w:val="22"/>
              </w:rPr>
            </w:pPr>
            <w:r w:rsidRPr="00F52ADF">
              <w:rPr>
                <w:rStyle w:val="rvts3"/>
                <w:spacing w:val="-14"/>
                <w:sz w:val="22"/>
                <w:szCs w:val="22"/>
              </w:rPr>
              <w:t xml:space="preserve">постављање </w:t>
            </w:r>
            <w:r w:rsidR="000A2468" w:rsidRPr="00F52ADF">
              <w:rPr>
                <w:rStyle w:val="rvts3"/>
                <w:spacing w:val="-14"/>
                <w:sz w:val="22"/>
                <w:szCs w:val="22"/>
              </w:rPr>
              <w:t>термичке изолације крова, таваница, подова изнад отворених пролаза, зидова, подова на тлу и осталих делова термичког омотача према негрејаном прост.</w:t>
            </w:r>
          </w:p>
        </w:tc>
        <w:tc>
          <w:tcPr>
            <w:tcW w:w="1133" w:type="dxa"/>
            <w:vAlign w:val="center"/>
          </w:tcPr>
          <w:p w14:paraId="05A55E90" w14:textId="724FDF93" w:rsidR="0052668F" w:rsidRPr="003F4DCD" w:rsidRDefault="00533AA3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8</w:t>
            </w:r>
          </w:p>
        </w:tc>
        <w:tc>
          <w:tcPr>
            <w:tcW w:w="1134" w:type="dxa"/>
            <w:vAlign w:val="center"/>
          </w:tcPr>
          <w:p w14:paraId="342977FB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</w:tr>
      <w:tr w:rsidR="00B67E38" w:rsidRPr="00F52ADF" w14:paraId="4287E8DD" w14:textId="77777777" w:rsidTr="000E29FF">
        <w:trPr>
          <w:cantSplit/>
        </w:trPr>
        <w:tc>
          <w:tcPr>
            <w:tcW w:w="856" w:type="dxa"/>
            <w:gridSpan w:val="2"/>
            <w:vAlign w:val="center"/>
          </w:tcPr>
          <w:p w14:paraId="42A0A78B" w14:textId="2E85D18F" w:rsidR="00B67E38" w:rsidRPr="0005655A" w:rsidRDefault="0005655A" w:rsidP="0052668F">
            <w:pPr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t>2.1</w:t>
            </w:r>
            <w:r>
              <w:rPr>
                <w:sz w:val="22"/>
                <w:szCs w:val="22"/>
                <w:lang w:val="sr-Cyrl-CS"/>
              </w:rPr>
              <w:t>.3</w:t>
            </w:r>
          </w:p>
        </w:tc>
        <w:tc>
          <w:tcPr>
            <w:tcW w:w="7078" w:type="dxa"/>
            <w:gridSpan w:val="2"/>
            <w:shd w:val="clear" w:color="auto" w:fill="auto"/>
            <w:vAlign w:val="center"/>
          </w:tcPr>
          <w:p w14:paraId="28486A7F" w14:textId="277D16A4" w:rsidR="00B67E38" w:rsidRPr="00F52ADF" w:rsidRDefault="00B67E38" w:rsidP="00780204">
            <w:pPr>
              <w:rPr>
                <w:rStyle w:val="rvts3"/>
                <w:spacing w:val="-14"/>
                <w:sz w:val="22"/>
                <w:szCs w:val="22"/>
              </w:rPr>
            </w:pPr>
            <w:r w:rsidRPr="00F52ADF">
              <w:rPr>
                <w:rStyle w:val="rvts3"/>
                <w:spacing w:val="-10"/>
                <w:sz w:val="22"/>
                <w:szCs w:val="22"/>
                <w:lang w:val="sr-Cyrl-CS"/>
              </w:rPr>
              <w:t xml:space="preserve">уградња опрема за </w:t>
            </w:r>
            <w:r w:rsidR="00A84255">
              <w:rPr>
                <w:rStyle w:val="rvts3"/>
                <w:spacing w:val="-10"/>
                <w:sz w:val="22"/>
                <w:szCs w:val="22"/>
                <w:lang w:val="sr-Cyrl-CS"/>
              </w:rPr>
              <w:t>о</w:t>
            </w:r>
            <w:r w:rsidRPr="00F52ADF">
              <w:rPr>
                <w:rStyle w:val="rvts3"/>
                <w:spacing w:val="-10"/>
                <w:sz w:val="22"/>
                <w:szCs w:val="22"/>
                <w:lang w:val="sr-Cyrl-CS"/>
              </w:rPr>
              <w:t>сенчење прозора и зграде</w:t>
            </w:r>
          </w:p>
        </w:tc>
        <w:tc>
          <w:tcPr>
            <w:tcW w:w="1133" w:type="dxa"/>
            <w:vAlign w:val="center"/>
          </w:tcPr>
          <w:p w14:paraId="7D2A4C4C" w14:textId="5F3ECDEC" w:rsidR="00B67E38" w:rsidRPr="00765429" w:rsidRDefault="00533AA3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7</w:t>
            </w:r>
          </w:p>
        </w:tc>
        <w:tc>
          <w:tcPr>
            <w:tcW w:w="1134" w:type="dxa"/>
            <w:vAlign w:val="center"/>
          </w:tcPr>
          <w:p w14:paraId="5ABDE85C" w14:textId="77777777" w:rsidR="00B67E38" w:rsidRPr="00F52ADF" w:rsidRDefault="00B67E38" w:rsidP="0052668F">
            <w:pPr>
              <w:jc w:val="center"/>
              <w:rPr>
                <w:sz w:val="22"/>
                <w:szCs w:val="22"/>
              </w:rPr>
            </w:pPr>
          </w:p>
        </w:tc>
      </w:tr>
      <w:tr w:rsidR="006614CB" w:rsidRPr="00F52ADF" w14:paraId="0B991589" w14:textId="77777777" w:rsidTr="000E29FF">
        <w:trPr>
          <w:cantSplit/>
        </w:trPr>
        <w:tc>
          <w:tcPr>
            <w:tcW w:w="850" w:type="dxa"/>
            <w:vAlign w:val="center"/>
          </w:tcPr>
          <w:p w14:paraId="3130793F" w14:textId="27E8D0BB" w:rsidR="006614CB" w:rsidRPr="00F52ADF" w:rsidRDefault="006614CB" w:rsidP="000E2F5D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2</w:t>
            </w:r>
          </w:p>
        </w:tc>
        <w:tc>
          <w:tcPr>
            <w:tcW w:w="8217" w:type="dxa"/>
            <w:gridSpan w:val="4"/>
            <w:vAlign w:val="center"/>
          </w:tcPr>
          <w:p w14:paraId="6D784CEF" w14:textId="33B9D563" w:rsidR="006614CB" w:rsidRPr="00F52ADF" w:rsidRDefault="00330202">
            <w:pPr>
              <w:rPr>
                <w:sz w:val="22"/>
                <w:szCs w:val="22"/>
              </w:rPr>
            </w:pPr>
            <w:r>
              <w:rPr>
                <w:rStyle w:val="rvts3"/>
                <w:b/>
                <w:sz w:val="22"/>
                <w:szCs w:val="22"/>
                <w:lang w:val="sr-Cyrl-CS"/>
              </w:rPr>
              <w:t>У</w:t>
            </w:r>
            <w:r w:rsidRPr="00330202">
              <w:rPr>
                <w:rStyle w:val="rvts3"/>
                <w:b/>
                <w:sz w:val="22"/>
                <w:szCs w:val="22"/>
              </w:rPr>
              <w:t>напређење термотехничких система у зград</w:t>
            </w:r>
            <w:r>
              <w:rPr>
                <w:rStyle w:val="rvts3"/>
                <w:b/>
                <w:sz w:val="22"/>
                <w:szCs w:val="22"/>
                <w:lang w:val="sr-Cyrl-CS"/>
              </w:rPr>
              <w:t>и</w:t>
            </w:r>
          </w:p>
        </w:tc>
        <w:tc>
          <w:tcPr>
            <w:tcW w:w="1134" w:type="dxa"/>
            <w:vAlign w:val="center"/>
          </w:tcPr>
          <w:p w14:paraId="09F809B5" w14:textId="280A7CF1" w:rsidR="006614CB" w:rsidRPr="006614CB" w:rsidRDefault="00817798">
            <w:pPr>
              <w:jc w:val="center"/>
              <w:rPr>
                <w:i/>
                <w:sz w:val="22"/>
                <w:szCs w:val="22"/>
                <w:lang w:val="sr-Cyrl-CS"/>
              </w:rPr>
            </w:pPr>
            <w:r>
              <w:rPr>
                <w:i/>
                <w:sz w:val="22"/>
                <w:szCs w:val="22"/>
                <w:lang w:val="en-US"/>
              </w:rPr>
              <w:t xml:space="preserve">max </w:t>
            </w:r>
            <w:r w:rsidR="00A33AA9">
              <w:rPr>
                <w:i/>
                <w:sz w:val="22"/>
                <w:szCs w:val="22"/>
                <w:lang w:val="sr-Cyrl-CS"/>
              </w:rPr>
              <w:t>8</w:t>
            </w:r>
            <w:r w:rsidR="008E0C05">
              <w:rPr>
                <w:i/>
                <w:sz w:val="22"/>
                <w:szCs w:val="22"/>
                <w:lang w:val="sr-Cyrl-CS"/>
              </w:rPr>
              <w:t>0</w:t>
            </w:r>
          </w:p>
        </w:tc>
      </w:tr>
      <w:tr w:rsidR="0052668F" w:rsidRPr="00F52ADF" w14:paraId="0E45C84C" w14:textId="77777777" w:rsidTr="000E29FF">
        <w:trPr>
          <w:cantSplit/>
        </w:trPr>
        <w:tc>
          <w:tcPr>
            <w:tcW w:w="850" w:type="dxa"/>
            <w:vAlign w:val="center"/>
          </w:tcPr>
          <w:p w14:paraId="31C45390" w14:textId="3660CFFA" w:rsidR="0052668F" w:rsidRPr="00F52ADF" w:rsidRDefault="0052668F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</w:t>
            </w:r>
            <w:r w:rsidR="000E2F5D" w:rsidRPr="00F52ADF">
              <w:rPr>
                <w:sz w:val="22"/>
                <w:szCs w:val="22"/>
              </w:rPr>
              <w:t>2</w:t>
            </w:r>
            <w:r w:rsidRPr="00F52ADF">
              <w:rPr>
                <w:sz w:val="22"/>
                <w:szCs w:val="22"/>
              </w:rPr>
              <w:t>.</w:t>
            </w:r>
            <w:r w:rsidR="00B67E38" w:rsidRPr="00F52ADF">
              <w:rPr>
                <w:sz w:val="22"/>
                <w:szCs w:val="22"/>
              </w:rPr>
              <w:t>1</w:t>
            </w:r>
          </w:p>
        </w:tc>
        <w:tc>
          <w:tcPr>
            <w:tcW w:w="7078" w:type="dxa"/>
            <w:gridSpan w:val="2"/>
            <w:vAlign w:val="center"/>
          </w:tcPr>
          <w:p w14:paraId="53C69347" w14:textId="7023C1FE" w:rsidR="0052668F" w:rsidRPr="00F52ADF" w:rsidRDefault="0052668F" w:rsidP="0052668F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>Уградња котла на биомасу</w:t>
            </w:r>
          </w:p>
        </w:tc>
        <w:tc>
          <w:tcPr>
            <w:tcW w:w="1139" w:type="dxa"/>
            <w:gridSpan w:val="2"/>
            <w:vAlign w:val="center"/>
          </w:tcPr>
          <w:p w14:paraId="040CEE14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F161C3A" w14:textId="51A10C87" w:rsidR="0052668F" w:rsidRPr="00A33AA9" w:rsidRDefault="00A33AA9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5</w:t>
            </w:r>
          </w:p>
        </w:tc>
      </w:tr>
      <w:tr w:rsidR="0052668F" w:rsidRPr="00F52ADF" w14:paraId="64E7C03E" w14:textId="77777777" w:rsidTr="000E29FF">
        <w:trPr>
          <w:cantSplit/>
        </w:trPr>
        <w:tc>
          <w:tcPr>
            <w:tcW w:w="850" w:type="dxa"/>
            <w:vAlign w:val="center"/>
          </w:tcPr>
          <w:p w14:paraId="2621BC64" w14:textId="77777777" w:rsidR="0052668F" w:rsidRPr="00F52ADF" w:rsidRDefault="0052668F" w:rsidP="0052668F">
            <w:pPr>
              <w:rPr>
                <w:sz w:val="22"/>
                <w:szCs w:val="22"/>
              </w:rPr>
            </w:pPr>
          </w:p>
        </w:tc>
        <w:tc>
          <w:tcPr>
            <w:tcW w:w="7078" w:type="dxa"/>
            <w:gridSpan w:val="2"/>
            <w:shd w:val="clear" w:color="auto" w:fill="auto"/>
            <w:vAlign w:val="center"/>
          </w:tcPr>
          <w:p w14:paraId="77450551" w14:textId="314BBE8E" w:rsidR="0052668F" w:rsidRPr="00F52ADF" w:rsidRDefault="0052668F" w:rsidP="00A33AA9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 xml:space="preserve">- </w:t>
            </w:r>
            <w:r w:rsidR="00A33AA9" w:rsidRPr="00F52ADF">
              <w:rPr>
                <w:rStyle w:val="rvts3"/>
                <w:sz w:val="22"/>
                <w:szCs w:val="22"/>
              </w:rPr>
              <w:t>прелазак са коришћења чврстог горива</w:t>
            </w:r>
          </w:p>
        </w:tc>
        <w:tc>
          <w:tcPr>
            <w:tcW w:w="1139" w:type="dxa"/>
            <w:gridSpan w:val="2"/>
            <w:vAlign w:val="center"/>
          </w:tcPr>
          <w:p w14:paraId="2DE9EF16" w14:textId="5B7C52B0" w:rsidR="0052668F" w:rsidRPr="00A33AA9" w:rsidRDefault="0052668F" w:rsidP="00A33AA9">
            <w:pPr>
              <w:jc w:val="center"/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t>1</w:t>
            </w:r>
            <w:r w:rsidR="00A33AA9">
              <w:rPr>
                <w:sz w:val="22"/>
                <w:szCs w:val="22"/>
                <w:lang w:val="sr-Cyrl-CS"/>
              </w:rPr>
              <w:t>5</w:t>
            </w:r>
          </w:p>
        </w:tc>
        <w:tc>
          <w:tcPr>
            <w:tcW w:w="1134" w:type="dxa"/>
            <w:vAlign w:val="center"/>
          </w:tcPr>
          <w:p w14:paraId="0285DFCF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</w:tr>
      <w:tr w:rsidR="0052668F" w:rsidRPr="00F52ADF" w14:paraId="272FDFC9" w14:textId="77777777" w:rsidTr="000E29FF">
        <w:trPr>
          <w:cantSplit/>
        </w:trPr>
        <w:tc>
          <w:tcPr>
            <w:tcW w:w="850" w:type="dxa"/>
            <w:vAlign w:val="center"/>
          </w:tcPr>
          <w:p w14:paraId="29C705A2" w14:textId="77777777" w:rsidR="0052668F" w:rsidRPr="00F52ADF" w:rsidRDefault="0052668F" w:rsidP="0052668F">
            <w:pPr>
              <w:rPr>
                <w:sz w:val="22"/>
                <w:szCs w:val="22"/>
              </w:rPr>
            </w:pPr>
          </w:p>
        </w:tc>
        <w:tc>
          <w:tcPr>
            <w:tcW w:w="7078" w:type="dxa"/>
            <w:gridSpan w:val="2"/>
            <w:shd w:val="clear" w:color="auto" w:fill="auto"/>
            <w:vAlign w:val="center"/>
          </w:tcPr>
          <w:p w14:paraId="532FF30A" w14:textId="2514FD72" w:rsidR="0052668F" w:rsidRPr="00F52ADF" w:rsidRDefault="0052668F" w:rsidP="00A33AA9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 xml:space="preserve">- </w:t>
            </w:r>
            <w:r w:rsidR="00A33AA9" w:rsidRPr="00F52ADF">
              <w:rPr>
                <w:rStyle w:val="rvts3"/>
                <w:sz w:val="22"/>
                <w:szCs w:val="22"/>
              </w:rPr>
              <w:t xml:space="preserve">прелазак са коришћења електричне енергије </w:t>
            </w:r>
          </w:p>
        </w:tc>
        <w:tc>
          <w:tcPr>
            <w:tcW w:w="1139" w:type="dxa"/>
            <w:gridSpan w:val="2"/>
            <w:vAlign w:val="center"/>
          </w:tcPr>
          <w:p w14:paraId="718BA2A4" w14:textId="106CE07A" w:rsidR="0052668F" w:rsidRPr="00A33AA9" w:rsidRDefault="00A33AA9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3</w:t>
            </w:r>
          </w:p>
        </w:tc>
        <w:tc>
          <w:tcPr>
            <w:tcW w:w="1134" w:type="dxa"/>
            <w:vAlign w:val="center"/>
          </w:tcPr>
          <w:p w14:paraId="14EB6FE2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</w:tr>
      <w:tr w:rsidR="0052668F" w:rsidRPr="00F52ADF" w14:paraId="15DCF1E7" w14:textId="77777777" w:rsidTr="000E29FF">
        <w:trPr>
          <w:cantSplit/>
        </w:trPr>
        <w:tc>
          <w:tcPr>
            <w:tcW w:w="850" w:type="dxa"/>
            <w:vAlign w:val="center"/>
          </w:tcPr>
          <w:p w14:paraId="72A8DBB6" w14:textId="77777777" w:rsidR="0052668F" w:rsidRPr="00F52ADF" w:rsidRDefault="0052668F" w:rsidP="0052668F">
            <w:pPr>
              <w:rPr>
                <w:sz w:val="22"/>
                <w:szCs w:val="22"/>
              </w:rPr>
            </w:pPr>
          </w:p>
        </w:tc>
        <w:tc>
          <w:tcPr>
            <w:tcW w:w="7078" w:type="dxa"/>
            <w:gridSpan w:val="2"/>
            <w:shd w:val="clear" w:color="auto" w:fill="auto"/>
            <w:vAlign w:val="center"/>
          </w:tcPr>
          <w:p w14:paraId="5301D013" w14:textId="77777777" w:rsidR="0052668F" w:rsidRPr="00F52ADF" w:rsidRDefault="0052668F" w:rsidP="0052668F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>- прелазак са коришћења течног горива</w:t>
            </w:r>
          </w:p>
        </w:tc>
        <w:tc>
          <w:tcPr>
            <w:tcW w:w="1139" w:type="dxa"/>
            <w:gridSpan w:val="2"/>
            <w:vAlign w:val="center"/>
          </w:tcPr>
          <w:p w14:paraId="07984598" w14:textId="5EF1C9F5" w:rsidR="0052668F" w:rsidRPr="00A33AA9" w:rsidRDefault="00A33AA9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0</w:t>
            </w:r>
          </w:p>
        </w:tc>
        <w:tc>
          <w:tcPr>
            <w:tcW w:w="1134" w:type="dxa"/>
            <w:vAlign w:val="center"/>
          </w:tcPr>
          <w:p w14:paraId="77B27FC7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</w:tr>
      <w:tr w:rsidR="0052668F" w:rsidRPr="00F52ADF" w14:paraId="6DFACB70" w14:textId="77777777" w:rsidTr="000E29FF">
        <w:trPr>
          <w:cantSplit/>
        </w:trPr>
        <w:tc>
          <w:tcPr>
            <w:tcW w:w="850" w:type="dxa"/>
            <w:vAlign w:val="center"/>
          </w:tcPr>
          <w:p w14:paraId="5838E117" w14:textId="77777777" w:rsidR="0052668F" w:rsidRPr="00F52ADF" w:rsidRDefault="0052668F" w:rsidP="0052668F">
            <w:pPr>
              <w:rPr>
                <w:sz w:val="22"/>
                <w:szCs w:val="22"/>
              </w:rPr>
            </w:pPr>
          </w:p>
        </w:tc>
        <w:tc>
          <w:tcPr>
            <w:tcW w:w="7078" w:type="dxa"/>
            <w:gridSpan w:val="2"/>
            <w:shd w:val="clear" w:color="auto" w:fill="auto"/>
            <w:vAlign w:val="center"/>
          </w:tcPr>
          <w:p w14:paraId="192015B6" w14:textId="77777777" w:rsidR="0052668F" w:rsidRPr="00F52ADF" w:rsidRDefault="0052668F" w:rsidP="0052668F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>- прелазак са коришћења гасовитог горива</w:t>
            </w:r>
          </w:p>
        </w:tc>
        <w:tc>
          <w:tcPr>
            <w:tcW w:w="1139" w:type="dxa"/>
            <w:gridSpan w:val="2"/>
            <w:vAlign w:val="center"/>
          </w:tcPr>
          <w:p w14:paraId="7EED9F3C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5</w:t>
            </w:r>
          </w:p>
        </w:tc>
        <w:tc>
          <w:tcPr>
            <w:tcW w:w="1134" w:type="dxa"/>
            <w:vAlign w:val="center"/>
          </w:tcPr>
          <w:p w14:paraId="7D02C2DE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</w:tr>
      <w:tr w:rsidR="0052668F" w:rsidRPr="00F52ADF" w14:paraId="5B9804E8" w14:textId="77777777" w:rsidTr="000E29FF">
        <w:trPr>
          <w:cantSplit/>
        </w:trPr>
        <w:tc>
          <w:tcPr>
            <w:tcW w:w="850" w:type="dxa"/>
            <w:vAlign w:val="center"/>
          </w:tcPr>
          <w:p w14:paraId="00AC7A96" w14:textId="0C90A532" w:rsidR="0052668F" w:rsidRPr="00F52ADF" w:rsidRDefault="0052668F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</w:t>
            </w:r>
            <w:r w:rsidR="000E2F5D" w:rsidRPr="00F52ADF">
              <w:rPr>
                <w:sz w:val="22"/>
                <w:szCs w:val="22"/>
              </w:rPr>
              <w:t>2</w:t>
            </w:r>
            <w:r w:rsidRPr="00F52ADF">
              <w:rPr>
                <w:sz w:val="22"/>
                <w:szCs w:val="22"/>
              </w:rPr>
              <w:t>.</w:t>
            </w:r>
            <w:r w:rsidR="00B67E38" w:rsidRPr="00F52ADF">
              <w:rPr>
                <w:sz w:val="22"/>
                <w:szCs w:val="22"/>
              </w:rPr>
              <w:t>2</w:t>
            </w:r>
          </w:p>
        </w:tc>
        <w:tc>
          <w:tcPr>
            <w:tcW w:w="7078" w:type="dxa"/>
            <w:gridSpan w:val="2"/>
            <w:vAlign w:val="center"/>
          </w:tcPr>
          <w:p w14:paraId="73E76D4F" w14:textId="53A96D6C" w:rsidR="0052668F" w:rsidRPr="00F52ADF" w:rsidRDefault="0052668F" w:rsidP="0052668F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>Уградња специјалних врста котлова</w:t>
            </w:r>
          </w:p>
        </w:tc>
        <w:tc>
          <w:tcPr>
            <w:tcW w:w="1139" w:type="dxa"/>
            <w:gridSpan w:val="2"/>
            <w:vAlign w:val="center"/>
          </w:tcPr>
          <w:p w14:paraId="10595EF9" w14:textId="77777777" w:rsidR="0052668F" w:rsidRPr="00F52ADF" w:rsidRDefault="0052668F" w:rsidP="0052668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4F9D2B6E" w14:textId="1494CCFE" w:rsidR="0052668F" w:rsidRPr="00A33AA9" w:rsidRDefault="00A33AA9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5</w:t>
            </w:r>
          </w:p>
        </w:tc>
      </w:tr>
      <w:tr w:rsidR="00A33AA9" w:rsidRPr="00F52ADF" w14:paraId="6BA3B160" w14:textId="77777777" w:rsidTr="000E29FF">
        <w:trPr>
          <w:cantSplit/>
        </w:trPr>
        <w:tc>
          <w:tcPr>
            <w:tcW w:w="850" w:type="dxa"/>
            <w:vAlign w:val="center"/>
          </w:tcPr>
          <w:p w14:paraId="7F0853D2" w14:textId="77777777" w:rsidR="00A33AA9" w:rsidRPr="00F52ADF" w:rsidRDefault="00A33AA9" w:rsidP="00A33AA9">
            <w:pPr>
              <w:rPr>
                <w:sz w:val="22"/>
                <w:szCs w:val="22"/>
              </w:rPr>
            </w:pPr>
          </w:p>
        </w:tc>
        <w:tc>
          <w:tcPr>
            <w:tcW w:w="7078" w:type="dxa"/>
            <w:gridSpan w:val="2"/>
            <w:vAlign w:val="center"/>
          </w:tcPr>
          <w:p w14:paraId="7D84A136" w14:textId="13E8B783" w:rsidR="00A33AA9" w:rsidRPr="00F52ADF" w:rsidRDefault="00A33AA9" w:rsidP="00A33AA9">
            <w:pPr>
              <w:rPr>
                <w:rStyle w:val="rvts3"/>
                <w:b/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- Уградња котла за пиролизу дрвета</w:t>
            </w:r>
          </w:p>
        </w:tc>
        <w:tc>
          <w:tcPr>
            <w:tcW w:w="1139" w:type="dxa"/>
            <w:gridSpan w:val="2"/>
            <w:vAlign w:val="center"/>
          </w:tcPr>
          <w:p w14:paraId="6429939E" w14:textId="6511BCB0" w:rsidR="00A33AA9" w:rsidRPr="00F52ADF" w:rsidRDefault="00A33AA9" w:rsidP="00A33AA9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  <w:lang w:val="sr-Cyrl-CS"/>
              </w:rPr>
              <w:t>5</w:t>
            </w:r>
          </w:p>
        </w:tc>
        <w:tc>
          <w:tcPr>
            <w:tcW w:w="1134" w:type="dxa"/>
            <w:vAlign w:val="center"/>
          </w:tcPr>
          <w:p w14:paraId="2A11101B" w14:textId="77777777" w:rsidR="00A33AA9" w:rsidRPr="00F52ADF" w:rsidRDefault="00A33AA9" w:rsidP="00A33AA9">
            <w:pPr>
              <w:jc w:val="center"/>
              <w:rPr>
                <w:sz w:val="22"/>
                <w:szCs w:val="22"/>
              </w:rPr>
            </w:pPr>
          </w:p>
        </w:tc>
      </w:tr>
      <w:tr w:rsidR="00A33AA9" w:rsidRPr="00F52ADF" w14:paraId="5A465020" w14:textId="77777777" w:rsidTr="000E29FF">
        <w:trPr>
          <w:cantSplit/>
        </w:trPr>
        <w:tc>
          <w:tcPr>
            <w:tcW w:w="850" w:type="dxa"/>
            <w:vAlign w:val="center"/>
          </w:tcPr>
          <w:p w14:paraId="624ADC25" w14:textId="77777777" w:rsidR="00A33AA9" w:rsidRPr="00F52ADF" w:rsidRDefault="00A33AA9" w:rsidP="00A33AA9">
            <w:pPr>
              <w:rPr>
                <w:sz w:val="22"/>
                <w:szCs w:val="22"/>
              </w:rPr>
            </w:pPr>
          </w:p>
        </w:tc>
        <w:tc>
          <w:tcPr>
            <w:tcW w:w="7078" w:type="dxa"/>
            <w:gridSpan w:val="2"/>
            <w:vAlign w:val="center"/>
          </w:tcPr>
          <w:p w14:paraId="6CEC50AE" w14:textId="405ABA15" w:rsidR="00A33AA9" w:rsidRPr="00F52ADF" w:rsidRDefault="00A33AA9" w:rsidP="00A33AA9">
            <w:pPr>
              <w:rPr>
                <w:rStyle w:val="rvts3"/>
                <w:b/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- Уградња котла на дрвну сечку</w:t>
            </w:r>
          </w:p>
        </w:tc>
        <w:tc>
          <w:tcPr>
            <w:tcW w:w="1139" w:type="dxa"/>
            <w:gridSpan w:val="2"/>
            <w:vAlign w:val="center"/>
          </w:tcPr>
          <w:p w14:paraId="40E009DD" w14:textId="01FD9071" w:rsidR="00A33AA9" w:rsidRPr="00F52ADF" w:rsidRDefault="00A33AA9" w:rsidP="00A33AA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Cyrl-CS"/>
              </w:rPr>
              <w:t>13</w:t>
            </w:r>
          </w:p>
        </w:tc>
        <w:tc>
          <w:tcPr>
            <w:tcW w:w="1134" w:type="dxa"/>
            <w:vAlign w:val="center"/>
          </w:tcPr>
          <w:p w14:paraId="6DE7376D" w14:textId="77777777" w:rsidR="00A33AA9" w:rsidRPr="00F52ADF" w:rsidRDefault="00A33AA9" w:rsidP="00A33AA9">
            <w:pPr>
              <w:jc w:val="center"/>
              <w:rPr>
                <w:sz w:val="22"/>
                <w:szCs w:val="22"/>
              </w:rPr>
            </w:pPr>
          </w:p>
        </w:tc>
      </w:tr>
      <w:tr w:rsidR="00A33AA9" w:rsidRPr="00F52ADF" w14:paraId="29C18F79" w14:textId="77777777" w:rsidTr="000E29FF">
        <w:trPr>
          <w:cantSplit/>
        </w:trPr>
        <w:tc>
          <w:tcPr>
            <w:tcW w:w="850" w:type="dxa"/>
            <w:vAlign w:val="center"/>
          </w:tcPr>
          <w:p w14:paraId="3FD25B82" w14:textId="77777777" w:rsidR="00A33AA9" w:rsidRPr="00F52ADF" w:rsidRDefault="00A33AA9" w:rsidP="00A33AA9">
            <w:pPr>
              <w:rPr>
                <w:sz w:val="22"/>
                <w:szCs w:val="22"/>
              </w:rPr>
            </w:pPr>
          </w:p>
        </w:tc>
        <w:tc>
          <w:tcPr>
            <w:tcW w:w="7078" w:type="dxa"/>
            <w:gridSpan w:val="2"/>
            <w:vAlign w:val="center"/>
          </w:tcPr>
          <w:p w14:paraId="040D72AE" w14:textId="29A55787" w:rsidR="00A33AA9" w:rsidRPr="00F52ADF" w:rsidRDefault="00A33AA9" w:rsidP="00A33AA9">
            <w:pPr>
              <w:rPr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 xml:space="preserve">- </w:t>
            </w:r>
            <w:r w:rsidRPr="00F52ADF">
              <w:rPr>
                <w:sz w:val="22"/>
                <w:szCs w:val="22"/>
              </w:rPr>
              <w:t xml:space="preserve">Уградња </w:t>
            </w:r>
            <w:r w:rsidRPr="00F52ADF">
              <w:rPr>
                <w:rStyle w:val="rvts3"/>
                <w:sz w:val="22"/>
                <w:szCs w:val="22"/>
              </w:rPr>
              <w:t>котла на гасовито гориво</w:t>
            </w:r>
          </w:p>
        </w:tc>
        <w:tc>
          <w:tcPr>
            <w:tcW w:w="1139" w:type="dxa"/>
            <w:gridSpan w:val="2"/>
            <w:vAlign w:val="center"/>
          </w:tcPr>
          <w:p w14:paraId="12F538A2" w14:textId="0FAA2776" w:rsidR="00A33AA9" w:rsidRPr="00F52ADF" w:rsidRDefault="00A33AA9" w:rsidP="00A33AA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Cyrl-CS"/>
              </w:rPr>
              <w:t>10</w:t>
            </w:r>
          </w:p>
        </w:tc>
        <w:tc>
          <w:tcPr>
            <w:tcW w:w="1134" w:type="dxa"/>
            <w:vAlign w:val="center"/>
          </w:tcPr>
          <w:p w14:paraId="648A53E6" w14:textId="77777777" w:rsidR="00A33AA9" w:rsidRPr="00F52ADF" w:rsidRDefault="00A33AA9" w:rsidP="00A33AA9">
            <w:pPr>
              <w:jc w:val="center"/>
              <w:rPr>
                <w:sz w:val="22"/>
                <w:szCs w:val="22"/>
              </w:rPr>
            </w:pPr>
          </w:p>
        </w:tc>
      </w:tr>
      <w:tr w:rsidR="00A33AA9" w:rsidRPr="00F52ADF" w14:paraId="7A2E19B7" w14:textId="77777777" w:rsidTr="000E29FF">
        <w:trPr>
          <w:cantSplit/>
        </w:trPr>
        <w:tc>
          <w:tcPr>
            <w:tcW w:w="850" w:type="dxa"/>
            <w:vAlign w:val="center"/>
          </w:tcPr>
          <w:p w14:paraId="4A038B7E" w14:textId="77777777" w:rsidR="00A33AA9" w:rsidRPr="00F52ADF" w:rsidRDefault="00A33AA9" w:rsidP="00A33AA9">
            <w:pPr>
              <w:rPr>
                <w:sz w:val="22"/>
                <w:szCs w:val="22"/>
              </w:rPr>
            </w:pPr>
          </w:p>
        </w:tc>
        <w:tc>
          <w:tcPr>
            <w:tcW w:w="7078" w:type="dxa"/>
            <w:gridSpan w:val="2"/>
            <w:vAlign w:val="center"/>
          </w:tcPr>
          <w:p w14:paraId="050B46D4" w14:textId="370235A7" w:rsidR="00A33AA9" w:rsidRPr="00F52ADF" w:rsidRDefault="00A33AA9" w:rsidP="00A33AA9">
            <w:pPr>
              <w:rPr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 xml:space="preserve">- </w:t>
            </w:r>
            <w:r w:rsidRPr="00F52ADF">
              <w:rPr>
                <w:sz w:val="22"/>
                <w:szCs w:val="22"/>
              </w:rPr>
              <w:t xml:space="preserve">Уградња </w:t>
            </w:r>
            <w:r w:rsidRPr="00F52ADF">
              <w:rPr>
                <w:rStyle w:val="rvts3"/>
                <w:sz w:val="22"/>
                <w:szCs w:val="22"/>
              </w:rPr>
              <w:t>кондензационог котла на гасовито гориво</w:t>
            </w:r>
          </w:p>
        </w:tc>
        <w:tc>
          <w:tcPr>
            <w:tcW w:w="1139" w:type="dxa"/>
            <w:gridSpan w:val="2"/>
            <w:vAlign w:val="center"/>
          </w:tcPr>
          <w:p w14:paraId="1CA8F5A1" w14:textId="083BF72E" w:rsidR="00A33AA9" w:rsidRPr="00A33AA9" w:rsidRDefault="00A33AA9" w:rsidP="00A33AA9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3</w:t>
            </w:r>
          </w:p>
        </w:tc>
        <w:tc>
          <w:tcPr>
            <w:tcW w:w="1134" w:type="dxa"/>
            <w:vAlign w:val="center"/>
          </w:tcPr>
          <w:p w14:paraId="18E3E753" w14:textId="77777777" w:rsidR="00A33AA9" w:rsidRPr="00F52ADF" w:rsidRDefault="00A33AA9" w:rsidP="00A33AA9">
            <w:pPr>
              <w:jc w:val="center"/>
              <w:rPr>
                <w:sz w:val="22"/>
                <w:szCs w:val="22"/>
              </w:rPr>
            </w:pPr>
          </w:p>
        </w:tc>
      </w:tr>
      <w:tr w:rsidR="00381C84" w:rsidRPr="00F52ADF" w14:paraId="28A9B9EB" w14:textId="77777777" w:rsidTr="000E29FF">
        <w:trPr>
          <w:cantSplit/>
        </w:trPr>
        <w:tc>
          <w:tcPr>
            <w:tcW w:w="850" w:type="dxa"/>
            <w:vAlign w:val="center"/>
          </w:tcPr>
          <w:p w14:paraId="233C1985" w14:textId="33FE356C" w:rsidR="00381C84" w:rsidRPr="00F52ADF" w:rsidRDefault="00381C84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</w:t>
            </w:r>
            <w:r w:rsidRPr="00F52ADF">
              <w:rPr>
                <w:sz w:val="22"/>
                <w:szCs w:val="22"/>
                <w:lang w:val="sr-Latn-RS"/>
              </w:rPr>
              <w:t>2</w:t>
            </w:r>
            <w:r w:rsidRPr="00F52ADF">
              <w:rPr>
                <w:sz w:val="22"/>
                <w:szCs w:val="22"/>
              </w:rPr>
              <w:t>.</w:t>
            </w:r>
            <w:r w:rsidR="00B67E38" w:rsidRPr="00F52ADF">
              <w:rPr>
                <w:sz w:val="22"/>
                <w:szCs w:val="22"/>
              </w:rPr>
              <w:t>3</w:t>
            </w:r>
          </w:p>
        </w:tc>
        <w:tc>
          <w:tcPr>
            <w:tcW w:w="7078" w:type="dxa"/>
            <w:gridSpan w:val="2"/>
            <w:vAlign w:val="center"/>
          </w:tcPr>
          <w:p w14:paraId="53ABD5F6" w14:textId="1C89F010" w:rsidR="00381C84" w:rsidRPr="00F52ADF" w:rsidRDefault="00381C84" w:rsidP="007F0E35">
            <w:pPr>
              <w:rPr>
                <w:rStyle w:val="rvts3"/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t>Уградња топлотних пумпи</w:t>
            </w:r>
            <w:r w:rsidRPr="00F52ADF">
              <w:rPr>
                <w:sz w:val="22"/>
                <w:szCs w:val="22"/>
                <w:lang w:val="sr-Cyrl-CS"/>
              </w:rPr>
              <w:t xml:space="preserve"> грејача простора </w:t>
            </w:r>
          </w:p>
        </w:tc>
        <w:tc>
          <w:tcPr>
            <w:tcW w:w="1139" w:type="dxa"/>
            <w:gridSpan w:val="2"/>
            <w:vAlign w:val="center"/>
          </w:tcPr>
          <w:p w14:paraId="023C259F" w14:textId="77777777" w:rsidR="00381C84" w:rsidRPr="00F52ADF" w:rsidRDefault="00381C84" w:rsidP="007F0E3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87C03C6" w14:textId="77777777" w:rsidR="00381C84" w:rsidRPr="00F52ADF" w:rsidRDefault="00381C84" w:rsidP="007F0E35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5</w:t>
            </w:r>
          </w:p>
        </w:tc>
      </w:tr>
      <w:tr w:rsidR="00B67E38" w:rsidRPr="00F52ADF" w14:paraId="56BFAF14" w14:textId="77777777" w:rsidTr="000E29FF">
        <w:trPr>
          <w:cantSplit/>
        </w:trPr>
        <w:tc>
          <w:tcPr>
            <w:tcW w:w="850" w:type="dxa"/>
            <w:vAlign w:val="center"/>
          </w:tcPr>
          <w:p w14:paraId="77D2D0F1" w14:textId="4DA7D837" w:rsidR="00B67E38" w:rsidRPr="00F52ADF" w:rsidRDefault="00B67E38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2.4</w:t>
            </w:r>
          </w:p>
        </w:tc>
        <w:tc>
          <w:tcPr>
            <w:tcW w:w="7078" w:type="dxa"/>
            <w:gridSpan w:val="2"/>
            <w:vAlign w:val="center"/>
          </w:tcPr>
          <w:p w14:paraId="6DA69E8A" w14:textId="77777777" w:rsidR="00B67E38" w:rsidRPr="00F52ADF" w:rsidRDefault="00B67E38" w:rsidP="00FA03C8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 xml:space="preserve">Уградња aкумулаторa топлоте </w:t>
            </w:r>
            <w:r w:rsidRPr="00F52ADF">
              <w:rPr>
                <w:b/>
                <w:sz w:val="22"/>
                <w:szCs w:val="22"/>
              </w:rPr>
              <w:t>(</w:t>
            </w:r>
            <w:r w:rsidRPr="00F52ADF">
              <w:rPr>
                <w:rStyle w:val="Strong"/>
                <w:b w:val="0"/>
                <w:sz w:val="22"/>
                <w:szCs w:val="22"/>
              </w:rPr>
              <w:t>резервоар топле воде</w:t>
            </w:r>
            <w:r w:rsidRPr="00F52ADF">
              <w:rPr>
                <w:b/>
                <w:sz w:val="22"/>
                <w:szCs w:val="22"/>
              </w:rPr>
              <w:t>)</w:t>
            </w:r>
            <w:r w:rsidRPr="00F52ADF">
              <w:rPr>
                <w:sz w:val="22"/>
                <w:szCs w:val="22"/>
              </w:rPr>
              <w:t xml:space="preserve"> у систем грејања</w:t>
            </w:r>
          </w:p>
        </w:tc>
        <w:tc>
          <w:tcPr>
            <w:tcW w:w="1139" w:type="dxa"/>
            <w:gridSpan w:val="2"/>
            <w:vAlign w:val="center"/>
          </w:tcPr>
          <w:p w14:paraId="2C1D110A" w14:textId="77777777" w:rsidR="00B67E38" w:rsidRPr="00F52ADF" w:rsidRDefault="00B67E38" w:rsidP="00FA03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2237EAD" w14:textId="77777777" w:rsidR="00B67E38" w:rsidRPr="00F52ADF" w:rsidRDefault="00B67E38" w:rsidP="00FA03C8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5</w:t>
            </w:r>
          </w:p>
        </w:tc>
      </w:tr>
      <w:tr w:rsidR="00B67E38" w:rsidRPr="00F52ADF" w14:paraId="0440F89C" w14:textId="77777777" w:rsidTr="000E29FF">
        <w:trPr>
          <w:cantSplit/>
        </w:trPr>
        <w:tc>
          <w:tcPr>
            <w:tcW w:w="850" w:type="dxa"/>
            <w:vAlign w:val="center"/>
          </w:tcPr>
          <w:p w14:paraId="12AC7267" w14:textId="1C8653BA" w:rsidR="00B67E38" w:rsidRPr="00F52ADF" w:rsidRDefault="00B67E38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</w:t>
            </w:r>
            <w:r w:rsidRPr="00F52ADF">
              <w:rPr>
                <w:sz w:val="22"/>
                <w:szCs w:val="22"/>
                <w:lang w:val="sr-Latn-RS"/>
              </w:rPr>
              <w:t>2</w:t>
            </w:r>
            <w:r w:rsidRPr="00F52ADF">
              <w:rPr>
                <w:sz w:val="22"/>
                <w:szCs w:val="22"/>
              </w:rPr>
              <w:t>.5</w:t>
            </w:r>
          </w:p>
        </w:tc>
        <w:tc>
          <w:tcPr>
            <w:tcW w:w="7078" w:type="dxa"/>
            <w:gridSpan w:val="2"/>
            <w:vAlign w:val="center"/>
          </w:tcPr>
          <w:p w14:paraId="7CAD8E9D" w14:textId="77777777" w:rsidR="00B67E38" w:rsidRPr="00F52ADF" w:rsidRDefault="00B67E38" w:rsidP="00FA03C8">
            <w:pPr>
              <w:rPr>
                <w:spacing w:val="-8"/>
                <w:sz w:val="22"/>
                <w:szCs w:val="22"/>
              </w:rPr>
            </w:pPr>
            <w:r w:rsidRPr="00F52ADF">
              <w:rPr>
                <w:spacing w:val="-8"/>
                <w:sz w:val="22"/>
                <w:szCs w:val="22"/>
              </w:rPr>
              <w:t>Уградња система ниско температурног подног грејања у згради</w:t>
            </w:r>
          </w:p>
        </w:tc>
        <w:tc>
          <w:tcPr>
            <w:tcW w:w="1139" w:type="dxa"/>
            <w:gridSpan w:val="2"/>
            <w:vAlign w:val="center"/>
          </w:tcPr>
          <w:p w14:paraId="29451BE4" w14:textId="77777777" w:rsidR="00B67E38" w:rsidRPr="00F52ADF" w:rsidRDefault="00B67E38" w:rsidP="00FA03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5B4BC13C" w14:textId="77777777" w:rsidR="00B67E38" w:rsidRPr="00F52ADF" w:rsidRDefault="00B67E38" w:rsidP="00FA03C8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0</w:t>
            </w:r>
          </w:p>
        </w:tc>
      </w:tr>
      <w:tr w:rsidR="00B67E38" w:rsidRPr="00F52ADF" w14:paraId="6B537D27" w14:textId="77777777" w:rsidTr="000E29FF">
        <w:trPr>
          <w:cantSplit/>
        </w:trPr>
        <w:tc>
          <w:tcPr>
            <w:tcW w:w="850" w:type="dxa"/>
          </w:tcPr>
          <w:p w14:paraId="5D4F351C" w14:textId="3D7BD9C5" w:rsidR="00B67E38" w:rsidRPr="00F52ADF" w:rsidRDefault="00B67E38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</w:t>
            </w:r>
            <w:r w:rsidRPr="00F52ADF">
              <w:rPr>
                <w:sz w:val="22"/>
                <w:szCs w:val="22"/>
                <w:lang w:val="sr-Latn-RS"/>
              </w:rPr>
              <w:t>2</w:t>
            </w:r>
            <w:r w:rsidRPr="00F52ADF">
              <w:rPr>
                <w:sz w:val="22"/>
                <w:szCs w:val="22"/>
              </w:rPr>
              <w:t>.6</w:t>
            </w:r>
          </w:p>
        </w:tc>
        <w:tc>
          <w:tcPr>
            <w:tcW w:w="7078" w:type="dxa"/>
            <w:gridSpan w:val="2"/>
            <w:vAlign w:val="center"/>
          </w:tcPr>
          <w:p w14:paraId="42B54A3D" w14:textId="1F11F59F" w:rsidR="00B67E38" w:rsidRPr="00F52ADF" w:rsidRDefault="00B67E38" w:rsidP="00B67E38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Уградња електронских програмибилних термостатских глава</w:t>
            </w:r>
          </w:p>
        </w:tc>
        <w:tc>
          <w:tcPr>
            <w:tcW w:w="1139" w:type="dxa"/>
            <w:gridSpan w:val="2"/>
            <w:vAlign w:val="center"/>
          </w:tcPr>
          <w:p w14:paraId="3FEDE28C" w14:textId="2B36357B" w:rsidR="00B67E38" w:rsidRPr="00F52ADF" w:rsidRDefault="00B67E38" w:rsidP="00B67E3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418ED47" w14:textId="3B31B5F1" w:rsidR="00B67E38" w:rsidRPr="00F52ADF" w:rsidRDefault="006614CB" w:rsidP="00B67E3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5</w:t>
            </w:r>
          </w:p>
        </w:tc>
      </w:tr>
      <w:tr w:rsidR="00B67E38" w:rsidRPr="00F52ADF" w14:paraId="6D878F16" w14:textId="77777777" w:rsidTr="000E29FF">
        <w:trPr>
          <w:cantSplit/>
        </w:trPr>
        <w:tc>
          <w:tcPr>
            <w:tcW w:w="850" w:type="dxa"/>
          </w:tcPr>
          <w:p w14:paraId="7CF5427E" w14:textId="61F8D556" w:rsidR="00B67E38" w:rsidRPr="00F52ADF" w:rsidRDefault="00B67E38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</w:t>
            </w:r>
            <w:r w:rsidRPr="00F52ADF">
              <w:rPr>
                <w:sz w:val="22"/>
                <w:szCs w:val="22"/>
                <w:lang w:val="sr-Latn-RS"/>
              </w:rPr>
              <w:t>2</w:t>
            </w:r>
            <w:r w:rsidRPr="00F52ADF">
              <w:rPr>
                <w:sz w:val="22"/>
                <w:szCs w:val="22"/>
              </w:rPr>
              <w:t>.7</w:t>
            </w:r>
          </w:p>
        </w:tc>
        <w:tc>
          <w:tcPr>
            <w:tcW w:w="7078" w:type="dxa"/>
            <w:gridSpan w:val="2"/>
            <w:vAlign w:val="center"/>
          </w:tcPr>
          <w:p w14:paraId="6804C964" w14:textId="6EB6F942" w:rsidR="00B67E38" w:rsidRPr="00F52ADF" w:rsidRDefault="00B67E38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Уградња PLC за вођење котларнице и подстанице</w:t>
            </w:r>
          </w:p>
        </w:tc>
        <w:tc>
          <w:tcPr>
            <w:tcW w:w="1139" w:type="dxa"/>
            <w:gridSpan w:val="2"/>
            <w:vAlign w:val="center"/>
          </w:tcPr>
          <w:p w14:paraId="1AAEF7A4" w14:textId="59AE8806" w:rsidR="00B67E38" w:rsidRPr="00F52ADF" w:rsidRDefault="00B67E38" w:rsidP="00B67E38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  <w:tc>
          <w:tcPr>
            <w:tcW w:w="1134" w:type="dxa"/>
            <w:vAlign w:val="center"/>
          </w:tcPr>
          <w:p w14:paraId="455F2126" w14:textId="7D1DBF48" w:rsidR="00B67E38" w:rsidRPr="006614CB" w:rsidRDefault="006614CB" w:rsidP="00B67E3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5</w:t>
            </w:r>
          </w:p>
        </w:tc>
      </w:tr>
      <w:tr w:rsidR="00B67E38" w:rsidRPr="00F52ADF" w14:paraId="63AF1BB6" w14:textId="77777777" w:rsidTr="000E29FF">
        <w:trPr>
          <w:cantSplit/>
        </w:trPr>
        <w:tc>
          <w:tcPr>
            <w:tcW w:w="850" w:type="dxa"/>
          </w:tcPr>
          <w:p w14:paraId="0489287F" w14:textId="55A7144E" w:rsidR="00B67E38" w:rsidRPr="00F52ADF" w:rsidRDefault="00B67E38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</w:t>
            </w:r>
            <w:r w:rsidRPr="00F52ADF">
              <w:rPr>
                <w:sz w:val="22"/>
                <w:szCs w:val="22"/>
                <w:lang w:val="sr-Latn-RS"/>
              </w:rPr>
              <w:t>2</w:t>
            </w:r>
            <w:r w:rsidRPr="00F52ADF">
              <w:rPr>
                <w:sz w:val="22"/>
                <w:szCs w:val="22"/>
              </w:rPr>
              <w:t>.8</w:t>
            </w:r>
          </w:p>
        </w:tc>
        <w:tc>
          <w:tcPr>
            <w:tcW w:w="7078" w:type="dxa"/>
            <w:gridSpan w:val="2"/>
            <w:vAlign w:val="center"/>
          </w:tcPr>
          <w:p w14:paraId="1CE33A06" w14:textId="56791128" w:rsidR="00B67E38" w:rsidRPr="00F52ADF" w:rsidRDefault="00B67E38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Уградња даљинског надзора рада котларнице</w:t>
            </w:r>
          </w:p>
        </w:tc>
        <w:tc>
          <w:tcPr>
            <w:tcW w:w="1139" w:type="dxa"/>
            <w:gridSpan w:val="2"/>
            <w:vAlign w:val="center"/>
          </w:tcPr>
          <w:p w14:paraId="5435C043" w14:textId="17A52DF1" w:rsidR="00B67E38" w:rsidRPr="00F52ADF" w:rsidRDefault="00B67E38" w:rsidP="00B67E38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  <w:tc>
          <w:tcPr>
            <w:tcW w:w="1134" w:type="dxa"/>
            <w:vAlign w:val="center"/>
          </w:tcPr>
          <w:p w14:paraId="2D1D9A24" w14:textId="79401A19" w:rsidR="00B67E38" w:rsidRPr="006614CB" w:rsidRDefault="006614CB" w:rsidP="00B67E3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5</w:t>
            </w:r>
          </w:p>
        </w:tc>
      </w:tr>
      <w:tr w:rsidR="008E0C05" w:rsidRPr="00F52ADF" w14:paraId="0CB7AB58" w14:textId="77777777" w:rsidTr="000E29FF">
        <w:trPr>
          <w:cantSplit/>
        </w:trPr>
        <w:tc>
          <w:tcPr>
            <w:tcW w:w="850" w:type="dxa"/>
          </w:tcPr>
          <w:p w14:paraId="0453DE6B" w14:textId="1961DDA8" w:rsidR="008E0C05" w:rsidRPr="00C53840" w:rsidRDefault="008E0C05" w:rsidP="00B67E38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2.2.9</w:t>
            </w:r>
          </w:p>
        </w:tc>
        <w:tc>
          <w:tcPr>
            <w:tcW w:w="7078" w:type="dxa"/>
            <w:gridSpan w:val="2"/>
            <w:vAlign w:val="center"/>
          </w:tcPr>
          <w:p w14:paraId="2088729C" w14:textId="5FE8D449" w:rsidR="008E0C05" w:rsidRPr="00F52ADF" w:rsidRDefault="008E0C05" w:rsidP="00B67E3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Cyrl-CS"/>
              </w:rPr>
              <w:t>У</w:t>
            </w:r>
            <w:r w:rsidRPr="008E0C05">
              <w:rPr>
                <w:sz w:val="22"/>
                <w:szCs w:val="22"/>
              </w:rPr>
              <w:t>градња гасних ИЦ грејача;</w:t>
            </w:r>
          </w:p>
        </w:tc>
        <w:tc>
          <w:tcPr>
            <w:tcW w:w="1139" w:type="dxa"/>
            <w:gridSpan w:val="2"/>
            <w:vAlign w:val="center"/>
          </w:tcPr>
          <w:p w14:paraId="2DA185F1" w14:textId="77777777" w:rsidR="008E0C05" w:rsidRPr="00F52ADF" w:rsidRDefault="008E0C05" w:rsidP="00B67E38">
            <w:pPr>
              <w:jc w:val="center"/>
              <w:rPr>
                <w:sz w:val="22"/>
                <w:szCs w:val="22"/>
                <w:lang w:val="sr-Cyrl-CS"/>
              </w:rPr>
            </w:pPr>
          </w:p>
        </w:tc>
        <w:tc>
          <w:tcPr>
            <w:tcW w:w="1134" w:type="dxa"/>
            <w:vAlign w:val="center"/>
          </w:tcPr>
          <w:p w14:paraId="289C3C07" w14:textId="28A38C15" w:rsidR="008E0C05" w:rsidRDefault="008E0C05" w:rsidP="00B67E3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5</w:t>
            </w:r>
          </w:p>
        </w:tc>
      </w:tr>
      <w:tr w:rsidR="006614CB" w:rsidRPr="00F52ADF" w14:paraId="4CED64B7" w14:textId="77777777" w:rsidTr="000E29FF">
        <w:trPr>
          <w:cantSplit/>
        </w:trPr>
        <w:tc>
          <w:tcPr>
            <w:tcW w:w="850" w:type="dxa"/>
            <w:vAlign w:val="center"/>
          </w:tcPr>
          <w:p w14:paraId="366291B7" w14:textId="3BB466AA" w:rsidR="006614CB" w:rsidRPr="00F52ADF" w:rsidRDefault="006614CB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3</w:t>
            </w:r>
          </w:p>
        </w:tc>
        <w:tc>
          <w:tcPr>
            <w:tcW w:w="8217" w:type="dxa"/>
            <w:gridSpan w:val="4"/>
            <w:vAlign w:val="center"/>
          </w:tcPr>
          <w:p w14:paraId="31D3E3D4" w14:textId="6265B3EF" w:rsidR="006614CB" w:rsidRPr="006614CB" w:rsidRDefault="006614CB">
            <w:pPr>
              <w:rPr>
                <w:b/>
                <w:sz w:val="22"/>
                <w:szCs w:val="22"/>
                <w:lang w:val="sr-Cyrl-CS"/>
              </w:rPr>
            </w:pPr>
            <w:r w:rsidRPr="00F52ADF">
              <w:rPr>
                <w:rStyle w:val="rvts3"/>
                <w:b/>
                <w:sz w:val="22"/>
                <w:szCs w:val="22"/>
              </w:rPr>
              <w:t>ОСТАЛ</w:t>
            </w:r>
            <w:r w:rsidR="00330202">
              <w:rPr>
                <w:rStyle w:val="rvts3"/>
                <w:b/>
                <w:sz w:val="22"/>
                <w:szCs w:val="22"/>
                <w:lang w:val="sr-Cyrl-CS"/>
              </w:rPr>
              <w:t xml:space="preserve">Е МЕРЕ ЕНЕРГЕТСКЕ ЕФИКАСНОСТИ </w:t>
            </w:r>
            <w:r w:rsidR="00330202" w:rsidRPr="00330202">
              <w:rPr>
                <w:rStyle w:val="rvts3"/>
                <w:b/>
                <w:sz w:val="22"/>
                <w:szCs w:val="22"/>
                <w:lang w:val="sr-Cyrl-CS"/>
              </w:rPr>
              <w:t xml:space="preserve">из одељка I. став 1. тач. </w:t>
            </w:r>
            <w:r w:rsidR="00330202">
              <w:rPr>
                <w:rStyle w:val="rvts3"/>
                <w:b/>
                <w:sz w:val="22"/>
                <w:szCs w:val="22"/>
                <w:lang w:val="sr-Cyrl-CS"/>
              </w:rPr>
              <w:t xml:space="preserve">2), </w:t>
            </w:r>
            <w:r w:rsidR="00330202" w:rsidRPr="00330202">
              <w:rPr>
                <w:rStyle w:val="rvts3"/>
                <w:b/>
                <w:sz w:val="22"/>
                <w:szCs w:val="22"/>
                <w:lang w:val="sr-Cyrl-CS"/>
              </w:rPr>
              <w:t>3), 4) и  6) Јавног позива</w:t>
            </w:r>
            <w:r w:rsidR="00330202" w:rsidRPr="00330202" w:rsidDel="00330202">
              <w:rPr>
                <w:rStyle w:val="rvts3"/>
                <w:b/>
                <w:sz w:val="22"/>
                <w:szCs w:val="22"/>
                <w:lang w:val="sr-Cyrl-CS"/>
              </w:rPr>
              <w:t xml:space="preserve"> </w:t>
            </w:r>
            <w:r w:rsidRPr="00F52ADF">
              <w:rPr>
                <w:rStyle w:val="rvts3"/>
                <w:b/>
                <w:sz w:val="22"/>
                <w:szCs w:val="22"/>
              </w:rPr>
              <w:t xml:space="preserve"> </w:t>
            </w:r>
            <w:r w:rsidR="00330202">
              <w:rPr>
                <w:rStyle w:val="rvts3"/>
                <w:b/>
                <w:sz w:val="22"/>
                <w:szCs w:val="22"/>
                <w:lang w:val="sr-Cyrl-CS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70AA362E" w14:textId="67673EBE" w:rsidR="006614CB" w:rsidRPr="0053704E" w:rsidRDefault="00817798" w:rsidP="00533AA3">
            <w:pPr>
              <w:jc w:val="center"/>
              <w:rPr>
                <w:i/>
                <w:sz w:val="22"/>
                <w:szCs w:val="22"/>
                <w:lang w:val="sr-Latn-CS"/>
              </w:rPr>
            </w:pPr>
            <w:r w:rsidRPr="00357B16">
              <w:rPr>
                <w:rStyle w:val="rvts3"/>
                <w:i/>
                <w:sz w:val="22"/>
                <w:szCs w:val="22"/>
                <w:lang w:val="en-US"/>
              </w:rPr>
              <w:t>max.</w:t>
            </w:r>
            <w:r w:rsidR="0053704E" w:rsidRPr="00357B16">
              <w:rPr>
                <w:rStyle w:val="rvts3"/>
                <w:i/>
                <w:sz w:val="22"/>
                <w:szCs w:val="22"/>
                <w:lang w:val="sr-Latn-CS"/>
              </w:rPr>
              <w:t>95</w:t>
            </w:r>
          </w:p>
        </w:tc>
      </w:tr>
      <w:tr w:rsidR="004C7E6B" w:rsidRPr="00F52ADF" w14:paraId="3CE58FE4" w14:textId="77777777" w:rsidTr="000E29FF">
        <w:trPr>
          <w:cantSplit/>
        </w:trPr>
        <w:tc>
          <w:tcPr>
            <w:tcW w:w="850" w:type="dxa"/>
            <w:vAlign w:val="center"/>
          </w:tcPr>
          <w:p w14:paraId="1B8C5926" w14:textId="0A627B85" w:rsidR="004C7E6B" w:rsidRPr="00F52ADF" w:rsidRDefault="004C7E6B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3.1</w:t>
            </w:r>
          </w:p>
        </w:tc>
        <w:tc>
          <w:tcPr>
            <w:tcW w:w="8217" w:type="dxa"/>
            <w:gridSpan w:val="4"/>
            <w:vAlign w:val="center"/>
          </w:tcPr>
          <w:p w14:paraId="51B98D2E" w14:textId="571E1E4B" w:rsidR="004C7E6B" w:rsidRPr="00C53840" w:rsidRDefault="004C7E6B" w:rsidP="00780204">
            <w:pPr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t>Уградња</w:t>
            </w:r>
            <w:r w:rsidR="00A87DC1">
              <w:rPr>
                <w:sz w:val="22"/>
                <w:szCs w:val="22"/>
                <w:lang w:val="sr-Cyrl-CS"/>
              </w:rPr>
              <w:t>/реконструкција система за</w:t>
            </w:r>
            <w:r w:rsidRPr="00F52ADF">
              <w:rPr>
                <w:sz w:val="22"/>
                <w:szCs w:val="22"/>
              </w:rPr>
              <w:t xml:space="preserve"> </w:t>
            </w:r>
            <w:r w:rsidR="00A87DC1" w:rsidRPr="00F52ADF">
              <w:rPr>
                <w:sz w:val="22"/>
                <w:szCs w:val="22"/>
              </w:rPr>
              <w:t>централн</w:t>
            </w:r>
            <w:r w:rsidR="00A87DC1">
              <w:rPr>
                <w:sz w:val="22"/>
                <w:szCs w:val="22"/>
                <w:lang w:val="sr-Cyrl-CS"/>
              </w:rPr>
              <w:t>у</w:t>
            </w:r>
            <w:r w:rsidR="00A87DC1" w:rsidRPr="00F52ADF">
              <w:rPr>
                <w:sz w:val="22"/>
                <w:szCs w:val="22"/>
              </w:rPr>
              <w:t xml:space="preserve"> </w:t>
            </w:r>
            <w:r w:rsidRPr="00F52ADF">
              <w:rPr>
                <w:sz w:val="22"/>
                <w:szCs w:val="22"/>
              </w:rPr>
              <w:t>припрем</w:t>
            </w:r>
            <w:r w:rsidR="00A87DC1">
              <w:rPr>
                <w:sz w:val="22"/>
                <w:szCs w:val="22"/>
                <w:lang w:val="sr-Cyrl-CS"/>
              </w:rPr>
              <w:t>у  потрошне топле воде (</w:t>
            </w:r>
            <w:r w:rsidRPr="00F52ADF">
              <w:rPr>
                <w:sz w:val="22"/>
                <w:szCs w:val="22"/>
              </w:rPr>
              <w:t xml:space="preserve"> ПТВ</w:t>
            </w:r>
            <w:r w:rsidR="00A87DC1">
              <w:rPr>
                <w:sz w:val="22"/>
                <w:szCs w:val="22"/>
                <w:lang w:val="sr-Cyrl-CS"/>
              </w:rPr>
              <w:t>)</w:t>
            </w:r>
            <w:r w:rsidR="00780204">
              <w:rPr>
                <w:sz w:val="22"/>
                <w:szCs w:val="22"/>
                <w:lang w:val="sr-Cyrl-CS"/>
              </w:rPr>
              <w:t xml:space="preserve"> изузев уградње система из тачке 2.3.3 </w:t>
            </w:r>
          </w:p>
        </w:tc>
        <w:tc>
          <w:tcPr>
            <w:tcW w:w="1134" w:type="dxa"/>
            <w:vAlign w:val="center"/>
          </w:tcPr>
          <w:p w14:paraId="566A08EF" w14:textId="36E0423C" w:rsidR="004C7E6B" w:rsidRPr="00F52ADF" w:rsidRDefault="004C7E6B" w:rsidP="00F703EC">
            <w:pPr>
              <w:jc w:val="center"/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  <w:lang w:val="sr-Cyrl-CS"/>
              </w:rPr>
              <w:t>5</w:t>
            </w:r>
          </w:p>
        </w:tc>
      </w:tr>
      <w:tr w:rsidR="004C7E6B" w:rsidRPr="00F52ADF" w14:paraId="0140020A" w14:textId="77777777" w:rsidTr="000E29FF">
        <w:trPr>
          <w:cantSplit/>
        </w:trPr>
        <w:tc>
          <w:tcPr>
            <w:tcW w:w="850" w:type="dxa"/>
            <w:vAlign w:val="center"/>
          </w:tcPr>
          <w:p w14:paraId="04BE4641" w14:textId="4903994C" w:rsidR="004C7E6B" w:rsidRPr="00F52ADF" w:rsidRDefault="004C7E6B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3.2</w:t>
            </w:r>
          </w:p>
        </w:tc>
        <w:tc>
          <w:tcPr>
            <w:tcW w:w="8217" w:type="dxa"/>
            <w:gridSpan w:val="4"/>
            <w:vAlign w:val="center"/>
          </w:tcPr>
          <w:p w14:paraId="319223BD" w14:textId="37F4F40B" w:rsidR="004C7E6B" w:rsidRPr="00F52ADF" w:rsidRDefault="004C7E6B" w:rsidP="004C7E6B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Уградња топлотних пумпи</w:t>
            </w:r>
            <w:r w:rsidRPr="00F52ADF">
              <w:rPr>
                <w:sz w:val="22"/>
                <w:szCs w:val="22"/>
                <w:lang w:val="sr-Cyrl-CS"/>
              </w:rPr>
              <w:t xml:space="preserve"> грејача воде</w:t>
            </w:r>
          </w:p>
        </w:tc>
        <w:tc>
          <w:tcPr>
            <w:tcW w:w="1134" w:type="dxa"/>
            <w:vAlign w:val="center"/>
          </w:tcPr>
          <w:p w14:paraId="4E71DD34" w14:textId="77777777" w:rsidR="004C7E6B" w:rsidRPr="00F52ADF" w:rsidRDefault="004C7E6B" w:rsidP="00FA03C8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0</w:t>
            </w:r>
          </w:p>
        </w:tc>
      </w:tr>
      <w:tr w:rsidR="00B67E38" w:rsidRPr="00F52ADF" w14:paraId="658947C1" w14:textId="77777777" w:rsidTr="000E29FF">
        <w:trPr>
          <w:cantSplit/>
        </w:trPr>
        <w:tc>
          <w:tcPr>
            <w:tcW w:w="850" w:type="dxa"/>
            <w:vAlign w:val="center"/>
          </w:tcPr>
          <w:p w14:paraId="78933B7D" w14:textId="30F89DF9" w:rsidR="00B67E38" w:rsidRPr="00F52ADF" w:rsidRDefault="00B67E38" w:rsidP="00FA03C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</w:t>
            </w:r>
            <w:r w:rsidRPr="00F52ADF">
              <w:rPr>
                <w:sz w:val="22"/>
                <w:szCs w:val="22"/>
                <w:lang w:val="sr-Latn-RS"/>
              </w:rPr>
              <w:t>3</w:t>
            </w:r>
            <w:r w:rsidRPr="00F52ADF">
              <w:rPr>
                <w:sz w:val="22"/>
                <w:szCs w:val="22"/>
              </w:rPr>
              <w:t>.3</w:t>
            </w:r>
          </w:p>
        </w:tc>
        <w:tc>
          <w:tcPr>
            <w:tcW w:w="7078" w:type="dxa"/>
            <w:gridSpan w:val="2"/>
            <w:vAlign w:val="center"/>
          </w:tcPr>
          <w:p w14:paraId="435E14E2" w14:textId="62125EB9" w:rsidR="00B67E38" w:rsidRPr="00C53840" w:rsidRDefault="00B67E38">
            <w:pPr>
              <w:rPr>
                <w:rStyle w:val="rvts3"/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t xml:space="preserve">Уградња </w:t>
            </w:r>
            <w:r w:rsidRPr="00F52ADF">
              <w:rPr>
                <w:rStyle w:val="rvts3"/>
                <w:sz w:val="22"/>
                <w:szCs w:val="22"/>
              </w:rPr>
              <w:t xml:space="preserve">соларних колектора за грејање </w:t>
            </w:r>
            <w:r w:rsidR="00A87DC1">
              <w:rPr>
                <w:rStyle w:val="rvts3"/>
                <w:sz w:val="22"/>
                <w:szCs w:val="22"/>
                <w:lang w:val="sr-Cyrl-CS"/>
              </w:rPr>
              <w:t>ПТВ</w:t>
            </w:r>
          </w:p>
        </w:tc>
        <w:tc>
          <w:tcPr>
            <w:tcW w:w="1139" w:type="dxa"/>
            <w:gridSpan w:val="2"/>
            <w:vAlign w:val="center"/>
          </w:tcPr>
          <w:p w14:paraId="0B54004A" w14:textId="77777777" w:rsidR="00B67E38" w:rsidRPr="00F52ADF" w:rsidRDefault="00B67E38" w:rsidP="00FA03C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09BD6B9" w14:textId="75C8B97E" w:rsidR="00B67E38" w:rsidRPr="00C53840" w:rsidRDefault="00330202">
            <w:pPr>
              <w:jc w:val="center"/>
              <w:rPr>
                <w:sz w:val="22"/>
                <w:szCs w:val="22"/>
                <w:lang w:val="sr-Latn-CS"/>
              </w:rPr>
            </w:pPr>
            <w:r w:rsidRPr="00F52ADF">
              <w:rPr>
                <w:sz w:val="22"/>
                <w:szCs w:val="22"/>
                <w:lang w:val="sr-Cyrl-CS"/>
              </w:rPr>
              <w:t>1</w:t>
            </w:r>
            <w:r>
              <w:rPr>
                <w:sz w:val="22"/>
                <w:szCs w:val="22"/>
                <w:lang w:val="sr-Latn-CS"/>
              </w:rPr>
              <w:t>5</w:t>
            </w:r>
          </w:p>
        </w:tc>
      </w:tr>
      <w:tr w:rsidR="004C7E6B" w:rsidRPr="00F52ADF" w14:paraId="34188054" w14:textId="77777777" w:rsidTr="000E29FF">
        <w:trPr>
          <w:cantSplit/>
        </w:trPr>
        <w:tc>
          <w:tcPr>
            <w:tcW w:w="850" w:type="dxa"/>
            <w:vAlign w:val="center"/>
          </w:tcPr>
          <w:p w14:paraId="6912DBD4" w14:textId="0FA9E7CB" w:rsidR="004C7E6B" w:rsidRPr="00F52ADF" w:rsidRDefault="004C7E6B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3.4</w:t>
            </w:r>
          </w:p>
        </w:tc>
        <w:tc>
          <w:tcPr>
            <w:tcW w:w="8217" w:type="dxa"/>
            <w:gridSpan w:val="4"/>
            <w:vAlign w:val="center"/>
          </w:tcPr>
          <w:p w14:paraId="6E47CEB5" w14:textId="2B3972FC" w:rsidR="004C7E6B" w:rsidRPr="00F52ADF" w:rsidRDefault="004C7E6B" w:rsidP="004C7E6B">
            <w:pPr>
              <w:rPr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>Повезивање</w:t>
            </w:r>
            <w:r w:rsidR="00817798" w:rsidRPr="00727309">
              <w:rPr>
                <w:rStyle w:val="rvts3"/>
                <w:sz w:val="22"/>
                <w:szCs w:val="22"/>
              </w:rPr>
              <w:t xml:space="preserve"> </w:t>
            </w:r>
            <w:r w:rsidR="00817798">
              <w:rPr>
                <w:rStyle w:val="rvts3"/>
                <w:sz w:val="22"/>
                <w:szCs w:val="22"/>
                <w:lang w:val="sr-Cyrl-CS"/>
              </w:rPr>
              <w:t>зграде</w:t>
            </w:r>
            <w:r w:rsidRPr="00F52ADF">
              <w:rPr>
                <w:rStyle w:val="rvts3"/>
                <w:sz w:val="22"/>
                <w:szCs w:val="22"/>
              </w:rPr>
              <w:t xml:space="preserve"> на систем даљинског грејања</w:t>
            </w:r>
          </w:p>
        </w:tc>
        <w:tc>
          <w:tcPr>
            <w:tcW w:w="1134" w:type="dxa"/>
            <w:vAlign w:val="center"/>
          </w:tcPr>
          <w:p w14:paraId="53D1D656" w14:textId="30811242" w:rsidR="004C7E6B" w:rsidRPr="00F52ADF" w:rsidRDefault="00330202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0</w:t>
            </w:r>
          </w:p>
        </w:tc>
      </w:tr>
      <w:tr w:rsidR="0084025D" w:rsidRPr="00F52ADF" w14:paraId="646E4357" w14:textId="77777777" w:rsidTr="000E29FF">
        <w:trPr>
          <w:cantSplit/>
        </w:trPr>
        <w:tc>
          <w:tcPr>
            <w:tcW w:w="850" w:type="dxa"/>
            <w:vAlign w:val="center"/>
          </w:tcPr>
          <w:p w14:paraId="481B66E3" w14:textId="41640F45" w:rsidR="0084025D" w:rsidRPr="00F52ADF" w:rsidRDefault="0084025D" w:rsidP="00B67E3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3.5</w:t>
            </w:r>
          </w:p>
        </w:tc>
        <w:tc>
          <w:tcPr>
            <w:tcW w:w="8217" w:type="dxa"/>
            <w:gridSpan w:val="4"/>
            <w:vAlign w:val="center"/>
          </w:tcPr>
          <w:p w14:paraId="5E46FA8A" w14:textId="184B6C21" w:rsidR="0084025D" w:rsidRPr="00F52ADF" w:rsidRDefault="0084025D" w:rsidP="0084025D">
            <w:pPr>
              <w:rPr>
                <w:rStyle w:val="rvts3"/>
                <w:sz w:val="22"/>
                <w:szCs w:val="22"/>
              </w:rPr>
            </w:pPr>
            <w:r w:rsidRPr="00F52ADF">
              <w:rPr>
                <w:rStyle w:val="rvts3"/>
                <w:sz w:val="22"/>
                <w:szCs w:val="22"/>
              </w:rPr>
              <w:t>Уградња зоналне</w:t>
            </w:r>
            <w:r w:rsidR="00780204">
              <w:rPr>
                <w:rStyle w:val="rvts3"/>
                <w:sz w:val="22"/>
                <w:szCs w:val="22"/>
              </w:rPr>
              <w:t xml:space="preserve"> регулације</w:t>
            </w:r>
            <w:r w:rsidRPr="00F52ADF">
              <w:rPr>
                <w:rStyle w:val="rvts3"/>
                <w:sz w:val="22"/>
                <w:szCs w:val="22"/>
              </w:rPr>
              <w:t xml:space="preserve"> система грејања код зграда који имају просторе са различитима режимом коришћења (и по потребној температури и по дужини коришћења)</w:t>
            </w:r>
          </w:p>
        </w:tc>
        <w:tc>
          <w:tcPr>
            <w:tcW w:w="1134" w:type="dxa"/>
            <w:vAlign w:val="center"/>
          </w:tcPr>
          <w:p w14:paraId="6406656F" w14:textId="40C8B8FD" w:rsidR="0084025D" w:rsidRPr="00780204" w:rsidRDefault="00780204" w:rsidP="0052668F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5</w:t>
            </w:r>
          </w:p>
        </w:tc>
      </w:tr>
      <w:tr w:rsidR="004C7E6B" w:rsidRPr="00F52ADF" w14:paraId="61CA3364" w14:textId="77777777" w:rsidTr="000E29FF">
        <w:trPr>
          <w:cantSplit/>
        </w:trPr>
        <w:tc>
          <w:tcPr>
            <w:tcW w:w="850" w:type="dxa"/>
            <w:vAlign w:val="center"/>
          </w:tcPr>
          <w:p w14:paraId="1C42E90D" w14:textId="46B8588A" w:rsidR="004C7E6B" w:rsidRPr="00F52ADF" w:rsidRDefault="004C7E6B" w:rsidP="00B67E38">
            <w:pPr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  <w:lang w:val="sr-Cyrl-CS"/>
              </w:rPr>
              <w:t>2.3.</w:t>
            </w:r>
            <w:r w:rsidR="0084025D" w:rsidRPr="00F52ADF">
              <w:rPr>
                <w:sz w:val="22"/>
                <w:szCs w:val="22"/>
                <w:lang w:val="sr-Cyrl-CS"/>
              </w:rPr>
              <w:t>6</w:t>
            </w:r>
          </w:p>
        </w:tc>
        <w:tc>
          <w:tcPr>
            <w:tcW w:w="8217" w:type="dxa"/>
            <w:gridSpan w:val="4"/>
            <w:vAlign w:val="center"/>
          </w:tcPr>
          <w:p w14:paraId="0E755D34" w14:textId="680EE595" w:rsidR="004C7E6B" w:rsidRPr="00F52ADF" w:rsidRDefault="004C7E6B" w:rsidP="004C7E6B">
            <w:pPr>
              <w:rPr>
                <w:sz w:val="22"/>
                <w:szCs w:val="22"/>
              </w:rPr>
            </w:pPr>
            <w:r w:rsidRPr="00F52ADF">
              <w:rPr>
                <w:rStyle w:val="rvts3"/>
                <w:spacing w:val="-10"/>
                <w:sz w:val="22"/>
                <w:szCs w:val="22"/>
                <w:lang w:val="sr-Cyrl-CS"/>
              </w:rPr>
              <w:t>У</w:t>
            </w:r>
            <w:r w:rsidRPr="00F52ADF">
              <w:rPr>
                <w:rStyle w:val="rvts3"/>
                <w:spacing w:val="-10"/>
                <w:sz w:val="22"/>
                <w:szCs w:val="22"/>
              </w:rPr>
              <w:t>градња уређаја за вентилацију са рекуперацијом топлоте</w:t>
            </w:r>
          </w:p>
        </w:tc>
        <w:tc>
          <w:tcPr>
            <w:tcW w:w="1134" w:type="dxa"/>
            <w:vAlign w:val="center"/>
          </w:tcPr>
          <w:p w14:paraId="47855993" w14:textId="670E034E" w:rsidR="004C7E6B" w:rsidRPr="00F52ADF" w:rsidRDefault="004C7E6B" w:rsidP="00773AC8">
            <w:pPr>
              <w:jc w:val="center"/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  <w:lang w:val="sr-Cyrl-CS"/>
              </w:rPr>
              <w:t>15</w:t>
            </w:r>
          </w:p>
        </w:tc>
      </w:tr>
      <w:tr w:rsidR="004C7E6B" w:rsidRPr="00F52ADF" w14:paraId="48887C04" w14:textId="77777777" w:rsidTr="000E29FF">
        <w:trPr>
          <w:cantSplit/>
        </w:trPr>
        <w:tc>
          <w:tcPr>
            <w:tcW w:w="850" w:type="dxa"/>
            <w:vAlign w:val="center"/>
          </w:tcPr>
          <w:p w14:paraId="59F4880D" w14:textId="37E007FA" w:rsidR="004C7E6B" w:rsidRPr="00F52ADF" w:rsidRDefault="004C7E6B" w:rsidP="0084025D">
            <w:pPr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</w:rPr>
              <w:lastRenderedPageBreak/>
              <w:t>2.3.</w:t>
            </w:r>
            <w:r w:rsidR="0084025D" w:rsidRPr="00F52ADF">
              <w:rPr>
                <w:sz w:val="22"/>
                <w:szCs w:val="22"/>
                <w:lang w:val="sr-Cyrl-CS"/>
              </w:rPr>
              <w:t>7</w:t>
            </w:r>
          </w:p>
        </w:tc>
        <w:tc>
          <w:tcPr>
            <w:tcW w:w="8217" w:type="dxa"/>
            <w:gridSpan w:val="4"/>
            <w:vAlign w:val="center"/>
          </w:tcPr>
          <w:p w14:paraId="4744BB0A" w14:textId="16FF54F0" w:rsidR="004C7E6B" w:rsidRPr="00F52ADF" w:rsidRDefault="004C7E6B" w:rsidP="003E0F20">
            <w:pPr>
              <w:rPr>
                <w:sz w:val="22"/>
                <w:szCs w:val="22"/>
                <w:lang w:val="sr-Cyrl-CS"/>
              </w:rPr>
            </w:pPr>
            <w:r w:rsidRPr="00F52ADF">
              <w:rPr>
                <w:rStyle w:val="rvts3"/>
                <w:color w:val="auto"/>
                <w:sz w:val="22"/>
                <w:szCs w:val="22"/>
              </w:rPr>
              <w:t xml:space="preserve">Модернизација система унутрашњег осветљења у </w:t>
            </w:r>
            <w:r w:rsidRPr="00F52ADF">
              <w:rPr>
                <w:rStyle w:val="rvts3"/>
                <w:color w:val="auto"/>
                <w:sz w:val="22"/>
                <w:szCs w:val="22"/>
                <w:lang w:val="sr-Cyrl-CS"/>
              </w:rPr>
              <w:t>згради</w:t>
            </w:r>
            <w:r w:rsidR="003E0F20" w:rsidRPr="00F52ADF">
              <w:rPr>
                <w:rStyle w:val="rvts3"/>
                <w:color w:val="auto"/>
                <w:sz w:val="22"/>
                <w:szCs w:val="22"/>
                <w:lang w:val="sr-Cyrl-CS"/>
              </w:rPr>
              <w:t xml:space="preserve"> у комбинацији са  унапређењем термичког омотача и термотехничких система (система грејања)</w:t>
            </w:r>
          </w:p>
        </w:tc>
        <w:tc>
          <w:tcPr>
            <w:tcW w:w="1134" w:type="dxa"/>
            <w:vAlign w:val="center"/>
          </w:tcPr>
          <w:p w14:paraId="32C84840" w14:textId="0A1FB660" w:rsidR="004C7E6B" w:rsidRPr="00533AA3" w:rsidRDefault="00533AA3" w:rsidP="00FA03C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5</w:t>
            </w:r>
          </w:p>
        </w:tc>
      </w:tr>
      <w:tr w:rsidR="004C7E6B" w:rsidRPr="00F52ADF" w14:paraId="7930151E" w14:textId="77777777" w:rsidTr="000E29FF">
        <w:trPr>
          <w:cantSplit/>
        </w:trPr>
        <w:tc>
          <w:tcPr>
            <w:tcW w:w="850" w:type="dxa"/>
            <w:vAlign w:val="center"/>
          </w:tcPr>
          <w:p w14:paraId="7AB5E94A" w14:textId="62A62EA3" w:rsidR="004C7E6B" w:rsidRPr="00C53840" w:rsidRDefault="004C7E6B">
            <w:pPr>
              <w:rPr>
                <w:sz w:val="22"/>
                <w:szCs w:val="22"/>
                <w:lang w:val="sr-Latn-CS"/>
              </w:rPr>
            </w:pPr>
            <w:r w:rsidRPr="00F52ADF">
              <w:rPr>
                <w:sz w:val="22"/>
                <w:szCs w:val="22"/>
                <w:lang w:val="sr-Cyrl-CS"/>
              </w:rPr>
              <w:t>2.3.</w:t>
            </w:r>
            <w:r w:rsidR="00330202">
              <w:rPr>
                <w:sz w:val="22"/>
                <w:szCs w:val="22"/>
                <w:lang w:val="sr-Latn-CS"/>
              </w:rPr>
              <w:t>8</w:t>
            </w:r>
          </w:p>
        </w:tc>
        <w:tc>
          <w:tcPr>
            <w:tcW w:w="8217" w:type="dxa"/>
            <w:gridSpan w:val="4"/>
            <w:vAlign w:val="center"/>
          </w:tcPr>
          <w:p w14:paraId="2FC3B75E" w14:textId="1001C256" w:rsidR="004C7E6B" w:rsidRPr="00F52ADF" w:rsidRDefault="004C7E6B" w:rsidP="004C7E6B">
            <w:pPr>
              <w:rPr>
                <w:rStyle w:val="rvts3"/>
                <w:spacing w:val="-10"/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  <w:lang w:val="sr-Cyrl-CS"/>
              </w:rPr>
              <w:t>Уградња</w:t>
            </w:r>
            <w:r w:rsidRPr="00F52ADF">
              <w:rPr>
                <w:sz w:val="22"/>
                <w:szCs w:val="22"/>
                <w:lang w:val="sr-Latn-RS"/>
              </w:rPr>
              <w:t xml:space="preserve"> </w:t>
            </w:r>
            <w:r w:rsidRPr="00F52ADF">
              <w:rPr>
                <w:sz w:val="22"/>
                <w:szCs w:val="22"/>
              </w:rPr>
              <w:t>система за</w:t>
            </w:r>
            <w:r w:rsidRPr="00F52ADF">
              <w:rPr>
                <w:sz w:val="22"/>
                <w:szCs w:val="22"/>
                <w:lang w:val="sr-Cyrl-CS"/>
              </w:rPr>
              <w:t xml:space="preserve"> компе</w:t>
            </w:r>
            <w:r w:rsidR="00B560A1" w:rsidRPr="00F52ADF">
              <w:rPr>
                <w:sz w:val="22"/>
                <w:szCs w:val="22"/>
                <w:lang w:val="sr-Cyrl-CS"/>
              </w:rPr>
              <w:t>н</w:t>
            </w:r>
            <w:r w:rsidRPr="00F52ADF">
              <w:rPr>
                <w:sz w:val="22"/>
                <w:szCs w:val="22"/>
                <w:lang w:val="sr-Cyrl-CS"/>
              </w:rPr>
              <w:t>зацију реактивне енергије</w:t>
            </w:r>
          </w:p>
        </w:tc>
        <w:tc>
          <w:tcPr>
            <w:tcW w:w="1134" w:type="dxa"/>
            <w:vAlign w:val="center"/>
          </w:tcPr>
          <w:p w14:paraId="025E5D5B" w14:textId="7A94C89E" w:rsidR="004C7E6B" w:rsidRPr="00F52ADF" w:rsidRDefault="004C7E6B" w:rsidP="00773AC8">
            <w:pPr>
              <w:jc w:val="center"/>
              <w:rPr>
                <w:sz w:val="22"/>
                <w:szCs w:val="22"/>
                <w:lang w:val="sr-Cyrl-CS"/>
              </w:rPr>
            </w:pPr>
            <w:r w:rsidRPr="00F52ADF">
              <w:rPr>
                <w:sz w:val="22"/>
                <w:szCs w:val="22"/>
                <w:lang w:val="sr-Cyrl-CS"/>
              </w:rPr>
              <w:t>5</w:t>
            </w:r>
          </w:p>
        </w:tc>
      </w:tr>
      <w:tr w:rsidR="00330202" w:rsidRPr="00F52ADF" w14:paraId="2901B306" w14:textId="77777777" w:rsidTr="000E29FF">
        <w:trPr>
          <w:cantSplit/>
        </w:trPr>
        <w:tc>
          <w:tcPr>
            <w:tcW w:w="850" w:type="dxa"/>
            <w:vAlign w:val="center"/>
          </w:tcPr>
          <w:p w14:paraId="1A0ADE31" w14:textId="5B89F1AE" w:rsidR="00330202" w:rsidRPr="00C53840" w:rsidRDefault="00330202" w:rsidP="00330202">
            <w:pPr>
              <w:rPr>
                <w:sz w:val="22"/>
                <w:szCs w:val="22"/>
                <w:lang w:val="sr-Latn-CS"/>
              </w:rPr>
            </w:pPr>
            <w:r>
              <w:rPr>
                <w:sz w:val="22"/>
                <w:szCs w:val="22"/>
                <w:lang w:val="sr-Latn-CS"/>
              </w:rPr>
              <w:t>2.3.10.</w:t>
            </w:r>
          </w:p>
        </w:tc>
        <w:tc>
          <w:tcPr>
            <w:tcW w:w="8217" w:type="dxa"/>
            <w:gridSpan w:val="4"/>
            <w:vAlign w:val="center"/>
          </w:tcPr>
          <w:p w14:paraId="2DFAC6EF" w14:textId="62FB046D" w:rsidR="00330202" w:rsidRPr="00F52ADF" w:rsidRDefault="00817798" w:rsidP="004C7E6B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У</w:t>
            </w:r>
            <w:r w:rsidR="00330202" w:rsidRPr="00330202">
              <w:rPr>
                <w:sz w:val="22"/>
                <w:szCs w:val="22"/>
                <w:lang w:val="sr-Cyrl-CS"/>
              </w:rPr>
              <w:t>градња соларних панела и пратеће инсталације за производњу електричне енергије</w:t>
            </w:r>
          </w:p>
        </w:tc>
        <w:tc>
          <w:tcPr>
            <w:tcW w:w="1134" w:type="dxa"/>
            <w:vAlign w:val="center"/>
          </w:tcPr>
          <w:p w14:paraId="08AE7D18" w14:textId="6385581D" w:rsidR="00330202" w:rsidRPr="00780204" w:rsidRDefault="00780204" w:rsidP="00773AC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5</w:t>
            </w:r>
          </w:p>
        </w:tc>
      </w:tr>
      <w:tr w:rsidR="00F95598" w:rsidRPr="00F52ADF" w14:paraId="24CD22E7" w14:textId="77777777" w:rsidTr="000E29FF">
        <w:trPr>
          <w:cantSplit/>
        </w:trPr>
        <w:tc>
          <w:tcPr>
            <w:tcW w:w="850" w:type="dxa"/>
            <w:vAlign w:val="center"/>
          </w:tcPr>
          <w:p w14:paraId="4F4FDB01" w14:textId="1301C49C" w:rsidR="00F95598" w:rsidRPr="00F52ADF" w:rsidRDefault="00F95598" w:rsidP="00F95598">
            <w:pPr>
              <w:rPr>
                <w:b/>
              </w:rPr>
            </w:pPr>
            <w:r w:rsidRPr="00F52ADF">
              <w:rPr>
                <w:b/>
              </w:rPr>
              <w:t>3</w:t>
            </w:r>
          </w:p>
        </w:tc>
        <w:tc>
          <w:tcPr>
            <w:tcW w:w="7084" w:type="dxa"/>
            <w:gridSpan w:val="3"/>
          </w:tcPr>
          <w:p w14:paraId="4591A515" w14:textId="156B991C" w:rsidR="00F95598" w:rsidRPr="00F52ADF" w:rsidRDefault="00F95598" w:rsidP="00F95598">
            <w:pPr>
              <w:rPr>
                <w:b/>
                <w:sz w:val="22"/>
                <w:szCs w:val="22"/>
              </w:rPr>
            </w:pPr>
            <w:r w:rsidRPr="00F52ADF">
              <w:rPr>
                <w:b/>
                <w:sz w:val="22"/>
                <w:szCs w:val="22"/>
              </w:rPr>
              <w:t xml:space="preserve">Сопствено учешће у финансирању пројекта </w:t>
            </w:r>
            <w:r w:rsidRPr="00F52ADF">
              <w:rPr>
                <w:b/>
                <w:sz w:val="22"/>
                <w:szCs w:val="22"/>
              </w:rPr>
              <w:br/>
            </w:r>
            <w:r w:rsidRPr="00F52ADF">
              <w:rPr>
                <w:sz w:val="22"/>
                <w:szCs w:val="22"/>
              </w:rPr>
              <w:t>у финансирању пројекта изражено у процентима</w:t>
            </w:r>
          </w:p>
        </w:tc>
        <w:tc>
          <w:tcPr>
            <w:tcW w:w="1133" w:type="dxa"/>
            <w:vAlign w:val="center"/>
          </w:tcPr>
          <w:p w14:paraId="7F76E9CC" w14:textId="77777777" w:rsidR="00F95598" w:rsidRPr="00F52ADF" w:rsidRDefault="00F95598" w:rsidP="00F95598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FF428C7" w14:textId="1A0285A4" w:rsidR="00F95598" w:rsidRPr="00F52ADF" w:rsidRDefault="0052668F" w:rsidP="00F95598">
            <w:pPr>
              <w:jc w:val="center"/>
              <w:rPr>
                <w:b/>
                <w:lang w:val="sr-Cyrl-CS"/>
              </w:rPr>
            </w:pPr>
            <w:r w:rsidRPr="00F52ADF">
              <w:rPr>
                <w:b/>
                <w:lang w:val="sr-Cyrl-CS"/>
              </w:rPr>
              <w:t>20</w:t>
            </w:r>
          </w:p>
        </w:tc>
      </w:tr>
      <w:tr w:rsidR="00F95598" w:rsidRPr="00F52ADF" w14:paraId="377051E8" w14:textId="77777777" w:rsidTr="000E29FF">
        <w:trPr>
          <w:cantSplit/>
        </w:trPr>
        <w:tc>
          <w:tcPr>
            <w:tcW w:w="850" w:type="dxa"/>
          </w:tcPr>
          <w:p w14:paraId="646FAEBA" w14:textId="77777777" w:rsidR="00F95598" w:rsidRPr="00F52ADF" w:rsidRDefault="00F95598" w:rsidP="00F95598">
            <w:pPr>
              <w:rPr>
                <w:b/>
                <w:sz w:val="22"/>
                <w:szCs w:val="22"/>
              </w:rPr>
            </w:pPr>
          </w:p>
        </w:tc>
        <w:tc>
          <w:tcPr>
            <w:tcW w:w="7084" w:type="dxa"/>
            <w:gridSpan w:val="3"/>
          </w:tcPr>
          <w:p w14:paraId="21EF810C" w14:textId="77777777" w:rsidR="00F95598" w:rsidRPr="00F52ADF" w:rsidRDefault="00F95598" w:rsidP="00F9559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Т - удео сопственог учешће у финансирању пројекта у процентима</w:t>
            </w:r>
          </w:p>
          <w:p w14:paraId="2B8EFBB3" w14:textId="7C366AEB" w:rsidR="00F95598" w:rsidRPr="00F52ADF" w:rsidRDefault="00F95598" w:rsidP="00F95598">
            <w:pPr>
              <w:rPr>
                <w:b/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M - максимално сопствено учешће које се одређује на основу највише вредности од кандидованих пројеката</w:t>
            </w:r>
          </w:p>
        </w:tc>
        <w:tc>
          <w:tcPr>
            <w:tcW w:w="1133" w:type="dxa"/>
            <w:vAlign w:val="center"/>
          </w:tcPr>
          <w:p w14:paraId="275ACB9C" w14:textId="76C1BE5C" w:rsidR="00F95598" w:rsidRPr="00F52ADF" w:rsidRDefault="00D1434D" w:rsidP="00F95598">
            <w:pPr>
              <w:jc w:val="center"/>
              <w:rPr>
                <w:sz w:val="22"/>
                <w:szCs w:val="22"/>
              </w:rPr>
            </w:pPr>
            <w:r w:rsidRPr="00F52ADF">
              <w:t>20*T/M</w:t>
            </w:r>
          </w:p>
        </w:tc>
        <w:tc>
          <w:tcPr>
            <w:tcW w:w="1134" w:type="dxa"/>
            <w:vAlign w:val="center"/>
          </w:tcPr>
          <w:p w14:paraId="6141E162" w14:textId="74799122" w:rsidR="00F95598" w:rsidRPr="00F52ADF" w:rsidRDefault="00F95598" w:rsidP="00F95598">
            <w:pPr>
              <w:jc w:val="center"/>
              <w:rPr>
                <w:sz w:val="22"/>
                <w:szCs w:val="22"/>
              </w:rPr>
            </w:pPr>
          </w:p>
        </w:tc>
      </w:tr>
      <w:tr w:rsidR="00EC7B7C" w:rsidRPr="00F52ADF" w14:paraId="55D70156" w14:textId="77777777" w:rsidTr="000E29FF">
        <w:trPr>
          <w:cantSplit/>
        </w:trPr>
        <w:tc>
          <w:tcPr>
            <w:tcW w:w="850" w:type="dxa"/>
          </w:tcPr>
          <w:p w14:paraId="6B7C7C70" w14:textId="77777777" w:rsidR="00EC7B7C" w:rsidRPr="00F52ADF" w:rsidRDefault="00EC7B7C" w:rsidP="00F95598">
            <w:pPr>
              <w:rPr>
                <w:b/>
                <w:sz w:val="22"/>
                <w:szCs w:val="22"/>
              </w:rPr>
            </w:pPr>
          </w:p>
        </w:tc>
        <w:tc>
          <w:tcPr>
            <w:tcW w:w="7084" w:type="dxa"/>
            <w:gridSpan w:val="3"/>
          </w:tcPr>
          <w:p w14:paraId="21BEC468" w14:textId="605392C1" w:rsidR="00EC7B7C" w:rsidRPr="00F52ADF" w:rsidRDefault="00EC7B7C" w:rsidP="00EC7B7C">
            <w:pPr>
              <w:rPr>
                <w:sz w:val="22"/>
                <w:szCs w:val="22"/>
              </w:rPr>
            </w:pPr>
            <w:r w:rsidRPr="00F52ADF">
              <w:rPr>
                <w:lang w:val="sr-Cyrl-CS"/>
              </w:rPr>
              <w:t>Девастирана подручја вреднују се са максималним бројем бодова</w:t>
            </w:r>
          </w:p>
        </w:tc>
        <w:tc>
          <w:tcPr>
            <w:tcW w:w="1133" w:type="dxa"/>
            <w:vAlign w:val="center"/>
          </w:tcPr>
          <w:p w14:paraId="2E819D07" w14:textId="77777777" w:rsidR="00EC7B7C" w:rsidRPr="00F52ADF" w:rsidRDefault="00EC7B7C" w:rsidP="00F95598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D71E7D1" w14:textId="77777777" w:rsidR="00EC7B7C" w:rsidRPr="00F52ADF" w:rsidRDefault="00EC7B7C" w:rsidP="00F95598">
            <w:pPr>
              <w:jc w:val="center"/>
              <w:rPr>
                <w:sz w:val="22"/>
                <w:szCs w:val="22"/>
              </w:rPr>
            </w:pPr>
          </w:p>
        </w:tc>
      </w:tr>
      <w:tr w:rsidR="00A7299C" w:rsidRPr="00F52ADF" w14:paraId="3F3D8862" w14:textId="77777777" w:rsidTr="000E29FF">
        <w:trPr>
          <w:cantSplit/>
        </w:trPr>
        <w:tc>
          <w:tcPr>
            <w:tcW w:w="850" w:type="dxa"/>
            <w:vAlign w:val="center"/>
          </w:tcPr>
          <w:p w14:paraId="6DDEC4DB" w14:textId="1FF099C7" w:rsidR="00A7299C" w:rsidRPr="00F52ADF" w:rsidRDefault="00A7299C" w:rsidP="00A7299C">
            <w:pPr>
              <w:rPr>
                <w:b/>
                <w:sz w:val="22"/>
                <w:szCs w:val="22"/>
              </w:rPr>
            </w:pPr>
            <w:r w:rsidRPr="00F52ADF">
              <w:rPr>
                <w:b/>
              </w:rPr>
              <w:t>4</w:t>
            </w:r>
          </w:p>
        </w:tc>
        <w:tc>
          <w:tcPr>
            <w:tcW w:w="7084" w:type="dxa"/>
            <w:gridSpan w:val="3"/>
          </w:tcPr>
          <w:p w14:paraId="5DD6885B" w14:textId="77777777" w:rsidR="00A7299C" w:rsidRPr="00F52ADF" w:rsidRDefault="00A7299C" w:rsidP="00A7299C">
            <w:pPr>
              <w:rPr>
                <w:b/>
                <w:sz w:val="22"/>
                <w:szCs w:val="22"/>
              </w:rPr>
            </w:pPr>
            <w:r w:rsidRPr="00F52ADF">
              <w:rPr>
                <w:b/>
                <w:sz w:val="22"/>
                <w:szCs w:val="22"/>
              </w:rPr>
              <w:t xml:space="preserve">Развијеност јединице локалне самоуправе у складу са </w:t>
            </w:r>
          </w:p>
          <w:p w14:paraId="1632E77E" w14:textId="0A39EBB8" w:rsidR="00A7299C" w:rsidRPr="00F52ADF" w:rsidRDefault="00A7299C" w:rsidP="00A7299C">
            <w:pPr>
              <w:rPr>
                <w:b/>
                <w:sz w:val="22"/>
                <w:szCs w:val="22"/>
              </w:rPr>
            </w:pPr>
            <w:r w:rsidRPr="00F52ADF">
              <w:rPr>
                <w:spacing w:val="-6"/>
                <w:sz w:val="22"/>
                <w:szCs w:val="22"/>
              </w:rPr>
              <w:t>Уредбом о утврђивању јединствене листе развијености региона и јединица локалне самоуправе за 2014. годину („Сл. гласник РС“ број 104/14)</w:t>
            </w:r>
          </w:p>
        </w:tc>
        <w:tc>
          <w:tcPr>
            <w:tcW w:w="1133" w:type="dxa"/>
            <w:vAlign w:val="center"/>
          </w:tcPr>
          <w:p w14:paraId="39E78FD6" w14:textId="77777777" w:rsidR="00A7299C" w:rsidRPr="00F52ADF" w:rsidRDefault="00A7299C" w:rsidP="00A7299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0385CE07" w14:textId="0EEB879B" w:rsidR="00A7299C" w:rsidRPr="00F52ADF" w:rsidRDefault="005E6042" w:rsidP="00A7299C">
            <w:pPr>
              <w:jc w:val="center"/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10</w:t>
            </w:r>
          </w:p>
        </w:tc>
      </w:tr>
      <w:tr w:rsidR="00F95598" w:rsidRPr="00F52ADF" w14:paraId="673DF2A9" w14:textId="77777777" w:rsidTr="000E29FF">
        <w:trPr>
          <w:cantSplit/>
        </w:trPr>
        <w:tc>
          <w:tcPr>
            <w:tcW w:w="850" w:type="dxa"/>
          </w:tcPr>
          <w:p w14:paraId="36A5E707" w14:textId="77777777" w:rsidR="00F95598" w:rsidRPr="00F52ADF" w:rsidRDefault="00F95598" w:rsidP="00F9559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4.1.</w:t>
            </w:r>
          </w:p>
        </w:tc>
        <w:tc>
          <w:tcPr>
            <w:tcW w:w="7084" w:type="dxa"/>
            <w:gridSpan w:val="3"/>
            <w:vAlign w:val="center"/>
          </w:tcPr>
          <w:p w14:paraId="159CBFB4" w14:textId="09F59E1B" w:rsidR="00F95598" w:rsidRPr="00F52ADF" w:rsidRDefault="00F95598" w:rsidP="00F95598">
            <w:pPr>
              <w:ind w:left="21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Девастирана подручја</w:t>
            </w:r>
          </w:p>
        </w:tc>
        <w:tc>
          <w:tcPr>
            <w:tcW w:w="1133" w:type="dxa"/>
            <w:vAlign w:val="center"/>
          </w:tcPr>
          <w:p w14:paraId="39730CCC" w14:textId="7CBE0FC9" w:rsidR="00F95598" w:rsidRPr="00C53840" w:rsidRDefault="005E6042" w:rsidP="00F9559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10</w:t>
            </w:r>
          </w:p>
        </w:tc>
        <w:tc>
          <w:tcPr>
            <w:tcW w:w="1134" w:type="dxa"/>
            <w:vAlign w:val="center"/>
          </w:tcPr>
          <w:p w14:paraId="0DBEAEA0" w14:textId="77777777" w:rsidR="00F95598" w:rsidRPr="00F52ADF" w:rsidRDefault="00F95598" w:rsidP="00F95598">
            <w:pPr>
              <w:jc w:val="center"/>
              <w:rPr>
                <w:sz w:val="22"/>
                <w:szCs w:val="22"/>
              </w:rPr>
            </w:pPr>
          </w:p>
        </w:tc>
      </w:tr>
      <w:tr w:rsidR="00F95598" w:rsidRPr="00F52ADF" w14:paraId="09C62AA5" w14:textId="77777777" w:rsidTr="000E29FF">
        <w:trPr>
          <w:cantSplit/>
        </w:trPr>
        <w:tc>
          <w:tcPr>
            <w:tcW w:w="850" w:type="dxa"/>
          </w:tcPr>
          <w:p w14:paraId="4E93229F" w14:textId="77777777" w:rsidR="00F95598" w:rsidRPr="00F52ADF" w:rsidRDefault="00F95598" w:rsidP="00F9559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4.2</w:t>
            </w:r>
          </w:p>
        </w:tc>
        <w:tc>
          <w:tcPr>
            <w:tcW w:w="7084" w:type="dxa"/>
            <w:gridSpan w:val="3"/>
            <w:vAlign w:val="center"/>
          </w:tcPr>
          <w:p w14:paraId="7DA416CF" w14:textId="332F480A" w:rsidR="00F95598" w:rsidRPr="00F52ADF" w:rsidRDefault="00CA763F" w:rsidP="00CA763F">
            <w:pPr>
              <w:ind w:left="21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  <w:lang w:val="sr-Cyrl-CS"/>
              </w:rPr>
              <w:t>4</w:t>
            </w:r>
            <w:r w:rsidR="00F95598" w:rsidRPr="00F52ADF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133" w:type="dxa"/>
            <w:vAlign w:val="center"/>
          </w:tcPr>
          <w:p w14:paraId="1B0BF65E" w14:textId="51114433" w:rsidR="00F95598" w:rsidRPr="00C53840" w:rsidRDefault="005E6042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1134" w:type="dxa"/>
            <w:vAlign w:val="center"/>
          </w:tcPr>
          <w:p w14:paraId="34F72EAB" w14:textId="77777777" w:rsidR="00F95598" w:rsidRPr="00F52ADF" w:rsidRDefault="00F95598" w:rsidP="00F95598">
            <w:pPr>
              <w:jc w:val="center"/>
              <w:rPr>
                <w:sz w:val="22"/>
                <w:szCs w:val="22"/>
              </w:rPr>
            </w:pPr>
          </w:p>
        </w:tc>
      </w:tr>
      <w:tr w:rsidR="00F95598" w:rsidRPr="00F52ADF" w14:paraId="6FE67564" w14:textId="77777777" w:rsidTr="000E29FF">
        <w:trPr>
          <w:cantSplit/>
        </w:trPr>
        <w:tc>
          <w:tcPr>
            <w:tcW w:w="850" w:type="dxa"/>
          </w:tcPr>
          <w:p w14:paraId="125EAB39" w14:textId="77777777" w:rsidR="00F95598" w:rsidRPr="00F52ADF" w:rsidRDefault="00F95598" w:rsidP="00F9559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4.3</w:t>
            </w:r>
          </w:p>
        </w:tc>
        <w:tc>
          <w:tcPr>
            <w:tcW w:w="7084" w:type="dxa"/>
            <w:gridSpan w:val="3"/>
            <w:vAlign w:val="center"/>
          </w:tcPr>
          <w:p w14:paraId="54DB74C9" w14:textId="6000FA11" w:rsidR="00F95598" w:rsidRPr="00F52ADF" w:rsidRDefault="00CA763F" w:rsidP="00F95598">
            <w:pPr>
              <w:ind w:left="21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  <w:lang w:val="sr-Cyrl-CS"/>
              </w:rPr>
              <w:t>3</w:t>
            </w:r>
            <w:r w:rsidR="00F95598" w:rsidRPr="00F52ADF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133" w:type="dxa"/>
            <w:vAlign w:val="center"/>
          </w:tcPr>
          <w:p w14:paraId="021C1D03" w14:textId="1E722DA6" w:rsidR="00F95598" w:rsidRPr="00C53840" w:rsidRDefault="005E6042" w:rsidP="00F9559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6</w:t>
            </w:r>
          </w:p>
        </w:tc>
        <w:tc>
          <w:tcPr>
            <w:tcW w:w="1134" w:type="dxa"/>
            <w:vAlign w:val="center"/>
          </w:tcPr>
          <w:p w14:paraId="0B91B557" w14:textId="77777777" w:rsidR="00F95598" w:rsidRPr="00F52ADF" w:rsidRDefault="00F95598" w:rsidP="00F95598">
            <w:pPr>
              <w:jc w:val="center"/>
              <w:rPr>
                <w:sz w:val="22"/>
                <w:szCs w:val="22"/>
              </w:rPr>
            </w:pPr>
          </w:p>
        </w:tc>
      </w:tr>
      <w:tr w:rsidR="00F95598" w:rsidRPr="00F52ADF" w14:paraId="05AA10AE" w14:textId="77777777" w:rsidTr="000E29FF">
        <w:trPr>
          <w:cantSplit/>
        </w:trPr>
        <w:tc>
          <w:tcPr>
            <w:tcW w:w="850" w:type="dxa"/>
          </w:tcPr>
          <w:p w14:paraId="7732634B" w14:textId="77777777" w:rsidR="00F95598" w:rsidRPr="00F52ADF" w:rsidRDefault="00F95598" w:rsidP="00F9559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4.4</w:t>
            </w:r>
          </w:p>
        </w:tc>
        <w:tc>
          <w:tcPr>
            <w:tcW w:w="7084" w:type="dxa"/>
            <w:gridSpan w:val="3"/>
            <w:vAlign w:val="center"/>
          </w:tcPr>
          <w:p w14:paraId="63182D67" w14:textId="5CE56C29" w:rsidR="00F95598" w:rsidRPr="00F52ADF" w:rsidRDefault="00CA763F" w:rsidP="00F95598">
            <w:pPr>
              <w:ind w:left="21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  <w:lang w:val="sr-Cyrl-CS"/>
              </w:rPr>
              <w:t>2</w:t>
            </w:r>
            <w:r w:rsidR="00F95598" w:rsidRPr="00F52ADF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133" w:type="dxa"/>
            <w:vAlign w:val="center"/>
          </w:tcPr>
          <w:p w14:paraId="3192BDAF" w14:textId="1D4DF9F8" w:rsidR="00F95598" w:rsidRPr="00C53840" w:rsidRDefault="005E6042" w:rsidP="00F9559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4</w:t>
            </w:r>
          </w:p>
        </w:tc>
        <w:tc>
          <w:tcPr>
            <w:tcW w:w="1134" w:type="dxa"/>
            <w:vAlign w:val="center"/>
          </w:tcPr>
          <w:p w14:paraId="6583A050" w14:textId="77777777" w:rsidR="00F95598" w:rsidRPr="00F52ADF" w:rsidRDefault="00F95598" w:rsidP="00F95598">
            <w:pPr>
              <w:jc w:val="center"/>
              <w:rPr>
                <w:sz w:val="22"/>
                <w:szCs w:val="22"/>
              </w:rPr>
            </w:pPr>
          </w:p>
        </w:tc>
      </w:tr>
      <w:tr w:rsidR="00F95598" w:rsidRPr="00F52ADF" w14:paraId="2E7314C1" w14:textId="77777777" w:rsidTr="000E29FF">
        <w:trPr>
          <w:cantSplit/>
        </w:trPr>
        <w:tc>
          <w:tcPr>
            <w:tcW w:w="850" w:type="dxa"/>
          </w:tcPr>
          <w:p w14:paraId="684EA119" w14:textId="77777777" w:rsidR="00F95598" w:rsidRPr="00F52ADF" w:rsidRDefault="00F95598" w:rsidP="00F95598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4.5</w:t>
            </w:r>
          </w:p>
        </w:tc>
        <w:tc>
          <w:tcPr>
            <w:tcW w:w="7084" w:type="dxa"/>
            <w:gridSpan w:val="3"/>
            <w:vAlign w:val="center"/>
          </w:tcPr>
          <w:p w14:paraId="2B873DA2" w14:textId="298C99DB" w:rsidR="00F95598" w:rsidRPr="00F52ADF" w:rsidRDefault="00CA763F" w:rsidP="00F95598">
            <w:pPr>
              <w:ind w:left="21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  <w:lang w:val="sr-Cyrl-CS"/>
              </w:rPr>
              <w:t>1</w:t>
            </w:r>
            <w:r w:rsidR="00F95598" w:rsidRPr="00F52ADF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133" w:type="dxa"/>
            <w:vAlign w:val="center"/>
          </w:tcPr>
          <w:p w14:paraId="7E544BDC" w14:textId="537B6F91" w:rsidR="00F95598" w:rsidRPr="00C53840" w:rsidRDefault="002F5041" w:rsidP="00F95598">
            <w:pPr>
              <w:jc w:val="center"/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2</w:t>
            </w:r>
          </w:p>
        </w:tc>
        <w:tc>
          <w:tcPr>
            <w:tcW w:w="1134" w:type="dxa"/>
            <w:vAlign w:val="center"/>
          </w:tcPr>
          <w:p w14:paraId="02EF393A" w14:textId="77777777" w:rsidR="00F95598" w:rsidRPr="00F52ADF" w:rsidRDefault="00F95598" w:rsidP="00F95598">
            <w:pPr>
              <w:jc w:val="center"/>
              <w:rPr>
                <w:sz w:val="22"/>
                <w:szCs w:val="22"/>
              </w:rPr>
            </w:pPr>
          </w:p>
        </w:tc>
      </w:tr>
      <w:tr w:rsidR="005E6042" w:rsidRPr="00F52ADF" w14:paraId="16BD1B06" w14:textId="77777777" w:rsidTr="00BE5349">
        <w:trPr>
          <w:cantSplit/>
        </w:trPr>
        <w:tc>
          <w:tcPr>
            <w:tcW w:w="850" w:type="dxa"/>
            <w:vAlign w:val="center"/>
          </w:tcPr>
          <w:p w14:paraId="3433F122" w14:textId="741218E0" w:rsidR="005E6042" w:rsidRPr="005E6042" w:rsidRDefault="00086DD3" w:rsidP="00BE5349">
            <w:pPr>
              <w:rPr>
                <w:b/>
                <w:sz w:val="22"/>
                <w:szCs w:val="22"/>
                <w:lang w:val="en-GB"/>
              </w:rPr>
            </w:pPr>
            <w:r>
              <w:rPr>
                <w:b/>
                <w:sz w:val="22"/>
                <w:szCs w:val="22"/>
                <w:lang w:val="en-GB"/>
              </w:rPr>
              <w:t>5</w:t>
            </w:r>
          </w:p>
        </w:tc>
        <w:tc>
          <w:tcPr>
            <w:tcW w:w="7084" w:type="dxa"/>
            <w:gridSpan w:val="3"/>
            <w:vAlign w:val="center"/>
          </w:tcPr>
          <w:p w14:paraId="47B665DD" w14:textId="151BC502" w:rsidR="005E6042" w:rsidRPr="00F52ADF" w:rsidRDefault="005E6042" w:rsidP="00BE5349">
            <w:pPr>
              <w:rPr>
                <w:sz w:val="22"/>
                <w:szCs w:val="22"/>
              </w:rPr>
            </w:pPr>
            <w:r w:rsidRPr="005E6042">
              <w:rPr>
                <w:b/>
                <w:sz w:val="22"/>
                <w:szCs w:val="22"/>
              </w:rPr>
              <w:t>Ниво загађености ваздуха</w:t>
            </w:r>
          </w:p>
        </w:tc>
        <w:tc>
          <w:tcPr>
            <w:tcW w:w="1133" w:type="dxa"/>
            <w:vAlign w:val="center"/>
          </w:tcPr>
          <w:p w14:paraId="3B6EB82F" w14:textId="77777777" w:rsidR="005E6042" w:rsidRPr="00F52ADF" w:rsidRDefault="005E6042" w:rsidP="00BE5349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219CC84E" w14:textId="77777777" w:rsidR="005E6042" w:rsidRPr="00F52ADF" w:rsidRDefault="005E6042" w:rsidP="00BE5349">
            <w:pPr>
              <w:jc w:val="center"/>
              <w:rPr>
                <w:b/>
                <w:lang w:val="sr-Cyrl-CS"/>
              </w:rPr>
            </w:pPr>
            <w:r w:rsidRPr="00F52ADF">
              <w:rPr>
                <w:b/>
                <w:lang w:val="sr-Cyrl-CS"/>
              </w:rPr>
              <w:t>10</w:t>
            </w:r>
          </w:p>
        </w:tc>
      </w:tr>
      <w:tr w:rsidR="005E6042" w:rsidRPr="00F52ADF" w14:paraId="3B110B2C" w14:textId="77777777" w:rsidTr="00BE5349">
        <w:trPr>
          <w:cantSplit/>
        </w:trPr>
        <w:tc>
          <w:tcPr>
            <w:tcW w:w="850" w:type="dxa"/>
          </w:tcPr>
          <w:p w14:paraId="18958E35" w14:textId="4658F45D" w:rsidR="005E6042" w:rsidRPr="00F52ADF" w:rsidRDefault="00086DD3" w:rsidP="00BE5349">
            <w:pPr>
              <w:ind w:left="34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>5</w:t>
            </w:r>
            <w:r w:rsidR="005E6042" w:rsidRPr="00F52ADF">
              <w:rPr>
                <w:sz w:val="22"/>
                <w:szCs w:val="22"/>
              </w:rPr>
              <w:t>.1.</w:t>
            </w:r>
          </w:p>
        </w:tc>
        <w:tc>
          <w:tcPr>
            <w:tcW w:w="7084" w:type="dxa"/>
            <w:gridSpan w:val="3"/>
          </w:tcPr>
          <w:p w14:paraId="3C7D5900" w14:textId="7A512E15" w:rsidR="005E6042" w:rsidRPr="00F52ADF" w:rsidRDefault="005E6042" w:rsidP="00BE5349">
            <w:pPr>
              <w:ind w:left="214"/>
              <w:rPr>
                <w:sz w:val="22"/>
                <w:szCs w:val="22"/>
              </w:rPr>
            </w:pPr>
            <w:r w:rsidRPr="000E1189">
              <w:rPr>
                <w:sz w:val="22"/>
                <w:szCs w:val="22"/>
              </w:rPr>
              <w:t>ЈЛС</w:t>
            </w:r>
            <w:r w:rsidRPr="000E1189">
              <w:t xml:space="preserve"> </w:t>
            </w:r>
            <w:r w:rsidRPr="000E1189">
              <w:rPr>
                <w:sz w:val="22"/>
                <w:szCs w:val="22"/>
              </w:rPr>
              <w:t xml:space="preserve">које </w:t>
            </w:r>
            <w:r w:rsidR="00A26FB7" w:rsidRPr="000E1189">
              <w:rPr>
                <w:sz w:val="22"/>
                <w:szCs w:val="22"/>
              </w:rPr>
              <w:t>се навод</w:t>
            </w:r>
            <w:r w:rsidR="00A26FB7" w:rsidRPr="000E1189">
              <w:rPr>
                <w:sz w:val="22"/>
                <w:szCs w:val="22"/>
                <w:lang w:val="sr-Cyrl-CS"/>
              </w:rPr>
              <w:t>е</w:t>
            </w:r>
            <w:r w:rsidR="00A26FB7" w:rsidRPr="000E1189">
              <w:rPr>
                <w:sz w:val="22"/>
                <w:szCs w:val="22"/>
              </w:rPr>
              <w:t xml:space="preserve"> </w:t>
            </w:r>
            <w:r w:rsidR="000E1189" w:rsidRPr="000E1189">
              <w:rPr>
                <w:sz w:val="22"/>
                <w:szCs w:val="22"/>
                <w:lang w:val="sr-Cyrl-CS"/>
              </w:rPr>
              <w:t xml:space="preserve">у </w:t>
            </w:r>
            <w:r w:rsidR="00C9530B" w:rsidRPr="000E1189">
              <w:rPr>
                <w:sz w:val="22"/>
                <w:szCs w:val="22"/>
              </w:rPr>
              <w:t>Уредби о утврђивању Листе категорија квалитета ваздуха по зонама и агломерацијама на територији Републике Србије за 2021. годину („Службени гласник РСˮ, број 144/22) и у Програму за заштиту ваздуха у Републици Србији за период од 2022. до 2030. године са акционим планом („Службени гласник РСˮ, број 140/22), препознат</w:t>
            </w:r>
            <w:r w:rsidR="000E1189">
              <w:rPr>
                <w:sz w:val="22"/>
                <w:szCs w:val="22"/>
                <w:lang w:val="sr-Cyrl-CS"/>
              </w:rPr>
              <w:t>е</w:t>
            </w:r>
            <w:r w:rsidR="00C9530B" w:rsidRPr="000E1189">
              <w:rPr>
                <w:sz w:val="22"/>
                <w:szCs w:val="22"/>
              </w:rPr>
              <w:t xml:space="preserve"> по високој загађености ваздуха и сврстан</w:t>
            </w:r>
            <w:r w:rsidR="000E1189">
              <w:rPr>
                <w:sz w:val="22"/>
                <w:szCs w:val="22"/>
                <w:lang w:val="sr-Cyrl-CS"/>
              </w:rPr>
              <w:t>е</w:t>
            </w:r>
            <w:r w:rsidR="00C9530B" w:rsidRPr="000E1189">
              <w:rPr>
                <w:sz w:val="22"/>
                <w:szCs w:val="22"/>
              </w:rPr>
              <w:t xml:space="preserve"> у трећу категорију квалитета ваздуха на основу резултата мониторинга емисије PM10 и PM2.5 суспендованих честица у 2021. години</w:t>
            </w:r>
          </w:p>
        </w:tc>
        <w:tc>
          <w:tcPr>
            <w:tcW w:w="1133" w:type="dxa"/>
            <w:shd w:val="clear" w:color="auto" w:fill="auto"/>
          </w:tcPr>
          <w:p w14:paraId="2FCC355C" w14:textId="7ABC263B" w:rsidR="005E6042" w:rsidRPr="00C326CE" w:rsidRDefault="005E6042" w:rsidP="00BE534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1134" w:type="dxa"/>
          </w:tcPr>
          <w:p w14:paraId="4827D487" w14:textId="77777777" w:rsidR="005E6042" w:rsidRPr="00F52ADF" w:rsidRDefault="005E6042" w:rsidP="00BE5349">
            <w:pPr>
              <w:jc w:val="center"/>
              <w:rPr>
                <w:sz w:val="22"/>
                <w:szCs w:val="22"/>
              </w:rPr>
            </w:pPr>
          </w:p>
        </w:tc>
      </w:tr>
      <w:tr w:rsidR="005E6042" w:rsidRPr="00F52ADF" w14:paraId="24FB023A" w14:textId="77777777" w:rsidTr="00BE5349">
        <w:trPr>
          <w:cantSplit/>
        </w:trPr>
        <w:tc>
          <w:tcPr>
            <w:tcW w:w="850" w:type="dxa"/>
          </w:tcPr>
          <w:p w14:paraId="17E65F71" w14:textId="6138AA3A" w:rsidR="005E6042" w:rsidRPr="00F52ADF" w:rsidRDefault="00086DD3" w:rsidP="00BE5349">
            <w:pPr>
              <w:ind w:left="34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>5</w:t>
            </w:r>
            <w:r w:rsidR="005E6042" w:rsidRPr="00F52ADF">
              <w:rPr>
                <w:sz w:val="22"/>
                <w:szCs w:val="22"/>
              </w:rPr>
              <w:t>.2</w:t>
            </w:r>
          </w:p>
        </w:tc>
        <w:tc>
          <w:tcPr>
            <w:tcW w:w="7084" w:type="dxa"/>
            <w:gridSpan w:val="3"/>
          </w:tcPr>
          <w:p w14:paraId="7BE83E53" w14:textId="77777777" w:rsidR="005E6042" w:rsidRPr="00F52ADF" w:rsidRDefault="005E6042" w:rsidP="00BE5349">
            <w:pPr>
              <w:ind w:left="21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стале ЈЛС</w:t>
            </w:r>
          </w:p>
        </w:tc>
        <w:tc>
          <w:tcPr>
            <w:tcW w:w="1133" w:type="dxa"/>
            <w:shd w:val="clear" w:color="auto" w:fill="auto"/>
          </w:tcPr>
          <w:p w14:paraId="17ABF2E9" w14:textId="77777777" w:rsidR="005E6042" w:rsidRPr="00C326CE" w:rsidRDefault="005E6042" w:rsidP="00BE5349">
            <w:pPr>
              <w:jc w:val="center"/>
              <w:rPr>
                <w:sz w:val="22"/>
                <w:szCs w:val="22"/>
              </w:rPr>
            </w:pPr>
            <w:r w:rsidRPr="00C326CE">
              <w:rPr>
                <w:sz w:val="22"/>
                <w:szCs w:val="22"/>
              </w:rPr>
              <w:t>0</w:t>
            </w:r>
          </w:p>
        </w:tc>
        <w:tc>
          <w:tcPr>
            <w:tcW w:w="1134" w:type="dxa"/>
          </w:tcPr>
          <w:p w14:paraId="3A9298C1" w14:textId="77777777" w:rsidR="005E6042" w:rsidRPr="00F52ADF" w:rsidRDefault="005E6042" w:rsidP="00BE5349">
            <w:pPr>
              <w:jc w:val="center"/>
              <w:rPr>
                <w:sz w:val="22"/>
                <w:szCs w:val="22"/>
              </w:rPr>
            </w:pPr>
          </w:p>
        </w:tc>
      </w:tr>
      <w:tr w:rsidR="00F95598" w:rsidRPr="00F52ADF" w14:paraId="471D5861" w14:textId="77777777" w:rsidTr="000E29FF">
        <w:trPr>
          <w:cantSplit/>
        </w:trPr>
        <w:tc>
          <w:tcPr>
            <w:tcW w:w="10201" w:type="dxa"/>
            <w:gridSpan w:val="6"/>
            <w:vAlign w:val="center"/>
          </w:tcPr>
          <w:p w14:paraId="21795778" w14:textId="77777777" w:rsidR="00F95598" w:rsidRPr="00F52ADF" w:rsidRDefault="00F95598" w:rsidP="00140AFA">
            <w:pPr>
              <w:rPr>
                <w:sz w:val="22"/>
                <w:szCs w:val="22"/>
              </w:rPr>
            </w:pPr>
          </w:p>
        </w:tc>
      </w:tr>
      <w:tr w:rsidR="00F95598" w:rsidRPr="00F52ADF" w14:paraId="766394AD" w14:textId="77777777" w:rsidTr="000E29FF">
        <w:trPr>
          <w:cantSplit/>
        </w:trPr>
        <w:tc>
          <w:tcPr>
            <w:tcW w:w="9067" w:type="dxa"/>
            <w:gridSpan w:val="5"/>
            <w:shd w:val="clear" w:color="auto" w:fill="auto"/>
            <w:vAlign w:val="center"/>
          </w:tcPr>
          <w:p w14:paraId="4BD46D82" w14:textId="7C58D9F0" w:rsidR="00F95598" w:rsidRPr="00F52ADF" w:rsidRDefault="00F95598" w:rsidP="002B024D">
            <w:pPr>
              <w:jc w:val="right"/>
            </w:pPr>
            <w:r w:rsidRPr="00F52ADF">
              <w:t xml:space="preserve">Укупно максимални број </w:t>
            </w:r>
            <w:r w:rsidR="002B024D" w:rsidRPr="00F52ADF">
              <w:rPr>
                <w:lang w:val="sr-Cyrl-CS"/>
              </w:rPr>
              <w:t>бодов</w:t>
            </w:r>
            <w:r w:rsidRPr="00F52ADF">
              <w:t>а</w:t>
            </w:r>
          </w:p>
        </w:tc>
        <w:tc>
          <w:tcPr>
            <w:tcW w:w="1134" w:type="dxa"/>
            <w:shd w:val="clear" w:color="auto" w:fill="auto"/>
          </w:tcPr>
          <w:p w14:paraId="2F7A0020" w14:textId="77777777" w:rsidR="00F95598" w:rsidRPr="00F52ADF" w:rsidRDefault="00F95598" w:rsidP="00140AFA">
            <w:pPr>
              <w:jc w:val="center"/>
              <w:rPr>
                <w:b/>
              </w:rPr>
            </w:pPr>
            <w:r w:rsidRPr="00F52ADF">
              <w:rPr>
                <w:b/>
              </w:rPr>
              <w:t>100</w:t>
            </w:r>
          </w:p>
        </w:tc>
      </w:tr>
    </w:tbl>
    <w:p w14:paraId="4D0DB22D" w14:textId="788D671B" w:rsidR="00F95598" w:rsidRPr="00F52ADF" w:rsidRDefault="00F95598" w:rsidP="00F22724">
      <w:pPr>
        <w:jc w:val="both"/>
        <w:rPr>
          <w:sz w:val="22"/>
          <w:szCs w:val="22"/>
          <w:lang w:val="sr-Latn-CS"/>
        </w:rPr>
      </w:pPr>
    </w:p>
    <w:p w14:paraId="63B97C1B" w14:textId="5DDAF70A" w:rsidR="007975E8" w:rsidRPr="00F52ADF" w:rsidRDefault="007975E8">
      <w:pPr>
        <w:rPr>
          <w:sz w:val="22"/>
          <w:szCs w:val="22"/>
          <w:lang w:val="sr-Latn-CS"/>
        </w:rPr>
      </w:pPr>
      <w:r w:rsidRPr="00F52ADF">
        <w:rPr>
          <w:sz w:val="22"/>
          <w:szCs w:val="22"/>
          <w:lang w:val="sr-Latn-CS"/>
        </w:rPr>
        <w:br w:type="page"/>
      </w:r>
    </w:p>
    <w:p w14:paraId="013DB511" w14:textId="332693AE" w:rsidR="00693C81" w:rsidRPr="00127EBF" w:rsidRDefault="00C53840" w:rsidP="00127EBF">
      <w:pPr>
        <w:jc w:val="center"/>
        <w:rPr>
          <w:b/>
          <w:lang w:val="sr-Cyrl-CS"/>
        </w:rPr>
      </w:pPr>
      <w:r w:rsidRPr="00127EBF">
        <w:rPr>
          <w:b/>
        </w:rPr>
        <w:lastRenderedPageBreak/>
        <w:t>Елементи критеријума и начин бодовања по критеријумима</w:t>
      </w:r>
      <w:r w:rsidRPr="00127EBF">
        <w:rPr>
          <w:b/>
          <w:lang w:val="sr-Cyrl-CS"/>
        </w:rPr>
        <w:t xml:space="preserve"> за оцену</w:t>
      </w:r>
    </w:p>
    <w:p w14:paraId="79E961C6" w14:textId="20C49D4E" w:rsidR="00693C81" w:rsidRDefault="007975E8" w:rsidP="00127EBF">
      <w:pPr>
        <w:jc w:val="center"/>
        <w:rPr>
          <w:b/>
          <w:lang w:val="sr-Latn-CS"/>
        </w:rPr>
      </w:pPr>
      <w:r w:rsidRPr="00127EBF">
        <w:rPr>
          <w:b/>
        </w:rPr>
        <w:t>пројеката модернизације јавног осветљења</w:t>
      </w:r>
    </w:p>
    <w:p w14:paraId="4693DB34" w14:textId="77777777" w:rsidR="00127EBF" w:rsidRPr="00127EBF" w:rsidRDefault="00127EBF" w:rsidP="00127EBF">
      <w:pPr>
        <w:jc w:val="center"/>
        <w:rPr>
          <w:b/>
          <w:lang w:val="sr-Latn-CS"/>
        </w:rPr>
      </w:pPr>
    </w:p>
    <w:p w14:paraId="19863272" w14:textId="31D38E61" w:rsidR="007975E8" w:rsidRPr="00127EBF" w:rsidRDefault="00F51FB0" w:rsidP="00127EBF">
      <w:pPr>
        <w:rPr>
          <w:lang w:val="sr-Latn-CS"/>
        </w:rPr>
      </w:pPr>
      <w:r w:rsidRPr="00F52ADF">
        <w:rPr>
          <w:lang w:val="sr-Cyrl-CS"/>
        </w:rPr>
        <w:t xml:space="preserve">(мера из одељка I. став 1. тачка </w:t>
      </w:r>
      <w:r w:rsidR="00E64E56">
        <w:rPr>
          <w:lang w:val="sr-Cyrl-CS"/>
        </w:rPr>
        <w:t>5</w:t>
      </w:r>
      <w:r w:rsidRPr="00F52ADF">
        <w:rPr>
          <w:lang w:val="sr-Cyrl-CS"/>
        </w:rPr>
        <w:t>) Јавног позива)</w:t>
      </w:r>
    </w:p>
    <w:tbl>
      <w:tblPr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851"/>
        <w:gridCol w:w="7088"/>
        <w:gridCol w:w="1134"/>
        <w:gridCol w:w="1134"/>
      </w:tblGrid>
      <w:tr w:rsidR="007975E8" w:rsidRPr="00F52ADF" w14:paraId="27776F45" w14:textId="77777777" w:rsidTr="00DA0DA4">
        <w:trPr>
          <w:cantSplit/>
        </w:trPr>
        <w:tc>
          <w:tcPr>
            <w:tcW w:w="851" w:type="dxa"/>
            <w:vAlign w:val="center"/>
          </w:tcPr>
          <w:p w14:paraId="4C49F3CA" w14:textId="77777777" w:rsidR="007975E8" w:rsidRPr="00F52ADF" w:rsidRDefault="007975E8" w:rsidP="00DA0DA4">
            <w:r w:rsidRPr="00F52ADF">
              <w:rPr>
                <w:sz w:val="22"/>
                <w:szCs w:val="22"/>
              </w:rPr>
              <w:t>Бр.</w:t>
            </w:r>
          </w:p>
        </w:tc>
        <w:tc>
          <w:tcPr>
            <w:tcW w:w="7088" w:type="dxa"/>
            <w:vAlign w:val="center"/>
          </w:tcPr>
          <w:p w14:paraId="4C1A64F3" w14:textId="77777777" w:rsidR="007975E8" w:rsidRPr="00F52ADF" w:rsidRDefault="007975E8" w:rsidP="00DA0DA4">
            <w:pPr>
              <w:rPr>
                <w:b/>
              </w:rPr>
            </w:pPr>
          </w:p>
        </w:tc>
        <w:tc>
          <w:tcPr>
            <w:tcW w:w="1134" w:type="dxa"/>
            <w:vAlign w:val="center"/>
          </w:tcPr>
          <w:p w14:paraId="2B9F8C94" w14:textId="77777777" w:rsidR="007975E8" w:rsidRPr="00F52ADF" w:rsidRDefault="007975E8" w:rsidP="00DA0DA4">
            <w:pPr>
              <w:jc w:val="center"/>
            </w:pPr>
            <w:r w:rsidRPr="00F52ADF">
              <w:rPr>
                <w:sz w:val="22"/>
                <w:szCs w:val="22"/>
              </w:rPr>
              <w:t>Број бодова</w:t>
            </w:r>
          </w:p>
        </w:tc>
        <w:tc>
          <w:tcPr>
            <w:tcW w:w="1134" w:type="dxa"/>
            <w:vAlign w:val="center"/>
          </w:tcPr>
          <w:p w14:paraId="22E0DC7D" w14:textId="77777777" w:rsidR="007975E8" w:rsidRPr="00F52ADF" w:rsidRDefault="007975E8" w:rsidP="00DA0DA4">
            <w:pPr>
              <w:jc w:val="center"/>
            </w:pPr>
            <w:r w:rsidRPr="00F52ADF">
              <w:rPr>
                <w:spacing w:val="-20"/>
                <w:sz w:val="22"/>
                <w:szCs w:val="22"/>
              </w:rPr>
              <w:t xml:space="preserve">Максимални број </w:t>
            </w:r>
            <w:r w:rsidRPr="00F52ADF">
              <w:rPr>
                <w:sz w:val="22"/>
                <w:szCs w:val="22"/>
              </w:rPr>
              <w:t>бодова</w:t>
            </w:r>
          </w:p>
        </w:tc>
      </w:tr>
      <w:tr w:rsidR="007975E8" w:rsidRPr="00F52ADF" w14:paraId="638AE3B5" w14:textId="77777777" w:rsidTr="00DA0DA4">
        <w:trPr>
          <w:cantSplit/>
        </w:trPr>
        <w:tc>
          <w:tcPr>
            <w:tcW w:w="851" w:type="dxa"/>
            <w:vAlign w:val="center"/>
          </w:tcPr>
          <w:p w14:paraId="2BF464F6" w14:textId="77777777" w:rsidR="007975E8" w:rsidRPr="00F52ADF" w:rsidRDefault="007975E8" w:rsidP="00DA0DA4">
            <w:pPr>
              <w:rPr>
                <w:b/>
              </w:rPr>
            </w:pPr>
            <w:r w:rsidRPr="00F52ADF">
              <w:rPr>
                <w:b/>
              </w:rPr>
              <w:t>1</w:t>
            </w:r>
          </w:p>
        </w:tc>
        <w:tc>
          <w:tcPr>
            <w:tcW w:w="7088" w:type="dxa"/>
          </w:tcPr>
          <w:p w14:paraId="59D2025D" w14:textId="77777777" w:rsidR="007975E8" w:rsidRPr="00F52ADF" w:rsidRDefault="007975E8" w:rsidP="00DA0DA4">
            <w:pPr>
              <w:rPr>
                <w:b/>
              </w:rPr>
            </w:pPr>
            <w:r w:rsidRPr="00F52ADF">
              <w:rPr>
                <w:b/>
                <w:sz w:val="22"/>
                <w:szCs w:val="22"/>
              </w:rPr>
              <w:t xml:space="preserve">Врста објекта </w:t>
            </w:r>
          </w:p>
        </w:tc>
        <w:tc>
          <w:tcPr>
            <w:tcW w:w="1134" w:type="dxa"/>
            <w:vAlign w:val="center"/>
          </w:tcPr>
          <w:p w14:paraId="68B1912F" w14:textId="77777777" w:rsidR="007975E8" w:rsidRPr="00F52ADF" w:rsidRDefault="007975E8" w:rsidP="00DA0DA4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F1BAB63" w14:textId="578FDF85" w:rsidR="007975E8" w:rsidRPr="00F52ADF" w:rsidRDefault="007975E8" w:rsidP="007975E8">
            <w:pPr>
              <w:jc w:val="center"/>
              <w:rPr>
                <w:b/>
                <w:lang w:val="sr-Latn-CS"/>
              </w:rPr>
            </w:pPr>
            <w:r w:rsidRPr="00F52ADF">
              <w:rPr>
                <w:b/>
              </w:rPr>
              <w:t>1</w:t>
            </w:r>
            <w:r w:rsidRPr="00F52ADF">
              <w:rPr>
                <w:b/>
                <w:lang w:val="sr-Latn-CS"/>
              </w:rPr>
              <w:t>0</w:t>
            </w:r>
          </w:p>
        </w:tc>
      </w:tr>
      <w:tr w:rsidR="007975E8" w:rsidRPr="00F52ADF" w14:paraId="47782B39" w14:textId="77777777" w:rsidTr="00DA0DA4">
        <w:trPr>
          <w:cantSplit/>
        </w:trPr>
        <w:tc>
          <w:tcPr>
            <w:tcW w:w="851" w:type="dxa"/>
            <w:vAlign w:val="center"/>
          </w:tcPr>
          <w:p w14:paraId="624E8293" w14:textId="77777777" w:rsidR="007975E8" w:rsidRPr="00F52ADF" w:rsidRDefault="007975E8" w:rsidP="00DA0DA4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.1</w:t>
            </w:r>
          </w:p>
        </w:tc>
        <w:tc>
          <w:tcPr>
            <w:tcW w:w="7088" w:type="dxa"/>
          </w:tcPr>
          <w:p w14:paraId="78F429D9" w14:textId="77777777" w:rsidR="007975E8" w:rsidRPr="00F52ADF" w:rsidRDefault="007975E8" w:rsidP="00DA0DA4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- осветљење саобраћајница и пешачких зона</w:t>
            </w:r>
          </w:p>
        </w:tc>
        <w:tc>
          <w:tcPr>
            <w:tcW w:w="1134" w:type="dxa"/>
            <w:vAlign w:val="center"/>
          </w:tcPr>
          <w:p w14:paraId="49F671FA" w14:textId="077B35A2" w:rsidR="007975E8" w:rsidRPr="00F52ADF" w:rsidRDefault="007975E8" w:rsidP="007975E8">
            <w:pPr>
              <w:jc w:val="center"/>
              <w:rPr>
                <w:sz w:val="22"/>
                <w:szCs w:val="22"/>
                <w:lang w:val="sr-Latn-CS"/>
              </w:rPr>
            </w:pPr>
            <w:r w:rsidRPr="00F52ADF">
              <w:rPr>
                <w:sz w:val="22"/>
                <w:szCs w:val="22"/>
              </w:rPr>
              <w:t>1</w:t>
            </w:r>
            <w:r w:rsidRPr="00F52ADF">
              <w:rPr>
                <w:sz w:val="22"/>
                <w:szCs w:val="22"/>
                <w:lang w:val="sr-Latn-CS"/>
              </w:rPr>
              <w:t>0</w:t>
            </w:r>
          </w:p>
        </w:tc>
        <w:tc>
          <w:tcPr>
            <w:tcW w:w="1134" w:type="dxa"/>
            <w:vAlign w:val="center"/>
          </w:tcPr>
          <w:p w14:paraId="0E7F5F50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7975E8" w:rsidRPr="00F52ADF" w14:paraId="7AF20125" w14:textId="77777777" w:rsidTr="00DA0DA4">
        <w:trPr>
          <w:cantSplit/>
        </w:trPr>
        <w:tc>
          <w:tcPr>
            <w:tcW w:w="851" w:type="dxa"/>
            <w:vAlign w:val="center"/>
          </w:tcPr>
          <w:p w14:paraId="681EF528" w14:textId="77777777" w:rsidR="007975E8" w:rsidRPr="00F52ADF" w:rsidRDefault="007975E8" w:rsidP="00DA0DA4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.2</w:t>
            </w:r>
          </w:p>
        </w:tc>
        <w:tc>
          <w:tcPr>
            <w:tcW w:w="7088" w:type="dxa"/>
          </w:tcPr>
          <w:p w14:paraId="06AFFC5E" w14:textId="77777777" w:rsidR="007975E8" w:rsidRPr="00F52ADF" w:rsidRDefault="007975E8" w:rsidP="00DA0DA4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- декоративнo осветљења</w:t>
            </w:r>
          </w:p>
        </w:tc>
        <w:tc>
          <w:tcPr>
            <w:tcW w:w="1134" w:type="dxa"/>
            <w:vAlign w:val="center"/>
          </w:tcPr>
          <w:p w14:paraId="287146CA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5</w:t>
            </w:r>
          </w:p>
        </w:tc>
        <w:tc>
          <w:tcPr>
            <w:tcW w:w="1134" w:type="dxa"/>
            <w:vAlign w:val="center"/>
          </w:tcPr>
          <w:p w14:paraId="1CB58668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7975E8" w:rsidRPr="00F52ADF" w14:paraId="0D21752A" w14:textId="77777777" w:rsidTr="00DA0DA4">
        <w:trPr>
          <w:cantSplit/>
        </w:trPr>
        <w:tc>
          <w:tcPr>
            <w:tcW w:w="851" w:type="dxa"/>
            <w:vAlign w:val="center"/>
          </w:tcPr>
          <w:p w14:paraId="3122DF94" w14:textId="77777777" w:rsidR="007975E8" w:rsidRPr="00F52ADF" w:rsidRDefault="007975E8" w:rsidP="00DA0DA4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.3.</w:t>
            </w:r>
          </w:p>
        </w:tc>
        <w:tc>
          <w:tcPr>
            <w:tcW w:w="7088" w:type="dxa"/>
          </w:tcPr>
          <w:p w14:paraId="21E8036A" w14:textId="77777777" w:rsidR="007975E8" w:rsidRPr="00F52ADF" w:rsidRDefault="007975E8" w:rsidP="00DA0DA4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- остало</w:t>
            </w:r>
          </w:p>
        </w:tc>
        <w:tc>
          <w:tcPr>
            <w:tcW w:w="1134" w:type="dxa"/>
            <w:vAlign w:val="center"/>
          </w:tcPr>
          <w:p w14:paraId="5CD7BA65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0</w:t>
            </w:r>
          </w:p>
        </w:tc>
        <w:tc>
          <w:tcPr>
            <w:tcW w:w="1134" w:type="dxa"/>
            <w:vAlign w:val="center"/>
          </w:tcPr>
          <w:p w14:paraId="5B169A11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7975E8" w:rsidRPr="00F52ADF" w14:paraId="5BF90B50" w14:textId="77777777" w:rsidTr="00DA0DA4">
        <w:trPr>
          <w:cantSplit/>
        </w:trPr>
        <w:tc>
          <w:tcPr>
            <w:tcW w:w="851" w:type="dxa"/>
            <w:vAlign w:val="center"/>
          </w:tcPr>
          <w:p w14:paraId="579890D1" w14:textId="77777777" w:rsidR="007975E8" w:rsidRPr="00F52ADF" w:rsidRDefault="007975E8" w:rsidP="00DA0DA4">
            <w:pPr>
              <w:rPr>
                <w:b/>
              </w:rPr>
            </w:pPr>
            <w:r w:rsidRPr="00F52ADF">
              <w:rPr>
                <w:b/>
              </w:rPr>
              <w:t>2</w:t>
            </w:r>
          </w:p>
        </w:tc>
        <w:tc>
          <w:tcPr>
            <w:tcW w:w="7088" w:type="dxa"/>
          </w:tcPr>
          <w:p w14:paraId="12F8837C" w14:textId="77777777" w:rsidR="007975E8" w:rsidRPr="00F52ADF" w:rsidRDefault="007975E8" w:rsidP="00DA0DA4">
            <w:pPr>
              <w:rPr>
                <w:b/>
              </w:rPr>
            </w:pPr>
            <w:r w:rsidRPr="00F52ADF">
              <w:rPr>
                <w:b/>
                <w:sz w:val="22"/>
                <w:szCs w:val="22"/>
              </w:rPr>
              <w:t xml:space="preserve">Врста мере </w:t>
            </w:r>
          </w:p>
        </w:tc>
        <w:tc>
          <w:tcPr>
            <w:tcW w:w="1134" w:type="dxa"/>
            <w:vAlign w:val="center"/>
          </w:tcPr>
          <w:p w14:paraId="62D8F28D" w14:textId="77777777" w:rsidR="007975E8" w:rsidRPr="00F52ADF" w:rsidRDefault="007975E8" w:rsidP="00DA0DA4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37DE0881" w14:textId="1D73EA3E" w:rsidR="007975E8" w:rsidRPr="00F52ADF" w:rsidRDefault="00422563" w:rsidP="00DA0DA4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4</w:t>
            </w:r>
            <w:r w:rsidR="007975E8" w:rsidRPr="00F52ADF">
              <w:rPr>
                <w:b/>
                <w:lang w:val="en-US"/>
              </w:rPr>
              <w:t>0</w:t>
            </w:r>
          </w:p>
        </w:tc>
      </w:tr>
      <w:tr w:rsidR="007975E8" w:rsidRPr="00F52ADF" w14:paraId="038BB9B5" w14:textId="77777777" w:rsidTr="00DA0DA4">
        <w:trPr>
          <w:cantSplit/>
        </w:trPr>
        <w:tc>
          <w:tcPr>
            <w:tcW w:w="851" w:type="dxa"/>
            <w:shd w:val="clear" w:color="auto" w:fill="auto"/>
            <w:vAlign w:val="center"/>
          </w:tcPr>
          <w:p w14:paraId="7C33DCB7" w14:textId="77777777" w:rsidR="007975E8" w:rsidRPr="00F52ADF" w:rsidRDefault="007975E8" w:rsidP="00DA0DA4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1</w:t>
            </w:r>
          </w:p>
        </w:tc>
        <w:tc>
          <w:tcPr>
            <w:tcW w:w="7088" w:type="dxa"/>
            <w:shd w:val="clear" w:color="auto" w:fill="auto"/>
          </w:tcPr>
          <w:p w14:paraId="6CA764D2" w14:textId="77777777" w:rsidR="007975E8" w:rsidRPr="00F52ADF" w:rsidRDefault="007975E8" w:rsidP="00DA0DA4">
            <w:pPr>
              <w:rPr>
                <w:b/>
              </w:rPr>
            </w:pPr>
            <w:r w:rsidRPr="00F52ADF">
              <w:rPr>
                <w:b/>
              </w:rPr>
              <w:t>Уградња светиљки</w:t>
            </w:r>
            <w:r w:rsidRPr="00F52ADF">
              <w:t>*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CD3AE5E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FD54383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7975E8" w:rsidRPr="00F52ADF" w14:paraId="75484DCA" w14:textId="77777777" w:rsidTr="00DA0DA4">
        <w:trPr>
          <w:cantSplit/>
        </w:trPr>
        <w:tc>
          <w:tcPr>
            <w:tcW w:w="851" w:type="dxa"/>
            <w:shd w:val="clear" w:color="auto" w:fill="auto"/>
            <w:vAlign w:val="center"/>
          </w:tcPr>
          <w:p w14:paraId="22600250" w14:textId="77777777" w:rsidR="007975E8" w:rsidRPr="00F52ADF" w:rsidRDefault="007975E8" w:rsidP="00DA0DA4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7088" w:type="dxa"/>
            <w:shd w:val="clear" w:color="auto" w:fill="auto"/>
          </w:tcPr>
          <w:p w14:paraId="58457B52" w14:textId="40FCBB84" w:rsidR="007975E8" w:rsidRPr="00F52ADF" w:rsidRDefault="007975E8" w:rsidP="004C7E6B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са сијалицама</w:t>
            </w:r>
            <w:r w:rsidR="004C7E6B" w:rsidRPr="00F52ADF">
              <w:rPr>
                <w:sz w:val="22"/>
                <w:szCs w:val="22"/>
              </w:rPr>
              <w:t xml:space="preserve"> </w:t>
            </w:r>
            <w:r w:rsidRPr="00F52ADF">
              <w:rPr>
                <w:sz w:val="22"/>
                <w:szCs w:val="22"/>
              </w:rPr>
              <w:t>класе енергетске ефикасности А++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C98E4D5" w14:textId="1B6DC5DE" w:rsidR="007975E8" w:rsidRPr="00F52ADF" w:rsidRDefault="00422563" w:rsidP="00DA0DA4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1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08FBCBD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7975E8" w:rsidRPr="00F52ADF" w14:paraId="4B86F4B9" w14:textId="77777777" w:rsidTr="00DA0DA4">
        <w:trPr>
          <w:cantSplit/>
        </w:trPr>
        <w:tc>
          <w:tcPr>
            <w:tcW w:w="851" w:type="dxa"/>
            <w:shd w:val="clear" w:color="auto" w:fill="auto"/>
            <w:vAlign w:val="center"/>
          </w:tcPr>
          <w:p w14:paraId="71DD21E3" w14:textId="77777777" w:rsidR="007975E8" w:rsidRPr="00F52ADF" w:rsidRDefault="007975E8" w:rsidP="00DA0DA4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7088" w:type="dxa"/>
            <w:shd w:val="clear" w:color="auto" w:fill="auto"/>
          </w:tcPr>
          <w:p w14:paraId="4B69E3B2" w14:textId="6684F27F" w:rsidR="007975E8" w:rsidRPr="00F52ADF" w:rsidRDefault="007975E8" w:rsidP="004C7E6B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са сијалицама</w:t>
            </w:r>
            <w:r w:rsidR="004C7E6B" w:rsidRPr="00F52ADF">
              <w:rPr>
                <w:sz w:val="22"/>
                <w:szCs w:val="22"/>
              </w:rPr>
              <w:t xml:space="preserve"> </w:t>
            </w:r>
            <w:r w:rsidRPr="00F52ADF">
              <w:rPr>
                <w:sz w:val="22"/>
                <w:szCs w:val="22"/>
              </w:rPr>
              <w:t>класе енергетске ефикасности А+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8510299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6DD86BE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7975E8" w:rsidRPr="00F52ADF" w14:paraId="507F7680" w14:textId="77777777" w:rsidTr="00DA0DA4">
        <w:trPr>
          <w:cantSplit/>
        </w:trPr>
        <w:tc>
          <w:tcPr>
            <w:tcW w:w="851" w:type="dxa"/>
            <w:shd w:val="clear" w:color="auto" w:fill="auto"/>
            <w:vAlign w:val="center"/>
          </w:tcPr>
          <w:p w14:paraId="136744E9" w14:textId="77777777" w:rsidR="007975E8" w:rsidRPr="00F52ADF" w:rsidRDefault="007975E8" w:rsidP="00DA0DA4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2</w:t>
            </w:r>
          </w:p>
        </w:tc>
        <w:tc>
          <w:tcPr>
            <w:tcW w:w="7088" w:type="dxa"/>
            <w:shd w:val="clear" w:color="auto" w:fill="auto"/>
          </w:tcPr>
          <w:p w14:paraId="7BCB611A" w14:textId="34B1FAC8" w:rsidR="007975E8" w:rsidRPr="00F52ADF" w:rsidRDefault="007975E8" w:rsidP="003E0F20">
            <w:pPr>
              <w:rPr>
                <w:spacing w:val="-10"/>
                <w:sz w:val="22"/>
                <w:szCs w:val="22"/>
                <w:lang w:val="sr-Latn-CS"/>
              </w:rPr>
            </w:pPr>
            <w:r w:rsidRPr="00F52ADF">
              <w:rPr>
                <w:b/>
                <w:spacing w:val="-6"/>
              </w:rPr>
              <w:t>Животни век сијалице</w:t>
            </w:r>
            <w:r w:rsidRPr="00F52ADF">
              <w:t xml:space="preserve"> више од </w:t>
            </w:r>
            <w:r w:rsidR="003E0F20" w:rsidRPr="00F52ADF">
              <w:rPr>
                <w:lang w:val="sr-Cyrl-CS"/>
              </w:rPr>
              <w:t>100</w:t>
            </w:r>
            <w:r w:rsidRPr="00F52ADF">
              <w:t>.000 сати</w:t>
            </w:r>
            <w:r w:rsidRPr="00F52ADF">
              <w:rPr>
                <w:lang w:val="sr-Latn-CS"/>
              </w:rPr>
              <w:t xml:space="preserve"> </w:t>
            </w:r>
            <w:r w:rsidRPr="00F52ADF">
              <w:t>**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4592712" w14:textId="390DDE87" w:rsidR="007975E8" w:rsidRPr="00422563" w:rsidRDefault="00422563" w:rsidP="00DA0DA4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1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B3CA47F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7975E8" w:rsidRPr="00F52ADF" w14:paraId="22B799CC" w14:textId="77777777" w:rsidTr="00DA0DA4">
        <w:trPr>
          <w:cantSplit/>
        </w:trPr>
        <w:tc>
          <w:tcPr>
            <w:tcW w:w="851" w:type="dxa"/>
            <w:shd w:val="clear" w:color="auto" w:fill="auto"/>
            <w:vAlign w:val="center"/>
          </w:tcPr>
          <w:p w14:paraId="44F1E896" w14:textId="77777777" w:rsidR="007975E8" w:rsidRPr="00F52ADF" w:rsidRDefault="007975E8" w:rsidP="00DA0DA4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3</w:t>
            </w:r>
          </w:p>
        </w:tc>
        <w:tc>
          <w:tcPr>
            <w:tcW w:w="7088" w:type="dxa"/>
            <w:shd w:val="clear" w:color="auto" w:fill="auto"/>
          </w:tcPr>
          <w:p w14:paraId="0F74A567" w14:textId="77777777" w:rsidR="007975E8" w:rsidRPr="00F52ADF" w:rsidRDefault="007975E8" w:rsidP="00DA0DA4">
            <w:pPr>
              <w:rPr>
                <w:rStyle w:val="rvts3"/>
                <w:b/>
                <w:color w:val="auto"/>
                <w:spacing w:val="-6"/>
                <w:sz w:val="22"/>
              </w:rPr>
            </w:pPr>
            <w:r w:rsidRPr="00F52ADF">
              <w:rPr>
                <w:b/>
                <w:spacing w:val="-6"/>
              </w:rPr>
              <w:t xml:space="preserve">Управљање системом </w:t>
            </w:r>
            <w:r w:rsidRPr="00F52ADF">
              <w:rPr>
                <w:spacing w:val="-6"/>
              </w:rPr>
              <w:t>у смислу смањења интензитета осветљености или искључивање у режиму смањеног интензитета саобраћаја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8FA0AE8" w14:textId="422147B4" w:rsidR="007975E8" w:rsidRPr="00F52ADF" w:rsidRDefault="004C7E6B" w:rsidP="00DA0DA4">
            <w:pPr>
              <w:jc w:val="center"/>
            </w:pPr>
            <w:r w:rsidRPr="00F52ADF">
              <w:rPr>
                <w:b/>
              </w:rPr>
              <w:t>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B811961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7975E8" w:rsidRPr="00F52ADF" w14:paraId="395F42F0" w14:textId="77777777" w:rsidTr="00DA0DA4">
        <w:trPr>
          <w:cantSplit/>
        </w:trPr>
        <w:tc>
          <w:tcPr>
            <w:tcW w:w="851" w:type="dxa"/>
            <w:shd w:val="clear" w:color="auto" w:fill="auto"/>
            <w:vAlign w:val="center"/>
          </w:tcPr>
          <w:p w14:paraId="7893EED0" w14:textId="79627554" w:rsidR="007975E8" w:rsidRPr="00F52ADF" w:rsidRDefault="007975E8" w:rsidP="007975E8">
            <w:pPr>
              <w:jc w:val="right"/>
              <w:rPr>
                <w:sz w:val="22"/>
                <w:szCs w:val="22"/>
                <w:lang w:val="en-US"/>
              </w:rPr>
            </w:pPr>
            <w:r w:rsidRPr="00F52ADF">
              <w:rPr>
                <w:sz w:val="22"/>
                <w:szCs w:val="22"/>
              </w:rPr>
              <w:t>2.</w:t>
            </w:r>
            <w:r w:rsidRPr="00F52ADF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7088" w:type="dxa"/>
            <w:shd w:val="clear" w:color="auto" w:fill="auto"/>
          </w:tcPr>
          <w:p w14:paraId="5E3D9B3F" w14:textId="77777777" w:rsidR="007975E8" w:rsidRPr="00F52ADF" w:rsidRDefault="007975E8" w:rsidP="00DA0DA4">
            <w:pPr>
              <w:rPr>
                <w:b/>
                <w:spacing w:val="-6"/>
                <w:lang w:val="sr-Cyrl-CS"/>
              </w:rPr>
            </w:pPr>
            <w:r w:rsidRPr="00F52ADF">
              <w:rPr>
                <w:b/>
                <w:spacing w:val="-6"/>
              </w:rPr>
              <w:t xml:space="preserve">Управљање системом </w:t>
            </w:r>
            <w:r w:rsidRPr="00F52ADF">
              <w:rPr>
                <w:spacing w:val="-6"/>
              </w:rPr>
              <w:t xml:space="preserve">у смислу смањења интензитета осветљености у </w:t>
            </w:r>
            <w:r w:rsidRPr="00F52ADF">
              <w:rPr>
                <w:spacing w:val="-6"/>
                <w:lang w:val="sr-Cyrl-CS"/>
              </w:rPr>
              <w:t>ноћним сатима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C79991F" w14:textId="5925E6B3" w:rsidR="007975E8" w:rsidRPr="00F52ADF" w:rsidRDefault="004C7E6B" w:rsidP="00DA0DA4">
            <w:pPr>
              <w:jc w:val="center"/>
              <w:rPr>
                <w:b/>
              </w:rPr>
            </w:pPr>
            <w:r w:rsidRPr="00F52ADF">
              <w:rPr>
                <w:b/>
              </w:rPr>
              <w:t>8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FF44746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4C7E6B" w:rsidRPr="00F52ADF" w14:paraId="1AF9C386" w14:textId="77777777" w:rsidTr="00DA0DA4">
        <w:trPr>
          <w:cantSplit/>
        </w:trPr>
        <w:tc>
          <w:tcPr>
            <w:tcW w:w="851" w:type="dxa"/>
            <w:shd w:val="clear" w:color="auto" w:fill="auto"/>
            <w:vAlign w:val="center"/>
          </w:tcPr>
          <w:p w14:paraId="4308E3AD" w14:textId="2AA21892" w:rsidR="004C7E6B" w:rsidRPr="00F52ADF" w:rsidRDefault="004C7E6B" w:rsidP="004C7E6B">
            <w:pPr>
              <w:jc w:val="right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2.5</w:t>
            </w:r>
          </w:p>
        </w:tc>
        <w:tc>
          <w:tcPr>
            <w:tcW w:w="7088" w:type="dxa"/>
            <w:shd w:val="clear" w:color="auto" w:fill="auto"/>
          </w:tcPr>
          <w:p w14:paraId="47134ACD" w14:textId="327D2DB9" w:rsidR="004C7E6B" w:rsidRPr="00F52ADF" w:rsidRDefault="004C7E6B" w:rsidP="00DA0DA4">
            <w:pPr>
              <w:rPr>
                <w:b/>
                <w:spacing w:val="-6"/>
              </w:rPr>
            </w:pPr>
            <w:r w:rsidRPr="00F52ADF">
              <w:rPr>
                <w:lang w:val="sr-Cyrl-CS"/>
              </w:rPr>
              <w:t>Уградња</w:t>
            </w:r>
            <w:r w:rsidRPr="00F52ADF">
              <w:rPr>
                <w:lang w:val="sr-Latn-RS"/>
              </w:rPr>
              <w:t xml:space="preserve"> </w:t>
            </w:r>
            <w:r w:rsidRPr="00F52ADF">
              <w:t>система за</w:t>
            </w:r>
            <w:r w:rsidRPr="00F52ADF">
              <w:rPr>
                <w:lang w:val="sr-Cyrl-CS"/>
              </w:rPr>
              <w:t xml:space="preserve"> компезацију реактивне енергије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A2963FA" w14:textId="27954FD0" w:rsidR="004C7E6B" w:rsidRPr="00F52ADF" w:rsidRDefault="004C7E6B" w:rsidP="00DA0DA4">
            <w:pPr>
              <w:jc w:val="center"/>
              <w:rPr>
                <w:b/>
              </w:rPr>
            </w:pPr>
            <w:r w:rsidRPr="00F52ADF">
              <w:rPr>
                <w:b/>
              </w:rPr>
              <w:t>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0ED4EEE" w14:textId="77777777" w:rsidR="004C7E6B" w:rsidRPr="00F52ADF" w:rsidRDefault="004C7E6B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7975E8" w:rsidRPr="00F52ADF" w14:paraId="75A94E17" w14:textId="77777777" w:rsidTr="00DA0DA4">
        <w:trPr>
          <w:cantSplit/>
        </w:trPr>
        <w:tc>
          <w:tcPr>
            <w:tcW w:w="851" w:type="dxa"/>
            <w:vAlign w:val="center"/>
          </w:tcPr>
          <w:p w14:paraId="1697CA5B" w14:textId="77777777" w:rsidR="007975E8" w:rsidRPr="00F52ADF" w:rsidRDefault="007975E8" w:rsidP="00DA0DA4">
            <w:pPr>
              <w:rPr>
                <w:b/>
              </w:rPr>
            </w:pPr>
            <w:r w:rsidRPr="00F52ADF">
              <w:rPr>
                <w:b/>
              </w:rPr>
              <w:t>3</w:t>
            </w:r>
          </w:p>
        </w:tc>
        <w:tc>
          <w:tcPr>
            <w:tcW w:w="7088" w:type="dxa"/>
          </w:tcPr>
          <w:p w14:paraId="583ABE61" w14:textId="2812D552" w:rsidR="007975E8" w:rsidRPr="00F52ADF" w:rsidRDefault="007975E8" w:rsidP="0091294B">
            <w:pPr>
              <w:rPr>
                <w:b/>
              </w:rPr>
            </w:pPr>
            <w:r w:rsidRPr="00F52ADF">
              <w:rPr>
                <w:b/>
              </w:rPr>
              <w:t xml:space="preserve">Смањење инсталисаног капацитета </w:t>
            </w:r>
            <w:r w:rsidRPr="00F52ADF">
              <w:t>реконструисаног дела јавног осветљења за</w:t>
            </w:r>
          </w:p>
        </w:tc>
        <w:tc>
          <w:tcPr>
            <w:tcW w:w="1134" w:type="dxa"/>
            <w:vAlign w:val="center"/>
          </w:tcPr>
          <w:p w14:paraId="60A6675A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6AD7D8E9" w14:textId="77777777" w:rsidR="007975E8" w:rsidRPr="00F52ADF" w:rsidRDefault="007975E8" w:rsidP="00DA0DA4">
            <w:pPr>
              <w:jc w:val="center"/>
              <w:rPr>
                <w:b/>
              </w:rPr>
            </w:pPr>
            <w:r w:rsidRPr="00F52ADF">
              <w:rPr>
                <w:b/>
              </w:rPr>
              <w:t>15</w:t>
            </w:r>
          </w:p>
        </w:tc>
      </w:tr>
      <w:tr w:rsidR="007975E8" w:rsidRPr="00F52ADF" w14:paraId="2072B785" w14:textId="77777777" w:rsidTr="00DA0DA4">
        <w:trPr>
          <w:cantSplit/>
        </w:trPr>
        <w:tc>
          <w:tcPr>
            <w:tcW w:w="851" w:type="dxa"/>
            <w:vAlign w:val="center"/>
          </w:tcPr>
          <w:p w14:paraId="7B25B479" w14:textId="77777777" w:rsidR="007975E8" w:rsidRPr="00F52ADF" w:rsidRDefault="007975E8" w:rsidP="00DA0DA4">
            <w:pPr>
              <w:rPr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70898A5A" w14:textId="77777777" w:rsidR="007975E8" w:rsidRPr="00F52ADF" w:rsidRDefault="007975E8" w:rsidP="00DA0DA4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- више од 55%</w:t>
            </w:r>
          </w:p>
        </w:tc>
        <w:tc>
          <w:tcPr>
            <w:tcW w:w="1134" w:type="dxa"/>
            <w:vAlign w:val="center"/>
          </w:tcPr>
          <w:p w14:paraId="678D9D66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5</w:t>
            </w:r>
          </w:p>
        </w:tc>
        <w:tc>
          <w:tcPr>
            <w:tcW w:w="1134" w:type="dxa"/>
            <w:vAlign w:val="center"/>
          </w:tcPr>
          <w:p w14:paraId="3EDC31E3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7975E8" w:rsidRPr="00F52ADF" w14:paraId="73726DF7" w14:textId="77777777" w:rsidTr="00DA0DA4">
        <w:trPr>
          <w:cantSplit/>
        </w:trPr>
        <w:tc>
          <w:tcPr>
            <w:tcW w:w="851" w:type="dxa"/>
            <w:vAlign w:val="center"/>
          </w:tcPr>
          <w:p w14:paraId="6BF72BED" w14:textId="77777777" w:rsidR="007975E8" w:rsidRPr="00F52ADF" w:rsidRDefault="007975E8" w:rsidP="00DA0DA4">
            <w:pPr>
              <w:rPr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045D0F4C" w14:textId="77777777" w:rsidR="007975E8" w:rsidRPr="00F52ADF" w:rsidRDefault="007975E8" w:rsidP="00DA0DA4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- 35÷55%</w:t>
            </w:r>
          </w:p>
        </w:tc>
        <w:tc>
          <w:tcPr>
            <w:tcW w:w="1134" w:type="dxa"/>
            <w:vAlign w:val="center"/>
          </w:tcPr>
          <w:p w14:paraId="0120952E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0</w:t>
            </w:r>
          </w:p>
        </w:tc>
        <w:tc>
          <w:tcPr>
            <w:tcW w:w="1134" w:type="dxa"/>
            <w:vAlign w:val="center"/>
          </w:tcPr>
          <w:p w14:paraId="5A07AC86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7975E8" w:rsidRPr="00F52ADF" w14:paraId="6BB54B7D" w14:textId="77777777" w:rsidTr="00DA0DA4">
        <w:trPr>
          <w:cantSplit/>
        </w:trPr>
        <w:tc>
          <w:tcPr>
            <w:tcW w:w="851" w:type="dxa"/>
            <w:vAlign w:val="center"/>
          </w:tcPr>
          <w:p w14:paraId="07F18782" w14:textId="77777777" w:rsidR="007975E8" w:rsidRPr="00F52ADF" w:rsidRDefault="007975E8" w:rsidP="00DA0DA4">
            <w:pPr>
              <w:rPr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57E8338F" w14:textId="77777777" w:rsidR="007975E8" w:rsidRPr="00F52ADF" w:rsidRDefault="007975E8" w:rsidP="00DA0DA4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- 25÷35%</w:t>
            </w:r>
          </w:p>
        </w:tc>
        <w:tc>
          <w:tcPr>
            <w:tcW w:w="1134" w:type="dxa"/>
            <w:vAlign w:val="center"/>
          </w:tcPr>
          <w:p w14:paraId="020ECAAC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5</w:t>
            </w:r>
          </w:p>
        </w:tc>
        <w:tc>
          <w:tcPr>
            <w:tcW w:w="1134" w:type="dxa"/>
            <w:vAlign w:val="center"/>
          </w:tcPr>
          <w:p w14:paraId="0C81D42C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7975E8" w:rsidRPr="00F52ADF" w14:paraId="5D0380E5" w14:textId="77777777" w:rsidTr="00DA0DA4">
        <w:trPr>
          <w:cantSplit/>
        </w:trPr>
        <w:tc>
          <w:tcPr>
            <w:tcW w:w="851" w:type="dxa"/>
            <w:vAlign w:val="center"/>
          </w:tcPr>
          <w:p w14:paraId="251DF164" w14:textId="77777777" w:rsidR="007975E8" w:rsidRPr="00F52ADF" w:rsidRDefault="007975E8" w:rsidP="00DA0DA4">
            <w:pPr>
              <w:rPr>
                <w:sz w:val="22"/>
                <w:szCs w:val="22"/>
              </w:rPr>
            </w:pPr>
          </w:p>
        </w:tc>
        <w:tc>
          <w:tcPr>
            <w:tcW w:w="7088" w:type="dxa"/>
            <w:vAlign w:val="center"/>
          </w:tcPr>
          <w:p w14:paraId="08C23EC1" w14:textId="77777777" w:rsidR="007975E8" w:rsidRPr="00F52ADF" w:rsidRDefault="007975E8" w:rsidP="00DA0DA4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- мање од 25%</w:t>
            </w:r>
          </w:p>
        </w:tc>
        <w:tc>
          <w:tcPr>
            <w:tcW w:w="1134" w:type="dxa"/>
            <w:vAlign w:val="center"/>
          </w:tcPr>
          <w:p w14:paraId="1EEE3926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 xml:space="preserve">0 </w:t>
            </w:r>
          </w:p>
        </w:tc>
        <w:tc>
          <w:tcPr>
            <w:tcW w:w="1134" w:type="dxa"/>
            <w:vAlign w:val="center"/>
          </w:tcPr>
          <w:p w14:paraId="341321C6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7975E8" w:rsidRPr="00F52ADF" w14:paraId="628E28B9" w14:textId="77777777" w:rsidTr="00DA0DA4">
        <w:trPr>
          <w:cantSplit/>
        </w:trPr>
        <w:tc>
          <w:tcPr>
            <w:tcW w:w="851" w:type="dxa"/>
            <w:vAlign w:val="center"/>
          </w:tcPr>
          <w:p w14:paraId="6A74B478" w14:textId="77777777" w:rsidR="007975E8" w:rsidRPr="00F52ADF" w:rsidRDefault="007975E8" w:rsidP="00DA0DA4">
            <w:pPr>
              <w:rPr>
                <w:b/>
              </w:rPr>
            </w:pPr>
            <w:r w:rsidRPr="00F52ADF">
              <w:rPr>
                <w:b/>
              </w:rPr>
              <w:t>4</w:t>
            </w:r>
          </w:p>
        </w:tc>
        <w:tc>
          <w:tcPr>
            <w:tcW w:w="7088" w:type="dxa"/>
          </w:tcPr>
          <w:p w14:paraId="1A3C5349" w14:textId="77777777" w:rsidR="007975E8" w:rsidRPr="00F52ADF" w:rsidRDefault="007975E8" w:rsidP="00DA0DA4">
            <w:pPr>
              <w:rPr>
                <w:b/>
              </w:rPr>
            </w:pPr>
            <w:r w:rsidRPr="00F52ADF">
              <w:rPr>
                <w:b/>
                <w:sz w:val="22"/>
                <w:szCs w:val="22"/>
              </w:rPr>
              <w:t xml:space="preserve">Сопствено учешће у финансирању пројекта </w:t>
            </w:r>
            <w:r w:rsidRPr="00F52ADF">
              <w:rPr>
                <w:b/>
                <w:sz w:val="22"/>
                <w:szCs w:val="22"/>
              </w:rPr>
              <w:br/>
            </w:r>
            <w:r w:rsidRPr="00F52ADF">
              <w:rPr>
                <w:sz w:val="22"/>
                <w:szCs w:val="22"/>
              </w:rPr>
              <w:t>у финансирању пројекта изражено у процентима</w:t>
            </w:r>
          </w:p>
        </w:tc>
        <w:tc>
          <w:tcPr>
            <w:tcW w:w="1134" w:type="dxa"/>
            <w:vAlign w:val="center"/>
          </w:tcPr>
          <w:p w14:paraId="1753DC62" w14:textId="77777777" w:rsidR="007975E8" w:rsidRPr="00F52ADF" w:rsidRDefault="007975E8" w:rsidP="00DA0DA4">
            <w:pPr>
              <w:jc w:val="center"/>
              <w:rPr>
                <w:b/>
              </w:rPr>
            </w:pPr>
          </w:p>
        </w:tc>
        <w:tc>
          <w:tcPr>
            <w:tcW w:w="1134" w:type="dxa"/>
            <w:vAlign w:val="center"/>
          </w:tcPr>
          <w:p w14:paraId="073A4C4F" w14:textId="77777777" w:rsidR="007975E8" w:rsidRPr="00F52ADF" w:rsidRDefault="007975E8" w:rsidP="00DA0DA4">
            <w:pPr>
              <w:jc w:val="center"/>
              <w:rPr>
                <w:b/>
              </w:rPr>
            </w:pPr>
            <w:r w:rsidRPr="00F52ADF">
              <w:rPr>
                <w:b/>
              </w:rPr>
              <w:t>20</w:t>
            </w:r>
          </w:p>
        </w:tc>
      </w:tr>
      <w:tr w:rsidR="007975E8" w:rsidRPr="00F52ADF" w14:paraId="134CD454" w14:textId="77777777" w:rsidTr="00DA0DA4">
        <w:trPr>
          <w:cantSplit/>
        </w:trPr>
        <w:tc>
          <w:tcPr>
            <w:tcW w:w="851" w:type="dxa"/>
            <w:vAlign w:val="center"/>
          </w:tcPr>
          <w:p w14:paraId="02BD19A0" w14:textId="77777777" w:rsidR="007975E8" w:rsidRPr="00F52ADF" w:rsidRDefault="007975E8" w:rsidP="00DA0DA4">
            <w:pPr>
              <w:ind w:left="34" w:hanging="30"/>
            </w:pPr>
          </w:p>
        </w:tc>
        <w:tc>
          <w:tcPr>
            <w:tcW w:w="7088" w:type="dxa"/>
          </w:tcPr>
          <w:p w14:paraId="2B8CCF7D" w14:textId="77777777" w:rsidR="007975E8" w:rsidRPr="00F52ADF" w:rsidRDefault="007975E8" w:rsidP="00DA0DA4">
            <w:pPr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Т - удео сопственог учешће у финансирању пројекта у процентима</w:t>
            </w:r>
          </w:p>
          <w:p w14:paraId="5400C960" w14:textId="77777777" w:rsidR="007975E8" w:rsidRPr="00F52ADF" w:rsidRDefault="007975E8" w:rsidP="00DA0DA4">
            <w:r w:rsidRPr="00F52ADF">
              <w:rPr>
                <w:sz w:val="22"/>
                <w:szCs w:val="22"/>
              </w:rPr>
              <w:t>M - максимално сопствено учешће које се одређује на основу највише вредности од кандидованих пројеката</w:t>
            </w:r>
          </w:p>
        </w:tc>
        <w:tc>
          <w:tcPr>
            <w:tcW w:w="1134" w:type="dxa"/>
            <w:vAlign w:val="center"/>
          </w:tcPr>
          <w:p w14:paraId="3D3A45FC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  <w:r w:rsidRPr="00F52ADF">
              <w:t>20*T/M</w:t>
            </w:r>
          </w:p>
        </w:tc>
        <w:tc>
          <w:tcPr>
            <w:tcW w:w="1134" w:type="dxa"/>
            <w:vAlign w:val="center"/>
          </w:tcPr>
          <w:p w14:paraId="7F9BB3C7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</w:tr>
      <w:tr w:rsidR="00EC7B7C" w:rsidRPr="00F52ADF" w14:paraId="2CE93CE3" w14:textId="77777777" w:rsidTr="00FA03C8">
        <w:trPr>
          <w:cantSplit/>
        </w:trPr>
        <w:tc>
          <w:tcPr>
            <w:tcW w:w="851" w:type="dxa"/>
          </w:tcPr>
          <w:p w14:paraId="19DF3765" w14:textId="77777777" w:rsidR="00EC7B7C" w:rsidRPr="00F52ADF" w:rsidRDefault="00EC7B7C" w:rsidP="00FA03C8">
            <w:pPr>
              <w:rPr>
                <w:b/>
                <w:sz w:val="22"/>
                <w:szCs w:val="22"/>
              </w:rPr>
            </w:pPr>
          </w:p>
        </w:tc>
        <w:tc>
          <w:tcPr>
            <w:tcW w:w="7088" w:type="dxa"/>
          </w:tcPr>
          <w:p w14:paraId="235CD271" w14:textId="0C3B65E5" w:rsidR="00EC7B7C" w:rsidRPr="00F52ADF" w:rsidRDefault="00EC7B7C" w:rsidP="00EC7B7C">
            <w:pPr>
              <w:rPr>
                <w:sz w:val="22"/>
                <w:szCs w:val="22"/>
              </w:rPr>
            </w:pPr>
            <w:r w:rsidRPr="00F52ADF">
              <w:rPr>
                <w:lang w:val="sr-Cyrl-CS"/>
              </w:rPr>
              <w:t>Девастирана подручја вреднују се са максималним бројем бодова</w:t>
            </w:r>
          </w:p>
        </w:tc>
        <w:tc>
          <w:tcPr>
            <w:tcW w:w="1134" w:type="dxa"/>
            <w:vAlign w:val="center"/>
          </w:tcPr>
          <w:p w14:paraId="3B020E18" w14:textId="77777777" w:rsidR="00EC7B7C" w:rsidRPr="00F52ADF" w:rsidRDefault="00EC7B7C" w:rsidP="00FA03C8">
            <w:pPr>
              <w:jc w:val="center"/>
            </w:pPr>
          </w:p>
        </w:tc>
        <w:tc>
          <w:tcPr>
            <w:tcW w:w="1134" w:type="dxa"/>
            <w:vAlign w:val="center"/>
          </w:tcPr>
          <w:p w14:paraId="58E38EC7" w14:textId="77777777" w:rsidR="00EC7B7C" w:rsidRPr="00F52ADF" w:rsidRDefault="00EC7B7C" w:rsidP="00FA03C8">
            <w:pPr>
              <w:jc w:val="center"/>
              <w:rPr>
                <w:sz w:val="22"/>
                <w:szCs w:val="22"/>
              </w:rPr>
            </w:pPr>
          </w:p>
        </w:tc>
      </w:tr>
      <w:tr w:rsidR="007975E8" w:rsidRPr="00F52ADF" w14:paraId="163B30CE" w14:textId="77777777" w:rsidTr="00DA0DA4">
        <w:trPr>
          <w:cantSplit/>
        </w:trPr>
        <w:tc>
          <w:tcPr>
            <w:tcW w:w="851" w:type="dxa"/>
            <w:vAlign w:val="center"/>
          </w:tcPr>
          <w:p w14:paraId="057A57E3" w14:textId="77777777" w:rsidR="007975E8" w:rsidRPr="00F52ADF" w:rsidRDefault="007975E8" w:rsidP="00DA0DA4">
            <w:pPr>
              <w:rPr>
                <w:b/>
              </w:rPr>
            </w:pPr>
            <w:r w:rsidRPr="00F52ADF">
              <w:rPr>
                <w:b/>
              </w:rPr>
              <w:t>5</w:t>
            </w:r>
          </w:p>
        </w:tc>
        <w:tc>
          <w:tcPr>
            <w:tcW w:w="7088" w:type="dxa"/>
          </w:tcPr>
          <w:p w14:paraId="418A49E0" w14:textId="77777777" w:rsidR="007975E8" w:rsidRPr="00F52ADF" w:rsidRDefault="007975E8" w:rsidP="00DA0DA4">
            <w:pPr>
              <w:rPr>
                <w:b/>
                <w:sz w:val="22"/>
                <w:szCs w:val="22"/>
              </w:rPr>
            </w:pPr>
            <w:r w:rsidRPr="00F52ADF">
              <w:rPr>
                <w:b/>
                <w:sz w:val="22"/>
                <w:szCs w:val="22"/>
              </w:rPr>
              <w:t xml:space="preserve">Развијеност јединице локалне самоуправе у складу са </w:t>
            </w:r>
          </w:p>
          <w:p w14:paraId="7140E8DE" w14:textId="77777777" w:rsidR="007975E8" w:rsidRPr="00F52ADF" w:rsidRDefault="007975E8" w:rsidP="00DA0DA4">
            <w:pPr>
              <w:rPr>
                <w:b/>
                <w:spacing w:val="-6"/>
                <w:sz w:val="22"/>
                <w:szCs w:val="22"/>
              </w:rPr>
            </w:pPr>
            <w:r w:rsidRPr="00F52ADF">
              <w:rPr>
                <w:spacing w:val="-6"/>
                <w:sz w:val="22"/>
                <w:szCs w:val="22"/>
              </w:rPr>
              <w:t>Уредбом о утврђивању јединствене листе развијености региона и јединица локалне самоуправе за 2014. годину („Сл. гласник РС“ број 104/14)</w:t>
            </w:r>
          </w:p>
        </w:tc>
        <w:tc>
          <w:tcPr>
            <w:tcW w:w="1134" w:type="dxa"/>
            <w:vAlign w:val="center"/>
          </w:tcPr>
          <w:p w14:paraId="62328C53" w14:textId="77777777" w:rsidR="007975E8" w:rsidRPr="00F52ADF" w:rsidRDefault="007975E8" w:rsidP="00DA0DA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483E39C6" w14:textId="77777777" w:rsidR="007975E8" w:rsidRPr="00F52ADF" w:rsidRDefault="007975E8" w:rsidP="00DA0DA4">
            <w:pPr>
              <w:jc w:val="center"/>
              <w:rPr>
                <w:b/>
              </w:rPr>
            </w:pPr>
            <w:r w:rsidRPr="00F52ADF">
              <w:rPr>
                <w:b/>
              </w:rPr>
              <w:t>15</w:t>
            </w:r>
          </w:p>
        </w:tc>
      </w:tr>
      <w:tr w:rsidR="00C326CE" w:rsidRPr="00F52ADF" w14:paraId="4B2226B3" w14:textId="77777777" w:rsidTr="00DA0DA4">
        <w:trPr>
          <w:cantSplit/>
        </w:trPr>
        <w:tc>
          <w:tcPr>
            <w:tcW w:w="851" w:type="dxa"/>
            <w:vAlign w:val="center"/>
          </w:tcPr>
          <w:p w14:paraId="77CC1A6F" w14:textId="77777777" w:rsidR="00C326CE" w:rsidRPr="00F52ADF" w:rsidRDefault="00C326CE" w:rsidP="00C326CE">
            <w:r w:rsidRPr="00F52ADF">
              <w:t>5.1.</w:t>
            </w:r>
          </w:p>
        </w:tc>
        <w:tc>
          <w:tcPr>
            <w:tcW w:w="7088" w:type="dxa"/>
            <w:vAlign w:val="center"/>
          </w:tcPr>
          <w:p w14:paraId="6C1F1F17" w14:textId="77777777" w:rsidR="00C326CE" w:rsidRPr="00F52ADF" w:rsidRDefault="00C326CE" w:rsidP="00C326CE">
            <w:pPr>
              <w:ind w:firstLine="284"/>
            </w:pPr>
            <w:r w:rsidRPr="00F52ADF">
              <w:rPr>
                <w:sz w:val="22"/>
                <w:szCs w:val="22"/>
              </w:rPr>
              <w:t>Девастирана подручја</w:t>
            </w:r>
          </w:p>
        </w:tc>
        <w:tc>
          <w:tcPr>
            <w:tcW w:w="1134" w:type="dxa"/>
            <w:vAlign w:val="center"/>
          </w:tcPr>
          <w:p w14:paraId="00F89E7C" w14:textId="11F1AACC" w:rsidR="00C326CE" w:rsidRPr="00F52ADF" w:rsidRDefault="00C326CE" w:rsidP="00C326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Cyrl-CS"/>
              </w:rPr>
              <w:t>15</w:t>
            </w:r>
          </w:p>
        </w:tc>
        <w:tc>
          <w:tcPr>
            <w:tcW w:w="1134" w:type="dxa"/>
            <w:vAlign w:val="center"/>
          </w:tcPr>
          <w:p w14:paraId="5CE4A887" w14:textId="77777777" w:rsidR="00C326CE" w:rsidRPr="00F52ADF" w:rsidRDefault="00C326CE" w:rsidP="00C326CE">
            <w:pPr>
              <w:jc w:val="center"/>
              <w:rPr>
                <w:sz w:val="22"/>
                <w:szCs w:val="22"/>
              </w:rPr>
            </w:pPr>
          </w:p>
        </w:tc>
      </w:tr>
      <w:tr w:rsidR="00C326CE" w:rsidRPr="00F52ADF" w14:paraId="6D7E0852" w14:textId="77777777" w:rsidTr="00DA0DA4">
        <w:trPr>
          <w:cantSplit/>
        </w:trPr>
        <w:tc>
          <w:tcPr>
            <w:tcW w:w="851" w:type="dxa"/>
            <w:vAlign w:val="center"/>
          </w:tcPr>
          <w:p w14:paraId="7833764B" w14:textId="77777777" w:rsidR="00C326CE" w:rsidRPr="00F52ADF" w:rsidRDefault="00C326CE" w:rsidP="00C326CE">
            <w:r w:rsidRPr="00F52ADF">
              <w:t>5.2</w:t>
            </w:r>
          </w:p>
        </w:tc>
        <w:tc>
          <w:tcPr>
            <w:tcW w:w="7088" w:type="dxa"/>
            <w:vAlign w:val="center"/>
          </w:tcPr>
          <w:p w14:paraId="694E1035" w14:textId="44424B3C" w:rsidR="00C326CE" w:rsidRPr="00F52ADF" w:rsidRDefault="00C326CE" w:rsidP="00C326CE">
            <w:pPr>
              <w:ind w:firstLine="284"/>
            </w:pPr>
            <w:r w:rsidRPr="00F52ADF">
              <w:rPr>
                <w:sz w:val="22"/>
                <w:szCs w:val="22"/>
                <w:lang w:val="en-US"/>
              </w:rPr>
              <w:t>4</w:t>
            </w:r>
            <w:r w:rsidRPr="00F52ADF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134" w:type="dxa"/>
            <w:vAlign w:val="center"/>
          </w:tcPr>
          <w:p w14:paraId="72D0AFEC" w14:textId="7F321DFC" w:rsidR="00C326CE" w:rsidRPr="00F52ADF" w:rsidRDefault="00C326CE" w:rsidP="00C326CE">
            <w:pPr>
              <w:jc w:val="center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  <w:lang w:val="sr-Cyrl-CS"/>
              </w:rPr>
              <w:t>3</w:t>
            </w:r>
          </w:p>
        </w:tc>
        <w:tc>
          <w:tcPr>
            <w:tcW w:w="1134" w:type="dxa"/>
            <w:vAlign w:val="center"/>
          </w:tcPr>
          <w:p w14:paraId="4AF9D570" w14:textId="77777777" w:rsidR="00C326CE" w:rsidRPr="00F52ADF" w:rsidRDefault="00C326CE" w:rsidP="00C326CE">
            <w:pPr>
              <w:jc w:val="center"/>
              <w:rPr>
                <w:sz w:val="22"/>
                <w:szCs w:val="22"/>
              </w:rPr>
            </w:pPr>
          </w:p>
        </w:tc>
      </w:tr>
      <w:tr w:rsidR="00C326CE" w:rsidRPr="00F52ADF" w14:paraId="1287B77B" w14:textId="77777777" w:rsidTr="00DA0DA4">
        <w:trPr>
          <w:cantSplit/>
        </w:trPr>
        <w:tc>
          <w:tcPr>
            <w:tcW w:w="851" w:type="dxa"/>
            <w:vAlign w:val="center"/>
          </w:tcPr>
          <w:p w14:paraId="17121B71" w14:textId="77777777" w:rsidR="00C326CE" w:rsidRPr="00F52ADF" w:rsidRDefault="00C326CE" w:rsidP="00C326CE">
            <w:r w:rsidRPr="00F52ADF">
              <w:t>5.3</w:t>
            </w:r>
          </w:p>
        </w:tc>
        <w:tc>
          <w:tcPr>
            <w:tcW w:w="7088" w:type="dxa"/>
            <w:vAlign w:val="center"/>
          </w:tcPr>
          <w:p w14:paraId="2CB37606" w14:textId="2F952F70" w:rsidR="00C326CE" w:rsidRPr="00F52ADF" w:rsidRDefault="00C326CE" w:rsidP="00C326CE">
            <w:pPr>
              <w:ind w:firstLine="284"/>
            </w:pPr>
            <w:r w:rsidRPr="00F52ADF">
              <w:rPr>
                <w:sz w:val="22"/>
                <w:szCs w:val="22"/>
                <w:lang w:val="en-US"/>
              </w:rPr>
              <w:t>3</w:t>
            </w:r>
            <w:r w:rsidRPr="00F52ADF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134" w:type="dxa"/>
            <w:vAlign w:val="center"/>
          </w:tcPr>
          <w:p w14:paraId="7BC391F4" w14:textId="40B5507F" w:rsidR="00C326CE" w:rsidRPr="00F52ADF" w:rsidRDefault="00C326CE" w:rsidP="00C326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Cyrl-CS"/>
              </w:rPr>
              <w:t>10</w:t>
            </w:r>
          </w:p>
        </w:tc>
        <w:tc>
          <w:tcPr>
            <w:tcW w:w="1134" w:type="dxa"/>
            <w:vAlign w:val="center"/>
          </w:tcPr>
          <w:p w14:paraId="18C32C50" w14:textId="77777777" w:rsidR="00C326CE" w:rsidRPr="00F52ADF" w:rsidRDefault="00C326CE" w:rsidP="00C326CE">
            <w:pPr>
              <w:jc w:val="center"/>
              <w:rPr>
                <w:sz w:val="22"/>
                <w:szCs w:val="22"/>
              </w:rPr>
            </w:pPr>
          </w:p>
        </w:tc>
      </w:tr>
      <w:tr w:rsidR="00C326CE" w:rsidRPr="00F52ADF" w14:paraId="30109AFF" w14:textId="77777777" w:rsidTr="00DA0DA4">
        <w:trPr>
          <w:cantSplit/>
        </w:trPr>
        <w:tc>
          <w:tcPr>
            <w:tcW w:w="851" w:type="dxa"/>
            <w:vAlign w:val="center"/>
          </w:tcPr>
          <w:p w14:paraId="7B96A8EB" w14:textId="77777777" w:rsidR="00C326CE" w:rsidRPr="00F52ADF" w:rsidRDefault="00C326CE" w:rsidP="00C326CE">
            <w:r w:rsidRPr="00F52ADF">
              <w:t>5.4</w:t>
            </w:r>
          </w:p>
        </w:tc>
        <w:tc>
          <w:tcPr>
            <w:tcW w:w="7088" w:type="dxa"/>
            <w:vAlign w:val="center"/>
          </w:tcPr>
          <w:p w14:paraId="5DDB4B43" w14:textId="6AB799DF" w:rsidR="00C326CE" w:rsidRPr="00F52ADF" w:rsidRDefault="00C326CE" w:rsidP="00C326CE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  <w:lang w:val="en-US"/>
              </w:rPr>
              <w:t>2</w:t>
            </w:r>
            <w:r w:rsidRPr="00F52ADF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134" w:type="dxa"/>
            <w:vAlign w:val="center"/>
          </w:tcPr>
          <w:p w14:paraId="40E327F9" w14:textId="06DDED09" w:rsidR="00C326CE" w:rsidRPr="00F52ADF" w:rsidRDefault="00C326CE" w:rsidP="00C326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Cyrl-CS"/>
              </w:rPr>
              <w:t>8</w:t>
            </w:r>
          </w:p>
        </w:tc>
        <w:tc>
          <w:tcPr>
            <w:tcW w:w="1134" w:type="dxa"/>
            <w:vAlign w:val="center"/>
          </w:tcPr>
          <w:p w14:paraId="6581651B" w14:textId="77777777" w:rsidR="00C326CE" w:rsidRPr="00F52ADF" w:rsidRDefault="00C326CE" w:rsidP="00C326CE">
            <w:pPr>
              <w:jc w:val="center"/>
              <w:rPr>
                <w:sz w:val="22"/>
                <w:szCs w:val="22"/>
              </w:rPr>
            </w:pPr>
          </w:p>
        </w:tc>
      </w:tr>
      <w:tr w:rsidR="00C326CE" w:rsidRPr="00F52ADF" w14:paraId="7D5E3D12" w14:textId="77777777" w:rsidTr="00DA0DA4">
        <w:trPr>
          <w:cantSplit/>
        </w:trPr>
        <w:tc>
          <w:tcPr>
            <w:tcW w:w="851" w:type="dxa"/>
            <w:vAlign w:val="center"/>
          </w:tcPr>
          <w:p w14:paraId="0816E87B" w14:textId="77777777" w:rsidR="00C326CE" w:rsidRPr="00F52ADF" w:rsidRDefault="00C326CE" w:rsidP="00C326CE">
            <w:r w:rsidRPr="00F52ADF">
              <w:t>5.5</w:t>
            </w:r>
          </w:p>
        </w:tc>
        <w:tc>
          <w:tcPr>
            <w:tcW w:w="7088" w:type="dxa"/>
            <w:vAlign w:val="center"/>
          </w:tcPr>
          <w:p w14:paraId="71E160DE" w14:textId="56AECC2D" w:rsidR="00C326CE" w:rsidRPr="00F52ADF" w:rsidRDefault="00C326CE" w:rsidP="00C326CE">
            <w:pPr>
              <w:ind w:firstLine="284"/>
              <w:rPr>
                <w:sz w:val="22"/>
                <w:szCs w:val="22"/>
              </w:rPr>
            </w:pPr>
            <w:r w:rsidRPr="00F52ADF">
              <w:rPr>
                <w:sz w:val="22"/>
                <w:szCs w:val="22"/>
                <w:lang w:val="en-US"/>
              </w:rPr>
              <w:t>1</w:t>
            </w:r>
            <w:r w:rsidRPr="00F52ADF">
              <w:rPr>
                <w:sz w:val="22"/>
                <w:szCs w:val="22"/>
              </w:rPr>
              <w:t>. степен развијености</w:t>
            </w:r>
          </w:p>
        </w:tc>
        <w:tc>
          <w:tcPr>
            <w:tcW w:w="1134" w:type="dxa"/>
            <w:vAlign w:val="center"/>
          </w:tcPr>
          <w:p w14:paraId="6E4E089A" w14:textId="0ADB1E08" w:rsidR="00C326CE" w:rsidRPr="00F52ADF" w:rsidRDefault="00C326CE" w:rsidP="00C326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sr-Cyrl-CS"/>
              </w:rPr>
              <w:t>5</w:t>
            </w:r>
          </w:p>
        </w:tc>
        <w:tc>
          <w:tcPr>
            <w:tcW w:w="1134" w:type="dxa"/>
            <w:vAlign w:val="center"/>
          </w:tcPr>
          <w:p w14:paraId="42ACE1C6" w14:textId="77777777" w:rsidR="00C326CE" w:rsidRPr="00F52ADF" w:rsidRDefault="00C326CE" w:rsidP="00C326CE">
            <w:pPr>
              <w:jc w:val="center"/>
              <w:rPr>
                <w:sz w:val="22"/>
                <w:szCs w:val="22"/>
              </w:rPr>
            </w:pPr>
          </w:p>
        </w:tc>
      </w:tr>
      <w:tr w:rsidR="007975E8" w:rsidRPr="00F52ADF" w14:paraId="292D5381" w14:textId="77777777" w:rsidTr="00F51FB0">
        <w:trPr>
          <w:cantSplit/>
        </w:trPr>
        <w:tc>
          <w:tcPr>
            <w:tcW w:w="9073" w:type="dxa"/>
            <w:gridSpan w:val="3"/>
            <w:shd w:val="clear" w:color="auto" w:fill="auto"/>
            <w:vAlign w:val="center"/>
          </w:tcPr>
          <w:p w14:paraId="760A60C1" w14:textId="77777777" w:rsidR="007975E8" w:rsidRPr="00F52ADF" w:rsidRDefault="007975E8" w:rsidP="00DA0DA4">
            <w:pPr>
              <w:jc w:val="right"/>
            </w:pPr>
            <w:r w:rsidRPr="00F52ADF">
              <w:t>Укупно максимални број бодова</w:t>
            </w:r>
          </w:p>
        </w:tc>
        <w:tc>
          <w:tcPr>
            <w:tcW w:w="1134" w:type="dxa"/>
            <w:shd w:val="clear" w:color="auto" w:fill="auto"/>
          </w:tcPr>
          <w:p w14:paraId="072ECAF8" w14:textId="77777777" w:rsidR="007975E8" w:rsidRPr="00F52ADF" w:rsidRDefault="007975E8" w:rsidP="00DA0DA4">
            <w:pPr>
              <w:jc w:val="center"/>
              <w:rPr>
                <w:b/>
              </w:rPr>
            </w:pPr>
            <w:r w:rsidRPr="00F52ADF">
              <w:rPr>
                <w:b/>
              </w:rPr>
              <w:t>100</w:t>
            </w:r>
          </w:p>
        </w:tc>
      </w:tr>
    </w:tbl>
    <w:p w14:paraId="4AE9334F" w14:textId="77777777" w:rsidR="007975E8" w:rsidRPr="00F52ADF" w:rsidRDefault="007975E8" w:rsidP="007975E8">
      <w:pPr>
        <w:jc w:val="both"/>
      </w:pPr>
      <w:r w:rsidRPr="00F52ADF">
        <w:t>*Уколико се уграђују светиљке различитих класа енергетске ефикасности, бодовање ће се вршити сразмерно уделу у ново</w:t>
      </w:r>
      <w:r w:rsidRPr="00F52ADF">
        <w:rPr>
          <w:lang w:val="sr-Latn-CS"/>
        </w:rPr>
        <w:t xml:space="preserve"> </w:t>
      </w:r>
      <w:r w:rsidRPr="00F52ADF">
        <w:t>инсталисаном капацитету</w:t>
      </w:r>
    </w:p>
    <w:p w14:paraId="6F62476C" w14:textId="77777777" w:rsidR="007975E8" w:rsidRPr="007C6AA2" w:rsidRDefault="007975E8" w:rsidP="007975E8">
      <w:pPr>
        <w:jc w:val="both"/>
      </w:pPr>
      <w:r w:rsidRPr="00F52ADF">
        <w:t>** Уколико се уграђују светиљке са различитим животним веком, бодовање ће се вршити сразмерно уделу у ново</w:t>
      </w:r>
      <w:r w:rsidRPr="00F52ADF">
        <w:rPr>
          <w:lang w:val="sr-Latn-CS"/>
        </w:rPr>
        <w:t xml:space="preserve"> </w:t>
      </w:r>
      <w:r w:rsidRPr="00F52ADF">
        <w:t>инсталисаном капацитету</w:t>
      </w:r>
    </w:p>
    <w:p w14:paraId="285ADF64" w14:textId="77777777" w:rsidR="007975E8" w:rsidRPr="007C6AA2" w:rsidRDefault="007975E8" w:rsidP="007975E8">
      <w:pPr>
        <w:jc w:val="both"/>
      </w:pPr>
    </w:p>
    <w:sectPr w:rsidR="007975E8" w:rsidRPr="007C6AA2" w:rsidSect="0071730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851" w:right="567" w:bottom="851" w:left="1134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55A678" w14:textId="77777777" w:rsidR="00A50D02" w:rsidRDefault="00A50D02" w:rsidP="007975E8">
      <w:r>
        <w:separator/>
      </w:r>
    </w:p>
  </w:endnote>
  <w:endnote w:type="continuationSeparator" w:id="0">
    <w:p w14:paraId="02918F78" w14:textId="77777777" w:rsidR="00A50D02" w:rsidRDefault="00A50D02" w:rsidP="00797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CEC07D" w14:textId="77777777" w:rsidR="008D0A52" w:rsidRDefault="008D0A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84A465" w14:textId="57C39285" w:rsidR="00817798" w:rsidRPr="00946A83" w:rsidRDefault="00817798" w:rsidP="008D0A52">
    <w:pPr>
      <w:pStyle w:val="Footer"/>
      <w:jc w:val="center"/>
      <w:rPr>
        <w:sz w:val="20"/>
        <w:szCs w:val="20"/>
        <w:lang w:val="en-US"/>
      </w:rPr>
    </w:pPr>
    <w:r>
      <w:rPr>
        <w:bCs/>
        <w:spacing w:val="-6"/>
      </w:rPr>
      <w:t xml:space="preserve">Јавни позив </w:t>
    </w:r>
    <w:r w:rsidRPr="003D1402">
      <w:rPr>
        <w:bCs/>
        <w:spacing w:val="-6"/>
      </w:rPr>
      <w:t xml:space="preserve">за доделу средстава ради финансирања пројеката унапређења енергетске ефикасности у објектима од јавног значаја у јединицама локалне самоуправе, као и градским општинама, ЈП </w:t>
    </w:r>
    <w:r w:rsidR="00995E42">
      <w:rPr>
        <w:bCs/>
        <w:spacing w:val="-6"/>
        <w:lang w:val="en-US"/>
      </w:rPr>
      <w:t>2</w:t>
    </w:r>
    <w:r w:rsidRPr="003D1402">
      <w:rPr>
        <w:bCs/>
        <w:spacing w:val="-6"/>
      </w:rPr>
      <w:t>/</w:t>
    </w:r>
    <w:r w:rsidR="00037F77" w:rsidRPr="003D1402">
      <w:rPr>
        <w:bCs/>
        <w:spacing w:val="-6"/>
      </w:rPr>
      <w:t>2</w:t>
    </w:r>
    <w:r w:rsidR="00946A83">
      <w:rPr>
        <w:bCs/>
        <w:spacing w:val="-6"/>
        <w:lang w:val="en-US"/>
      </w:rPr>
      <w:t>4</w:t>
    </w:r>
  </w:p>
  <w:p w14:paraId="147233CF" w14:textId="08BA1AEB" w:rsidR="007975E8" w:rsidRPr="00CD2272" w:rsidRDefault="007975E8" w:rsidP="00CD2272">
    <w:pPr>
      <w:pStyle w:val="Footer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D33C78" w14:textId="77777777" w:rsidR="008D0A52" w:rsidRDefault="008D0A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41735D" w14:textId="77777777" w:rsidR="00A50D02" w:rsidRDefault="00A50D02" w:rsidP="007975E8">
      <w:r>
        <w:separator/>
      </w:r>
    </w:p>
  </w:footnote>
  <w:footnote w:type="continuationSeparator" w:id="0">
    <w:p w14:paraId="26AA0B30" w14:textId="77777777" w:rsidR="00A50D02" w:rsidRDefault="00A50D02" w:rsidP="007975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9D0F20" w14:textId="77777777" w:rsidR="008D0A52" w:rsidRDefault="008D0A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026616" w14:textId="77777777" w:rsidR="008D0A52" w:rsidRDefault="008D0A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94CE86" w14:textId="77777777" w:rsidR="008D0A52" w:rsidRDefault="008D0A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86D84"/>
    <w:multiLevelType w:val="hybridMultilevel"/>
    <w:tmpl w:val="682268E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3D1657C"/>
    <w:multiLevelType w:val="hybridMultilevel"/>
    <w:tmpl w:val="7742ABC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182E412E"/>
    <w:multiLevelType w:val="hybridMultilevel"/>
    <w:tmpl w:val="5CC2D4F2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  <w:rPr>
        <w:rFonts w:cs="Times New Roman"/>
      </w:rPr>
    </w:lvl>
    <w:lvl w:ilvl="1" w:tplc="04090017">
      <w:start w:val="1"/>
      <w:numFmt w:val="lowerLetter"/>
      <w:lvlText w:val="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  <w:rPr>
        <w:rFonts w:cs="Times New Roman"/>
      </w:rPr>
    </w:lvl>
  </w:abstractNum>
  <w:abstractNum w:abstractNumId="3" w15:restartNumberingAfterBreak="0">
    <w:nsid w:val="2AC73D82"/>
    <w:multiLevelType w:val="multilevel"/>
    <w:tmpl w:val="BB505E8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900"/>
        </w:tabs>
        <w:ind w:left="900" w:hanging="4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680"/>
        </w:tabs>
        <w:ind w:left="16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000"/>
        </w:tabs>
        <w:ind w:left="30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480"/>
        </w:tabs>
        <w:ind w:left="34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800"/>
        </w:tabs>
        <w:ind w:left="480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640"/>
        </w:tabs>
        <w:ind w:left="5640" w:hanging="1800"/>
      </w:pPr>
      <w:rPr>
        <w:rFonts w:cs="Times New Roman" w:hint="default"/>
      </w:rPr>
    </w:lvl>
  </w:abstractNum>
  <w:abstractNum w:abstractNumId="4" w15:restartNumberingAfterBreak="0">
    <w:nsid w:val="4DCF3DAA"/>
    <w:multiLevelType w:val="hybridMultilevel"/>
    <w:tmpl w:val="E026CDFE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8BB486D"/>
    <w:multiLevelType w:val="multilevel"/>
    <w:tmpl w:val="95D8E84C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  <w:rPr>
        <w:rFonts w:cs="Times New Roman"/>
      </w:rPr>
    </w:lvl>
  </w:abstractNum>
  <w:abstractNum w:abstractNumId="6" w15:restartNumberingAfterBreak="0">
    <w:nsid w:val="5A0C3CBE"/>
    <w:multiLevelType w:val="hybridMultilevel"/>
    <w:tmpl w:val="FFAE5A1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5BDC62B1"/>
    <w:multiLevelType w:val="hybridMultilevel"/>
    <w:tmpl w:val="BF46982A"/>
    <w:lvl w:ilvl="0" w:tplc="46D0184E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B105AB"/>
    <w:multiLevelType w:val="hybridMultilevel"/>
    <w:tmpl w:val="3286CB8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2048411639">
    <w:abstractNumId w:val="7"/>
  </w:num>
  <w:num w:numId="2" w16cid:durableId="2101490106">
    <w:abstractNumId w:val="2"/>
  </w:num>
  <w:num w:numId="3" w16cid:durableId="1766686342">
    <w:abstractNumId w:val="3"/>
  </w:num>
  <w:num w:numId="4" w16cid:durableId="1651518660">
    <w:abstractNumId w:val="5"/>
  </w:num>
  <w:num w:numId="5" w16cid:durableId="1298953896">
    <w:abstractNumId w:val="0"/>
  </w:num>
  <w:num w:numId="6" w16cid:durableId="159348689">
    <w:abstractNumId w:val="8"/>
  </w:num>
  <w:num w:numId="7" w16cid:durableId="623272553">
    <w:abstractNumId w:val="1"/>
  </w:num>
  <w:num w:numId="8" w16cid:durableId="722365709">
    <w:abstractNumId w:val="6"/>
  </w:num>
  <w:num w:numId="9" w16cid:durableId="11867519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AwMTQ1s7A0tLRU0lEKTi0uzszPAykwrgUAIVPa5ywAAAA="/>
  </w:docVars>
  <w:rsids>
    <w:rsidRoot w:val="00A94173"/>
    <w:rsid w:val="00017D95"/>
    <w:rsid w:val="00022953"/>
    <w:rsid w:val="00032157"/>
    <w:rsid w:val="00032B73"/>
    <w:rsid w:val="00034338"/>
    <w:rsid w:val="0003447F"/>
    <w:rsid w:val="00037F77"/>
    <w:rsid w:val="00055422"/>
    <w:rsid w:val="0005655A"/>
    <w:rsid w:val="000670E9"/>
    <w:rsid w:val="00074A9D"/>
    <w:rsid w:val="00086BBC"/>
    <w:rsid w:val="00086DD3"/>
    <w:rsid w:val="00092C44"/>
    <w:rsid w:val="000A2468"/>
    <w:rsid w:val="000B3F73"/>
    <w:rsid w:val="000B4AE2"/>
    <w:rsid w:val="000B725D"/>
    <w:rsid w:val="000C5BD8"/>
    <w:rsid w:val="000E1189"/>
    <w:rsid w:val="000E29FF"/>
    <w:rsid w:val="000E2F5D"/>
    <w:rsid w:val="000E4AE2"/>
    <w:rsid w:val="000F3ECC"/>
    <w:rsid w:val="000F7E0A"/>
    <w:rsid w:val="001057E9"/>
    <w:rsid w:val="00107807"/>
    <w:rsid w:val="00116824"/>
    <w:rsid w:val="001202DC"/>
    <w:rsid w:val="0012181E"/>
    <w:rsid w:val="00127EBF"/>
    <w:rsid w:val="001344CF"/>
    <w:rsid w:val="0014257C"/>
    <w:rsid w:val="00144EF9"/>
    <w:rsid w:val="001456D6"/>
    <w:rsid w:val="001645DC"/>
    <w:rsid w:val="0016742B"/>
    <w:rsid w:val="001B1D91"/>
    <w:rsid w:val="001B42B2"/>
    <w:rsid w:val="001D6E56"/>
    <w:rsid w:val="001E0C43"/>
    <w:rsid w:val="001E1DF6"/>
    <w:rsid w:val="001E2865"/>
    <w:rsid w:val="002025C9"/>
    <w:rsid w:val="0022394D"/>
    <w:rsid w:val="00225844"/>
    <w:rsid w:val="00226295"/>
    <w:rsid w:val="00246E1A"/>
    <w:rsid w:val="00254925"/>
    <w:rsid w:val="002705DE"/>
    <w:rsid w:val="00275361"/>
    <w:rsid w:val="002801B1"/>
    <w:rsid w:val="002919CA"/>
    <w:rsid w:val="0029630F"/>
    <w:rsid w:val="002A06CB"/>
    <w:rsid w:val="002A44B6"/>
    <w:rsid w:val="002A4717"/>
    <w:rsid w:val="002A5D75"/>
    <w:rsid w:val="002A7977"/>
    <w:rsid w:val="002B024D"/>
    <w:rsid w:val="002B5557"/>
    <w:rsid w:val="002C6F5A"/>
    <w:rsid w:val="002E544D"/>
    <w:rsid w:val="002F208C"/>
    <w:rsid w:val="002F5041"/>
    <w:rsid w:val="00302B3A"/>
    <w:rsid w:val="003048D0"/>
    <w:rsid w:val="0032312D"/>
    <w:rsid w:val="00330202"/>
    <w:rsid w:val="00351393"/>
    <w:rsid w:val="00351EEB"/>
    <w:rsid w:val="00357B16"/>
    <w:rsid w:val="00363AE0"/>
    <w:rsid w:val="00366A25"/>
    <w:rsid w:val="00381C84"/>
    <w:rsid w:val="003853AD"/>
    <w:rsid w:val="00395CF6"/>
    <w:rsid w:val="003A0523"/>
    <w:rsid w:val="003A5269"/>
    <w:rsid w:val="003A6857"/>
    <w:rsid w:val="003B3DDC"/>
    <w:rsid w:val="003C71D5"/>
    <w:rsid w:val="003D1A72"/>
    <w:rsid w:val="003D74D3"/>
    <w:rsid w:val="003E0F20"/>
    <w:rsid w:val="003F1AE1"/>
    <w:rsid w:val="003F4DCD"/>
    <w:rsid w:val="00407AF4"/>
    <w:rsid w:val="004100E2"/>
    <w:rsid w:val="00416ABB"/>
    <w:rsid w:val="00420622"/>
    <w:rsid w:val="00422563"/>
    <w:rsid w:val="00425034"/>
    <w:rsid w:val="0044289E"/>
    <w:rsid w:val="00445307"/>
    <w:rsid w:val="00446105"/>
    <w:rsid w:val="00457292"/>
    <w:rsid w:val="00482361"/>
    <w:rsid w:val="00485635"/>
    <w:rsid w:val="004A4226"/>
    <w:rsid w:val="004B0744"/>
    <w:rsid w:val="004C0EBF"/>
    <w:rsid w:val="004C3AE9"/>
    <w:rsid w:val="004C7E6B"/>
    <w:rsid w:val="004E2340"/>
    <w:rsid w:val="004E3647"/>
    <w:rsid w:val="004F7A6E"/>
    <w:rsid w:val="00512512"/>
    <w:rsid w:val="0052099E"/>
    <w:rsid w:val="0052668F"/>
    <w:rsid w:val="00526977"/>
    <w:rsid w:val="00533AA3"/>
    <w:rsid w:val="0053704E"/>
    <w:rsid w:val="005523E1"/>
    <w:rsid w:val="00567232"/>
    <w:rsid w:val="00570D58"/>
    <w:rsid w:val="00577638"/>
    <w:rsid w:val="005A33C8"/>
    <w:rsid w:val="005A45AB"/>
    <w:rsid w:val="005A621A"/>
    <w:rsid w:val="005A644D"/>
    <w:rsid w:val="005B64F2"/>
    <w:rsid w:val="005D02FA"/>
    <w:rsid w:val="005D4DE1"/>
    <w:rsid w:val="005E3947"/>
    <w:rsid w:val="005E6042"/>
    <w:rsid w:val="006034C2"/>
    <w:rsid w:val="0061187B"/>
    <w:rsid w:val="00612D75"/>
    <w:rsid w:val="00621CE5"/>
    <w:rsid w:val="00632B96"/>
    <w:rsid w:val="0064235B"/>
    <w:rsid w:val="006614CB"/>
    <w:rsid w:val="006755F2"/>
    <w:rsid w:val="00675783"/>
    <w:rsid w:val="00682056"/>
    <w:rsid w:val="006838DC"/>
    <w:rsid w:val="00693C81"/>
    <w:rsid w:val="006A2182"/>
    <w:rsid w:val="006B1E8B"/>
    <w:rsid w:val="006C32E7"/>
    <w:rsid w:val="006C37B4"/>
    <w:rsid w:val="006C76BE"/>
    <w:rsid w:val="006D0886"/>
    <w:rsid w:val="006D550B"/>
    <w:rsid w:val="00717302"/>
    <w:rsid w:val="00722994"/>
    <w:rsid w:val="00727309"/>
    <w:rsid w:val="007430BF"/>
    <w:rsid w:val="00754ED1"/>
    <w:rsid w:val="00765429"/>
    <w:rsid w:val="007707C5"/>
    <w:rsid w:val="00770977"/>
    <w:rsid w:val="0077222F"/>
    <w:rsid w:val="00773AC8"/>
    <w:rsid w:val="00777890"/>
    <w:rsid w:val="00780204"/>
    <w:rsid w:val="00781984"/>
    <w:rsid w:val="007975E8"/>
    <w:rsid w:val="007C4BD1"/>
    <w:rsid w:val="007D7E3E"/>
    <w:rsid w:val="007E2737"/>
    <w:rsid w:val="007E3734"/>
    <w:rsid w:val="007E530A"/>
    <w:rsid w:val="007F1701"/>
    <w:rsid w:val="007F2FDE"/>
    <w:rsid w:val="007F3E50"/>
    <w:rsid w:val="007F4D65"/>
    <w:rsid w:val="007F7924"/>
    <w:rsid w:val="0080732C"/>
    <w:rsid w:val="00817798"/>
    <w:rsid w:val="008378DD"/>
    <w:rsid w:val="0084025D"/>
    <w:rsid w:val="00840773"/>
    <w:rsid w:val="00853435"/>
    <w:rsid w:val="00864226"/>
    <w:rsid w:val="00895A4F"/>
    <w:rsid w:val="008B17F7"/>
    <w:rsid w:val="008B3748"/>
    <w:rsid w:val="008C58E6"/>
    <w:rsid w:val="008C7C6C"/>
    <w:rsid w:val="008D0A52"/>
    <w:rsid w:val="008D5404"/>
    <w:rsid w:val="008D6499"/>
    <w:rsid w:val="008E0C05"/>
    <w:rsid w:val="009103F9"/>
    <w:rsid w:val="0091294B"/>
    <w:rsid w:val="0093616E"/>
    <w:rsid w:val="00943445"/>
    <w:rsid w:val="00944D5B"/>
    <w:rsid w:val="00945B05"/>
    <w:rsid w:val="00946A83"/>
    <w:rsid w:val="00957277"/>
    <w:rsid w:val="0097733A"/>
    <w:rsid w:val="00995E42"/>
    <w:rsid w:val="00997C9D"/>
    <w:rsid w:val="009B12CE"/>
    <w:rsid w:val="009B17A5"/>
    <w:rsid w:val="009B693F"/>
    <w:rsid w:val="009E000F"/>
    <w:rsid w:val="00A00928"/>
    <w:rsid w:val="00A05572"/>
    <w:rsid w:val="00A10182"/>
    <w:rsid w:val="00A14B85"/>
    <w:rsid w:val="00A22425"/>
    <w:rsid w:val="00A25459"/>
    <w:rsid w:val="00A26A13"/>
    <w:rsid w:val="00A26FB7"/>
    <w:rsid w:val="00A33AA9"/>
    <w:rsid w:val="00A40D6F"/>
    <w:rsid w:val="00A50D02"/>
    <w:rsid w:val="00A623DC"/>
    <w:rsid w:val="00A7299C"/>
    <w:rsid w:val="00A7426B"/>
    <w:rsid w:val="00A84049"/>
    <w:rsid w:val="00A84255"/>
    <w:rsid w:val="00A87DC1"/>
    <w:rsid w:val="00A94173"/>
    <w:rsid w:val="00A9559B"/>
    <w:rsid w:val="00AA4531"/>
    <w:rsid w:val="00AB5C55"/>
    <w:rsid w:val="00B11BF6"/>
    <w:rsid w:val="00B2479B"/>
    <w:rsid w:val="00B30641"/>
    <w:rsid w:val="00B34CFD"/>
    <w:rsid w:val="00B53BC4"/>
    <w:rsid w:val="00B560A1"/>
    <w:rsid w:val="00B65C41"/>
    <w:rsid w:val="00B672B0"/>
    <w:rsid w:val="00B67E38"/>
    <w:rsid w:val="00B9369B"/>
    <w:rsid w:val="00BA0F8B"/>
    <w:rsid w:val="00BA58CB"/>
    <w:rsid w:val="00BA6FC2"/>
    <w:rsid w:val="00BA7929"/>
    <w:rsid w:val="00BB55CA"/>
    <w:rsid w:val="00BB669F"/>
    <w:rsid w:val="00BE2E60"/>
    <w:rsid w:val="00BE4568"/>
    <w:rsid w:val="00C111BD"/>
    <w:rsid w:val="00C25A9D"/>
    <w:rsid w:val="00C326CE"/>
    <w:rsid w:val="00C53840"/>
    <w:rsid w:val="00C61225"/>
    <w:rsid w:val="00C6288B"/>
    <w:rsid w:val="00C66297"/>
    <w:rsid w:val="00C748D7"/>
    <w:rsid w:val="00C757D3"/>
    <w:rsid w:val="00C775D6"/>
    <w:rsid w:val="00C92B0F"/>
    <w:rsid w:val="00C9530B"/>
    <w:rsid w:val="00CA763F"/>
    <w:rsid w:val="00CB5EB6"/>
    <w:rsid w:val="00CD2272"/>
    <w:rsid w:val="00CD3B86"/>
    <w:rsid w:val="00CD6B8E"/>
    <w:rsid w:val="00CE6BD1"/>
    <w:rsid w:val="00D1434D"/>
    <w:rsid w:val="00D2110B"/>
    <w:rsid w:val="00D25CC6"/>
    <w:rsid w:val="00D4335A"/>
    <w:rsid w:val="00D64A6A"/>
    <w:rsid w:val="00D72E9B"/>
    <w:rsid w:val="00D8172B"/>
    <w:rsid w:val="00DA29F5"/>
    <w:rsid w:val="00DA4FB5"/>
    <w:rsid w:val="00DC2236"/>
    <w:rsid w:val="00DC3EF8"/>
    <w:rsid w:val="00DD7C45"/>
    <w:rsid w:val="00DE6B78"/>
    <w:rsid w:val="00DF7611"/>
    <w:rsid w:val="00E01B5B"/>
    <w:rsid w:val="00E51E56"/>
    <w:rsid w:val="00E537D0"/>
    <w:rsid w:val="00E60650"/>
    <w:rsid w:val="00E64E56"/>
    <w:rsid w:val="00E6690F"/>
    <w:rsid w:val="00E6719F"/>
    <w:rsid w:val="00E75516"/>
    <w:rsid w:val="00E767DF"/>
    <w:rsid w:val="00E80BC4"/>
    <w:rsid w:val="00E832C0"/>
    <w:rsid w:val="00E87124"/>
    <w:rsid w:val="00E9056A"/>
    <w:rsid w:val="00E93164"/>
    <w:rsid w:val="00EA4C90"/>
    <w:rsid w:val="00EA5629"/>
    <w:rsid w:val="00EB2F8F"/>
    <w:rsid w:val="00EC1346"/>
    <w:rsid w:val="00EC5D91"/>
    <w:rsid w:val="00EC7B7C"/>
    <w:rsid w:val="00ED68EC"/>
    <w:rsid w:val="00EE773F"/>
    <w:rsid w:val="00EF169E"/>
    <w:rsid w:val="00EF4668"/>
    <w:rsid w:val="00F03F06"/>
    <w:rsid w:val="00F07037"/>
    <w:rsid w:val="00F22724"/>
    <w:rsid w:val="00F51FB0"/>
    <w:rsid w:val="00F52ADF"/>
    <w:rsid w:val="00F5649B"/>
    <w:rsid w:val="00F56D3C"/>
    <w:rsid w:val="00F61676"/>
    <w:rsid w:val="00F70F4D"/>
    <w:rsid w:val="00F7477E"/>
    <w:rsid w:val="00F766FA"/>
    <w:rsid w:val="00F8041A"/>
    <w:rsid w:val="00F84FDF"/>
    <w:rsid w:val="00F95598"/>
    <w:rsid w:val="00FA7449"/>
    <w:rsid w:val="00FB0B3A"/>
    <w:rsid w:val="00FB76F6"/>
    <w:rsid w:val="00FC559F"/>
    <w:rsid w:val="00FD2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997752"/>
  <w15:docId w15:val="{B720B7B5-9EDD-4777-A744-EDA8CC1C3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locked="1" w:semiHidden="1" w:uiPriority="0" w:unhideWhenUsed="1"/>
    <w:lsdException w:name="Table Simple 2" w:locked="1" w:semiHidden="1" w:uiPriority="0" w:unhideWhenUsed="1"/>
    <w:lsdException w:name="Table Simple 3" w:locked="1" w:semiHidden="1" w:uiPriority="0" w:unhideWhenUsed="1"/>
    <w:lsdException w:name="Table Classic 1" w:locked="1" w:semiHidden="1" w:uiPriority="0" w:unhideWhenUsed="1"/>
    <w:lsdException w:name="Table Classic 2" w:locked="1" w:semiHidden="1" w:uiPriority="0" w:unhideWhenUsed="1"/>
    <w:lsdException w:name="Table Classic 3" w:locked="1" w:semiHidden="1" w:uiPriority="0" w:unhideWhenUsed="1"/>
    <w:lsdException w:name="Table Classic 4" w:locked="1" w:semiHidden="1" w:uiPriority="0" w:unhideWhenUsed="1"/>
    <w:lsdException w:name="Table Colorful 1" w:locked="1" w:semiHidden="1" w:uiPriority="0" w:unhideWhenUsed="1"/>
    <w:lsdException w:name="Table Colorful 2" w:locked="1" w:semiHidden="1" w:uiPriority="0" w:unhideWhenUsed="1"/>
    <w:lsdException w:name="Table Colorful 3" w:locked="1" w:semiHidden="1" w:uiPriority="0" w:unhideWhenUsed="1"/>
    <w:lsdException w:name="Table Columns 1" w:locked="1" w:semiHidden="1" w:uiPriority="0" w:unhideWhenUsed="1"/>
    <w:lsdException w:name="Table Columns 2" w:locked="1" w:semiHidden="1" w:uiPriority="0" w:unhideWhenUsed="1"/>
    <w:lsdException w:name="Table Columns 3" w:locked="1" w:semiHidden="1" w:uiPriority="0" w:unhideWhenUsed="1"/>
    <w:lsdException w:name="Table Columns 4" w:locked="1" w:semiHidden="1" w:uiPriority="0" w:unhideWhenUsed="1"/>
    <w:lsdException w:name="Table Columns 5" w:locked="1" w:semiHidden="1" w:uiPriority="0" w:unhideWhenUsed="1"/>
    <w:lsdException w:name="Table Grid 1" w:locked="1" w:semiHidden="1" w:uiPriority="0" w:unhideWhenUsed="1"/>
    <w:lsdException w:name="Table Grid 2" w:locked="1" w:semiHidden="1" w:uiPriority="0" w:unhideWhenUsed="1"/>
    <w:lsdException w:name="Table Grid 3" w:locked="1" w:semiHidden="1" w:uiPriority="0" w:unhideWhenUsed="1"/>
    <w:lsdException w:name="Table Grid 4" w:locked="1" w:semiHidden="1" w:uiPriority="0" w:unhideWhenUsed="1"/>
    <w:lsdException w:name="Table Grid 5" w:locked="1" w:semiHidden="1" w:uiPriority="0" w:unhideWhenUsed="1"/>
    <w:lsdException w:name="Table Grid 6" w:locked="1" w:semiHidden="1" w:uiPriority="0" w:unhideWhenUsed="1"/>
    <w:lsdException w:name="Table Grid 7" w:locked="1" w:semiHidden="1" w:uiPriority="0" w:unhideWhenUsed="1"/>
    <w:lsdException w:name="Table Grid 8" w:locked="1" w:semiHidden="1" w:uiPriority="0" w:unhideWhenUsed="1"/>
    <w:lsdException w:name="Table List 1" w:locked="1" w:semiHidden="1" w:uiPriority="0" w:unhideWhenUsed="1"/>
    <w:lsdException w:name="Table List 2" w:locked="1" w:semiHidden="1" w:uiPriority="0" w:unhideWhenUsed="1"/>
    <w:lsdException w:name="Table List 3" w:locked="1" w:semiHidden="1" w:uiPriority="0" w:unhideWhenUsed="1"/>
    <w:lsdException w:name="Table List 4" w:locked="1" w:semiHidden="1" w:uiPriority="0" w:unhideWhenUsed="1"/>
    <w:lsdException w:name="Table List 5" w:locked="1" w:semiHidden="1" w:uiPriority="0" w:unhideWhenUsed="1"/>
    <w:lsdException w:name="Table List 6" w:locked="1" w:semiHidden="1" w:uiPriority="0" w:unhideWhenUsed="1"/>
    <w:lsdException w:name="Table List 7" w:locked="1" w:semiHidden="1" w:uiPriority="0" w:unhideWhenUsed="1"/>
    <w:lsdException w:name="Table List 8" w:locked="1" w:semiHidden="1" w:uiPriority="0" w:unhideWhenUsed="1"/>
    <w:lsdException w:name="Table 3D effects 1" w:locked="1" w:semiHidden="1" w:uiPriority="0" w:unhideWhenUsed="1"/>
    <w:lsdException w:name="Table 3D effects 2" w:locked="1" w:semiHidden="1" w:uiPriority="0" w:unhideWhenUsed="1"/>
    <w:lsdException w:name="Table 3D effects 3" w:locked="1" w:semiHidden="1" w:uiPriority="0" w:unhideWhenUsed="1"/>
    <w:lsdException w:name="Table Contemporary" w:locked="1" w:semiHidden="1" w:uiPriority="0" w:unhideWhenUsed="1"/>
    <w:lsdException w:name="Table Elegant" w:locked="1" w:semiHidden="1" w:uiPriority="0" w:unhideWhenUsed="1"/>
    <w:lsdException w:name="Table Professional" w:locked="1" w:semiHidden="1" w:uiPriority="0" w:unhideWhenUsed="1"/>
    <w:lsdException w:name="Table Subtle 1" w:locked="1" w:semiHidden="1" w:uiPriority="0" w:unhideWhenUsed="1"/>
    <w:lsdException w:name="Table Subtle 2" w:locked="1" w:semiHidden="1" w:uiPriority="0" w:unhideWhenUsed="1"/>
    <w:lsdException w:name="Table Web 1" w:locked="1" w:semiHidden="1" w:uiPriority="0" w:unhideWhenUsed="1"/>
    <w:lsdException w:name="Table Web 2" w:locked="1" w:semiHidden="1" w:uiPriority="0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locked="1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7B7C"/>
    <w:rPr>
      <w:sz w:val="24"/>
      <w:szCs w:val="24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02B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cs="Times New Roman"/>
      <w:sz w:val="2"/>
    </w:rPr>
  </w:style>
  <w:style w:type="character" w:styleId="CommentReference">
    <w:name w:val="annotation reference"/>
    <w:basedOn w:val="DefaultParagraphFont"/>
    <w:uiPriority w:val="99"/>
    <w:semiHidden/>
    <w:rsid w:val="002B5557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2B55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4F7A6E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B55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cs="Times New Roman"/>
      <w:b/>
      <w:bCs/>
      <w:sz w:val="20"/>
      <w:szCs w:val="20"/>
      <w:lang w:val="en-US" w:eastAsia="en-US"/>
    </w:rPr>
  </w:style>
  <w:style w:type="character" w:customStyle="1" w:styleId="rvts3">
    <w:name w:val="rvts3"/>
    <w:uiPriority w:val="99"/>
    <w:rsid w:val="00BA6FC2"/>
    <w:rPr>
      <w:color w:val="000000"/>
      <w:sz w:val="20"/>
    </w:rPr>
  </w:style>
  <w:style w:type="table" w:styleId="TableGrid">
    <w:name w:val="Table Grid"/>
    <w:basedOn w:val="TableNormal"/>
    <w:uiPriority w:val="99"/>
    <w:rsid w:val="001456D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locked/>
    <w:rsid w:val="007F3E5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975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5E8"/>
    <w:rPr>
      <w:sz w:val="24"/>
      <w:szCs w:val="24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7975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5E8"/>
    <w:rPr>
      <w:sz w:val="24"/>
      <w:szCs w:val="24"/>
      <w:lang w:val="sr-Cyrl-RS"/>
    </w:rPr>
  </w:style>
  <w:style w:type="paragraph" w:customStyle="1" w:styleId="Default">
    <w:name w:val="Default"/>
    <w:uiPriority w:val="99"/>
    <w:rsid w:val="007975E8"/>
    <w:pPr>
      <w:autoSpaceDE w:val="0"/>
      <w:autoSpaceDN w:val="0"/>
      <w:adjustRightInd w:val="0"/>
    </w:pPr>
    <w:rPr>
      <w:rFonts w:eastAsia="MS Mincho"/>
      <w:color w:val="000000"/>
      <w:sz w:val="24"/>
      <w:szCs w:val="24"/>
      <w:lang w:eastAsia="ja-JP"/>
    </w:rPr>
  </w:style>
  <w:style w:type="paragraph" w:styleId="Revision">
    <w:name w:val="Revision"/>
    <w:hidden/>
    <w:uiPriority w:val="99"/>
    <w:semiHidden/>
    <w:rsid w:val="00037F77"/>
    <w:rPr>
      <w:sz w:val="24"/>
      <w:szCs w:val="24"/>
      <w:lang w:val="sr-Cyrl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392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C263F-B79C-4E21-B640-828993EDB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940</Words>
  <Characters>536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КРИТЕРИЈУМИ И ЕЛЕМЕНТИ КРИТЕРИЈУМА ЗА ОЦЕНУ пројеката унапређења енергетске ефикасности</vt:lpstr>
    </vt:vector>
  </TitlesOfParts>
  <Company> </Company>
  <LinksUpToDate>false</LinksUpToDate>
  <CharactersWithSpaces>6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РИТЕРИЈУМИ И ЕЛЕМЕНТИ КРИТЕРИЈУМА ЗА ОЦЕНУ пројеката унапређења енергетске ефикасности</dc:title>
  <dc:subject/>
  <dc:creator>MRE RS</dc:creator>
  <cp:keywords>Прилог 5;БФ 2-19</cp:keywords>
  <dc:description/>
  <cp:lastModifiedBy>Senida Tahirbegović</cp:lastModifiedBy>
  <cp:revision>19</cp:revision>
  <cp:lastPrinted>2014-01-31T11:13:00Z</cp:lastPrinted>
  <dcterms:created xsi:type="dcterms:W3CDTF">2023-04-18T09:16:00Z</dcterms:created>
  <dcterms:modified xsi:type="dcterms:W3CDTF">2024-06-17T07:03:00Z</dcterms:modified>
</cp:coreProperties>
</file>